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46398903"/>
    <w:bookmarkEnd w:id="0"/>
    <w:p w14:paraId="43D53CD0" w14:textId="27252EF7" w:rsidR="004F7026" w:rsidRPr="00600A08" w:rsidRDefault="00EA3850" w:rsidP="00600A08">
      <w:pPr>
        <w:shd w:val="clear" w:color="auto" w:fill="FFFFFF"/>
        <w:spacing w:before="120" w:after="120" w:line="240" w:lineRule="auto"/>
        <w:jc w:val="center"/>
        <w:outlineLvl w:val="2"/>
        <w:rPr>
          <w:rFonts w:ascii="Arial" w:hAnsi="Arial" w:cs="Arial"/>
          <w:b/>
          <w:bCs/>
          <w:spacing w:val="8"/>
          <w:sz w:val="28"/>
          <w:szCs w:val="28"/>
        </w:rPr>
      </w:pPr>
      <w:r w:rsidRPr="00600A08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0627492E" wp14:editId="724E6572">
                <wp:simplePos x="0" y="0"/>
                <wp:positionH relativeFrom="page">
                  <wp:align>right</wp:align>
                </wp:positionH>
                <wp:positionV relativeFrom="page">
                  <wp:posOffset>91440</wp:posOffset>
                </wp:positionV>
                <wp:extent cx="7772400" cy="617220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617220"/>
                          <a:chOff x="0" y="264"/>
                          <a:chExt cx="12240" cy="972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264"/>
                            <a:ext cx="12240" cy="972"/>
                          </a:xfrm>
                          <a:prstGeom prst="rect">
                            <a:avLst/>
                          </a:prstGeom>
                          <a:solidFill>
                            <a:srgbClr val="42348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0" y="581"/>
                            <a:ext cx="3259" cy="36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020389" id="Group 1" o:spid="_x0000_s1026" style="position:absolute;margin-left:560.8pt;margin-top:7.2pt;width:612pt;height:48.6pt;z-index:-251658240;mso-position-horizontal:right;mso-position-horizontal-relative:page;mso-position-vertical-relative:page" coordorigin=",264" coordsize="12240,9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">
                <v:rect id="Rectangle 3" o:spid="_x0000_s1027" style="position:absolute;top:264;width:12240;height:9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" fillcolor="#423486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style="position:absolute;left:790;top:581;width:3259;height:3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">
                  <v:imagedata r:id="rId11" o:title=""/>
                </v:shape>
                <w10:wrap anchorx="page" anchory="page"/>
              </v:group>
            </w:pict>
          </mc:Fallback>
        </mc:AlternateContent>
      </w:r>
      <w:r w:rsidR="00DA7A1D" w:rsidRPr="00600A08">
        <w:rPr>
          <w:rFonts w:ascii="Arial" w:hAnsi="Arial" w:cs="Arial"/>
          <w:b/>
          <w:bCs/>
          <w:spacing w:val="8"/>
          <w:sz w:val="28"/>
          <w:szCs w:val="28"/>
        </w:rPr>
        <w:t>Food Group Relay</w:t>
      </w:r>
    </w:p>
    <w:p w14:paraId="2E333E25" w14:textId="2016A43B" w:rsidR="00BC4AF5" w:rsidRPr="008B788C" w:rsidRDefault="00BC4AF5" w:rsidP="00C21C48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8B788C">
        <w:rPr>
          <w:rFonts w:ascii="Arial" w:hAnsi="Arial" w:cs="Arial"/>
          <w:b/>
          <w:bCs/>
          <w:sz w:val="24"/>
          <w:szCs w:val="24"/>
          <w:u w:val="single"/>
        </w:rPr>
        <w:t>Equipment</w:t>
      </w:r>
      <w:r w:rsidR="00451F8B" w:rsidRPr="008B788C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01CFE87D" w14:textId="77777777" w:rsidR="00451F8B" w:rsidRPr="00C21C48" w:rsidRDefault="00451F8B" w:rsidP="00C21C48">
      <w:pPr>
        <w:pStyle w:val="NoSpacing"/>
        <w:rPr>
          <w:rFonts w:ascii="Arial" w:hAnsi="Arial" w:cs="Arial"/>
          <w:sz w:val="24"/>
          <w:szCs w:val="24"/>
          <w:u w:val="single"/>
        </w:rPr>
      </w:pPr>
    </w:p>
    <w:p w14:paraId="058CDC7F" w14:textId="378284EE" w:rsidR="005625E4" w:rsidRPr="008B788C" w:rsidRDefault="005625E4" w:rsidP="00730A82">
      <w:pPr>
        <w:pStyle w:val="BodyText"/>
        <w:rPr>
          <w:sz w:val="22"/>
          <w:szCs w:val="22"/>
        </w:rPr>
      </w:pPr>
      <w:r w:rsidRPr="008B788C">
        <w:rPr>
          <w:sz w:val="22"/>
          <w:szCs w:val="22"/>
        </w:rPr>
        <w:t>5</w:t>
      </w:r>
      <w:r w:rsidR="00BC4AF5" w:rsidRPr="008B788C">
        <w:rPr>
          <w:sz w:val="22"/>
          <w:szCs w:val="22"/>
        </w:rPr>
        <w:t xml:space="preserve"> Hula hoops with matching color</w:t>
      </w:r>
      <w:r w:rsidR="004D7F6D" w:rsidRPr="008B788C">
        <w:rPr>
          <w:sz w:val="22"/>
          <w:szCs w:val="22"/>
        </w:rPr>
        <w:t>s (Grains=orange; Proteins=purple; Vegetables=green;</w:t>
      </w:r>
      <w:r w:rsidR="00DA132B" w:rsidRPr="008B788C">
        <w:rPr>
          <w:sz w:val="22"/>
          <w:szCs w:val="22"/>
        </w:rPr>
        <w:t xml:space="preserve"> Fruit=red; Dairy=blue</w:t>
      </w:r>
      <w:r w:rsidR="003222E5" w:rsidRPr="008B788C">
        <w:rPr>
          <w:sz w:val="22"/>
          <w:szCs w:val="22"/>
        </w:rPr>
        <w:t xml:space="preserve">. </w:t>
      </w:r>
      <w:r w:rsidR="00043C9B" w:rsidRPr="008B788C">
        <w:rPr>
          <w:sz w:val="22"/>
          <w:szCs w:val="22"/>
        </w:rPr>
        <w:t xml:space="preserve"> </w:t>
      </w:r>
    </w:p>
    <w:p w14:paraId="65A5DFDC" w14:textId="2789E326" w:rsidR="003222E5" w:rsidRPr="008B788C" w:rsidRDefault="003222E5" w:rsidP="00730A82">
      <w:pPr>
        <w:pStyle w:val="BodyText"/>
        <w:rPr>
          <w:sz w:val="22"/>
          <w:szCs w:val="22"/>
        </w:rPr>
      </w:pPr>
    </w:p>
    <w:p w14:paraId="6FDBF5AE" w14:textId="444871EC" w:rsidR="003222E5" w:rsidRPr="008B788C" w:rsidRDefault="003222E5" w:rsidP="00730A82">
      <w:pPr>
        <w:pStyle w:val="BodyText"/>
        <w:rPr>
          <w:sz w:val="22"/>
          <w:szCs w:val="22"/>
        </w:rPr>
      </w:pPr>
      <w:r w:rsidRPr="008B788C">
        <w:rPr>
          <w:sz w:val="22"/>
          <w:szCs w:val="22"/>
        </w:rPr>
        <w:t>Food Cards or Pictures</w:t>
      </w:r>
      <w:r w:rsidR="0003067F" w:rsidRPr="008B788C">
        <w:rPr>
          <w:sz w:val="22"/>
          <w:szCs w:val="22"/>
        </w:rPr>
        <w:t xml:space="preserve"> from each food group (Sites can use</w:t>
      </w:r>
      <w:r w:rsidR="00173E93" w:rsidRPr="008B788C">
        <w:rPr>
          <w:sz w:val="22"/>
          <w:szCs w:val="22"/>
        </w:rPr>
        <w:t xml:space="preserve"> paper</w:t>
      </w:r>
      <w:r w:rsidR="0003067F" w:rsidRPr="008B788C">
        <w:rPr>
          <w:sz w:val="22"/>
          <w:szCs w:val="22"/>
        </w:rPr>
        <w:t xml:space="preserve"> food models or have kids draw pictures of various food</w:t>
      </w:r>
      <w:r w:rsidR="00DD32E2" w:rsidRPr="008B788C">
        <w:rPr>
          <w:sz w:val="22"/>
          <w:szCs w:val="22"/>
        </w:rPr>
        <w:t>s</w:t>
      </w:r>
      <w:r w:rsidR="0003067F" w:rsidRPr="008B788C">
        <w:rPr>
          <w:sz w:val="22"/>
          <w:szCs w:val="22"/>
        </w:rPr>
        <w:t xml:space="preserve"> from each food group</w:t>
      </w:r>
      <w:r w:rsidR="00173E93" w:rsidRPr="008B788C">
        <w:rPr>
          <w:sz w:val="22"/>
          <w:szCs w:val="22"/>
        </w:rPr>
        <w:t xml:space="preserve">, or cut out </w:t>
      </w:r>
      <w:r w:rsidR="00DD32E2" w:rsidRPr="008B788C">
        <w:rPr>
          <w:sz w:val="22"/>
          <w:szCs w:val="22"/>
        </w:rPr>
        <w:t xml:space="preserve">food </w:t>
      </w:r>
      <w:r w:rsidR="00173E93" w:rsidRPr="008B788C">
        <w:rPr>
          <w:sz w:val="22"/>
          <w:szCs w:val="22"/>
        </w:rPr>
        <w:t>pictures</w:t>
      </w:r>
      <w:r w:rsidR="00DD32E2" w:rsidRPr="008B788C">
        <w:rPr>
          <w:sz w:val="22"/>
          <w:szCs w:val="22"/>
        </w:rPr>
        <w:t xml:space="preserve"> from each food group listed above</w:t>
      </w:r>
      <w:r w:rsidR="00173E93" w:rsidRPr="008B788C">
        <w:rPr>
          <w:sz w:val="22"/>
          <w:szCs w:val="22"/>
        </w:rPr>
        <w:t xml:space="preserve"> from magazines).</w:t>
      </w:r>
      <w:r w:rsidR="00DD32E2" w:rsidRPr="008B788C">
        <w:rPr>
          <w:sz w:val="22"/>
          <w:szCs w:val="22"/>
        </w:rPr>
        <w:t xml:space="preserve">  Will need 9</w:t>
      </w:r>
      <w:r w:rsidR="00DD0256" w:rsidRPr="008B788C">
        <w:rPr>
          <w:sz w:val="22"/>
          <w:szCs w:val="22"/>
        </w:rPr>
        <w:t xml:space="preserve"> food pictures from each group. </w:t>
      </w:r>
    </w:p>
    <w:p w14:paraId="7936C33A" w14:textId="77777777" w:rsidR="00941002" w:rsidRPr="008B788C" w:rsidRDefault="00941002" w:rsidP="00730A82">
      <w:pPr>
        <w:pStyle w:val="BodyText"/>
        <w:rPr>
          <w:sz w:val="22"/>
          <w:szCs w:val="22"/>
        </w:rPr>
      </w:pPr>
    </w:p>
    <w:p w14:paraId="2B4B0CCC" w14:textId="5FE314BA" w:rsidR="00941002" w:rsidRPr="008B788C" w:rsidRDefault="00941002" w:rsidP="00730A82">
      <w:pPr>
        <w:pStyle w:val="BodyText"/>
        <w:rPr>
          <w:sz w:val="22"/>
          <w:szCs w:val="22"/>
        </w:rPr>
      </w:pPr>
      <w:r w:rsidRPr="008B788C">
        <w:rPr>
          <w:sz w:val="22"/>
          <w:szCs w:val="22"/>
        </w:rPr>
        <w:t>MyPlate visual-printed</w:t>
      </w:r>
    </w:p>
    <w:p w14:paraId="3DCB90BB" w14:textId="06052F59" w:rsidR="00986CD8" w:rsidRPr="008B788C" w:rsidRDefault="00986CD8" w:rsidP="00730A82">
      <w:pPr>
        <w:pStyle w:val="BodyText"/>
        <w:rPr>
          <w:sz w:val="22"/>
          <w:szCs w:val="22"/>
        </w:rPr>
      </w:pPr>
    </w:p>
    <w:p w14:paraId="0FF61864" w14:textId="6B293FA9" w:rsidR="00986CD8" w:rsidRPr="008B788C" w:rsidRDefault="00986CD8" w:rsidP="00730A82">
      <w:pPr>
        <w:pStyle w:val="BodyText"/>
        <w:rPr>
          <w:sz w:val="22"/>
          <w:szCs w:val="22"/>
        </w:rPr>
      </w:pPr>
      <w:r w:rsidRPr="008B788C">
        <w:rPr>
          <w:sz w:val="22"/>
          <w:szCs w:val="22"/>
        </w:rPr>
        <w:t>5 cones</w:t>
      </w:r>
    </w:p>
    <w:p w14:paraId="3B803DD8" w14:textId="5F54BC12" w:rsidR="003021B6" w:rsidRDefault="003021B6" w:rsidP="008B788C">
      <w:pPr>
        <w:pStyle w:val="BodyText"/>
        <w:spacing w:before="195"/>
      </w:pPr>
      <w:r w:rsidRPr="008B788C">
        <w:rPr>
          <w:b/>
          <w:bCs/>
          <w:u w:val="single"/>
        </w:rPr>
        <w:t>Set Up</w:t>
      </w:r>
      <w:r>
        <w:rPr>
          <w:u w:val="single"/>
        </w:rPr>
        <w:t>:</w:t>
      </w:r>
      <w:r>
        <w:t xml:space="preserve"> Hula hoops in a circle, </w:t>
      </w:r>
      <w:r w:rsidR="00BD0A75">
        <w:t xml:space="preserve">food </w:t>
      </w:r>
      <w:r>
        <w:t>cards</w:t>
      </w:r>
      <w:r w:rsidR="00BD0A75">
        <w:t>/pictures</w:t>
      </w:r>
      <w:r>
        <w:t xml:space="preserve"> in the middle, cones at each hoop </w:t>
      </w:r>
    </w:p>
    <w:p w14:paraId="41D154DF" w14:textId="77777777" w:rsidR="003021B6" w:rsidRDefault="005D2530" w:rsidP="003021B6">
      <w:pPr>
        <w:pStyle w:val="BodyText"/>
        <w:spacing w:before="6"/>
        <w:rPr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74112" behindDoc="1" locked="0" layoutInCell="1" allowOverlap="1" wp14:anchorId="1A0C1A99" wp14:editId="1FE296B5">
                <wp:simplePos x="0" y="0"/>
                <wp:positionH relativeFrom="page">
                  <wp:posOffset>5511800</wp:posOffset>
                </wp:positionH>
                <wp:positionV relativeFrom="paragraph">
                  <wp:posOffset>591185</wp:posOffset>
                </wp:positionV>
                <wp:extent cx="1165225" cy="1132840"/>
                <wp:effectExtent l="0" t="0" r="15875" b="29210"/>
                <wp:wrapTight wrapText="bothSides">
                  <wp:wrapPolygon edited="0">
                    <wp:start x="11300" y="0"/>
                    <wp:lineTo x="9535" y="726"/>
                    <wp:lineTo x="2119" y="5448"/>
                    <wp:lineTo x="0" y="11623"/>
                    <wp:lineTo x="0" y="13803"/>
                    <wp:lineTo x="2472" y="17435"/>
                    <wp:lineTo x="706" y="20704"/>
                    <wp:lineTo x="1059" y="21430"/>
                    <wp:lineTo x="4944" y="21794"/>
                    <wp:lineTo x="7769" y="21794"/>
                    <wp:lineTo x="7769" y="17435"/>
                    <wp:lineTo x="20482" y="11987"/>
                    <wp:lineTo x="21541" y="9081"/>
                    <wp:lineTo x="21541" y="2179"/>
                    <wp:lineTo x="16950" y="0"/>
                    <wp:lineTo x="11300" y="0"/>
                  </wp:wrapPolygon>
                </wp:wrapTight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225" cy="1132840"/>
                          <a:chOff x="6717" y="1310"/>
                          <a:chExt cx="1835" cy="1784"/>
                        </a:xfrm>
                      </wpg:grpSpPr>
                      <wps:wsp>
                        <wps:cNvPr id="6" name="Freeform 35"/>
                        <wps:cNvSpPr>
                          <a:spLocks/>
                        </wps:cNvSpPr>
                        <wps:spPr bwMode="auto">
                          <a:xfrm>
                            <a:off x="7292" y="1310"/>
                            <a:ext cx="1260" cy="1095"/>
                          </a:xfrm>
                          <a:custGeom>
                            <a:avLst/>
                            <a:gdLst>
                              <a:gd name="T0" fmla="+- 0 7293 7293"/>
                              <a:gd name="T1" fmla="*/ T0 w 1260"/>
                              <a:gd name="T2" fmla="+- 0 1858 1311"/>
                              <a:gd name="T3" fmla="*/ 1858 h 1095"/>
                              <a:gd name="T4" fmla="+- 0 7298 7293"/>
                              <a:gd name="T5" fmla="*/ T4 w 1260"/>
                              <a:gd name="T6" fmla="+- 0 1789 1311"/>
                              <a:gd name="T7" fmla="*/ 1789 h 1095"/>
                              <a:gd name="T8" fmla="+- 0 7312 7293"/>
                              <a:gd name="T9" fmla="*/ T8 w 1260"/>
                              <a:gd name="T10" fmla="+- 0 1723 1311"/>
                              <a:gd name="T11" fmla="*/ 1723 h 1095"/>
                              <a:gd name="T12" fmla="+- 0 7335 7293"/>
                              <a:gd name="T13" fmla="*/ T12 w 1260"/>
                              <a:gd name="T14" fmla="+- 0 1660 1311"/>
                              <a:gd name="T15" fmla="*/ 1660 h 1095"/>
                              <a:gd name="T16" fmla="+- 0 7367 7293"/>
                              <a:gd name="T17" fmla="*/ T16 w 1260"/>
                              <a:gd name="T18" fmla="+- 0 1601 1311"/>
                              <a:gd name="T19" fmla="*/ 1601 h 1095"/>
                              <a:gd name="T20" fmla="+- 0 7406 7293"/>
                              <a:gd name="T21" fmla="*/ T20 w 1260"/>
                              <a:gd name="T22" fmla="+- 0 1545 1311"/>
                              <a:gd name="T23" fmla="*/ 1545 h 1095"/>
                              <a:gd name="T24" fmla="+- 0 7452 7293"/>
                              <a:gd name="T25" fmla="*/ T24 w 1260"/>
                              <a:gd name="T26" fmla="+- 0 1494 1311"/>
                              <a:gd name="T27" fmla="*/ 1494 h 1095"/>
                              <a:gd name="T28" fmla="+- 0 7504 7293"/>
                              <a:gd name="T29" fmla="*/ T28 w 1260"/>
                              <a:gd name="T30" fmla="+- 0 1449 1311"/>
                              <a:gd name="T31" fmla="*/ 1449 h 1095"/>
                              <a:gd name="T32" fmla="+- 0 7563 7293"/>
                              <a:gd name="T33" fmla="*/ T32 w 1260"/>
                              <a:gd name="T34" fmla="+- 0 1409 1311"/>
                              <a:gd name="T35" fmla="*/ 1409 h 1095"/>
                              <a:gd name="T36" fmla="+- 0 7627 7293"/>
                              <a:gd name="T37" fmla="*/ T36 w 1260"/>
                              <a:gd name="T38" fmla="+- 0 1375 1311"/>
                              <a:gd name="T39" fmla="*/ 1375 h 1095"/>
                              <a:gd name="T40" fmla="+- 0 7695 7293"/>
                              <a:gd name="T41" fmla="*/ T40 w 1260"/>
                              <a:gd name="T42" fmla="+- 0 1347 1311"/>
                              <a:gd name="T43" fmla="*/ 1347 h 1095"/>
                              <a:gd name="T44" fmla="+- 0 7768 7293"/>
                              <a:gd name="T45" fmla="*/ T44 w 1260"/>
                              <a:gd name="T46" fmla="+- 0 1327 1311"/>
                              <a:gd name="T47" fmla="*/ 1327 h 1095"/>
                              <a:gd name="T48" fmla="+- 0 7844 7293"/>
                              <a:gd name="T49" fmla="*/ T48 w 1260"/>
                              <a:gd name="T50" fmla="+- 0 1315 1311"/>
                              <a:gd name="T51" fmla="*/ 1315 h 1095"/>
                              <a:gd name="T52" fmla="+- 0 7923 7293"/>
                              <a:gd name="T53" fmla="*/ T52 w 1260"/>
                              <a:gd name="T54" fmla="+- 0 1311 1311"/>
                              <a:gd name="T55" fmla="*/ 1311 h 1095"/>
                              <a:gd name="T56" fmla="+- 0 8002 7293"/>
                              <a:gd name="T57" fmla="*/ T56 w 1260"/>
                              <a:gd name="T58" fmla="+- 0 1315 1311"/>
                              <a:gd name="T59" fmla="*/ 1315 h 1095"/>
                              <a:gd name="T60" fmla="+- 0 8078 7293"/>
                              <a:gd name="T61" fmla="*/ T60 w 1260"/>
                              <a:gd name="T62" fmla="+- 0 1327 1311"/>
                              <a:gd name="T63" fmla="*/ 1327 h 1095"/>
                              <a:gd name="T64" fmla="+- 0 8150 7293"/>
                              <a:gd name="T65" fmla="*/ T64 w 1260"/>
                              <a:gd name="T66" fmla="+- 0 1347 1311"/>
                              <a:gd name="T67" fmla="*/ 1347 h 1095"/>
                              <a:gd name="T68" fmla="+- 0 8219 7293"/>
                              <a:gd name="T69" fmla="*/ T68 w 1260"/>
                              <a:gd name="T70" fmla="+- 0 1375 1311"/>
                              <a:gd name="T71" fmla="*/ 1375 h 1095"/>
                              <a:gd name="T72" fmla="+- 0 8283 7293"/>
                              <a:gd name="T73" fmla="*/ T72 w 1260"/>
                              <a:gd name="T74" fmla="+- 0 1409 1311"/>
                              <a:gd name="T75" fmla="*/ 1409 h 1095"/>
                              <a:gd name="T76" fmla="+- 0 8341 7293"/>
                              <a:gd name="T77" fmla="*/ T76 w 1260"/>
                              <a:gd name="T78" fmla="+- 0 1449 1311"/>
                              <a:gd name="T79" fmla="*/ 1449 h 1095"/>
                              <a:gd name="T80" fmla="+- 0 8394 7293"/>
                              <a:gd name="T81" fmla="*/ T80 w 1260"/>
                              <a:gd name="T82" fmla="+- 0 1494 1311"/>
                              <a:gd name="T83" fmla="*/ 1494 h 1095"/>
                              <a:gd name="T84" fmla="+- 0 8440 7293"/>
                              <a:gd name="T85" fmla="*/ T84 w 1260"/>
                              <a:gd name="T86" fmla="+- 0 1545 1311"/>
                              <a:gd name="T87" fmla="*/ 1545 h 1095"/>
                              <a:gd name="T88" fmla="+- 0 8479 7293"/>
                              <a:gd name="T89" fmla="*/ T88 w 1260"/>
                              <a:gd name="T90" fmla="+- 0 1601 1311"/>
                              <a:gd name="T91" fmla="*/ 1601 h 1095"/>
                              <a:gd name="T92" fmla="+- 0 8510 7293"/>
                              <a:gd name="T93" fmla="*/ T92 w 1260"/>
                              <a:gd name="T94" fmla="+- 0 1660 1311"/>
                              <a:gd name="T95" fmla="*/ 1660 h 1095"/>
                              <a:gd name="T96" fmla="+- 0 8534 7293"/>
                              <a:gd name="T97" fmla="*/ T96 w 1260"/>
                              <a:gd name="T98" fmla="+- 0 1723 1311"/>
                              <a:gd name="T99" fmla="*/ 1723 h 1095"/>
                              <a:gd name="T100" fmla="+- 0 8548 7293"/>
                              <a:gd name="T101" fmla="*/ T100 w 1260"/>
                              <a:gd name="T102" fmla="+- 0 1789 1311"/>
                              <a:gd name="T103" fmla="*/ 1789 h 1095"/>
                              <a:gd name="T104" fmla="+- 0 8553 7293"/>
                              <a:gd name="T105" fmla="*/ T104 w 1260"/>
                              <a:gd name="T106" fmla="+- 0 1858 1311"/>
                              <a:gd name="T107" fmla="*/ 1858 h 1095"/>
                              <a:gd name="T108" fmla="+- 0 8548 7293"/>
                              <a:gd name="T109" fmla="*/ T108 w 1260"/>
                              <a:gd name="T110" fmla="+- 0 1927 1311"/>
                              <a:gd name="T111" fmla="*/ 1927 h 1095"/>
                              <a:gd name="T112" fmla="+- 0 8534 7293"/>
                              <a:gd name="T113" fmla="*/ T112 w 1260"/>
                              <a:gd name="T114" fmla="+- 0 1993 1311"/>
                              <a:gd name="T115" fmla="*/ 1993 h 1095"/>
                              <a:gd name="T116" fmla="+- 0 8510 7293"/>
                              <a:gd name="T117" fmla="*/ T116 w 1260"/>
                              <a:gd name="T118" fmla="+- 0 2056 1311"/>
                              <a:gd name="T119" fmla="*/ 2056 h 1095"/>
                              <a:gd name="T120" fmla="+- 0 8479 7293"/>
                              <a:gd name="T121" fmla="*/ T120 w 1260"/>
                              <a:gd name="T122" fmla="+- 0 2115 1311"/>
                              <a:gd name="T123" fmla="*/ 2115 h 1095"/>
                              <a:gd name="T124" fmla="+- 0 8440 7293"/>
                              <a:gd name="T125" fmla="*/ T124 w 1260"/>
                              <a:gd name="T126" fmla="+- 0 2171 1311"/>
                              <a:gd name="T127" fmla="*/ 2171 h 1095"/>
                              <a:gd name="T128" fmla="+- 0 8394 7293"/>
                              <a:gd name="T129" fmla="*/ T128 w 1260"/>
                              <a:gd name="T130" fmla="+- 0 2222 1311"/>
                              <a:gd name="T131" fmla="*/ 2222 h 1095"/>
                              <a:gd name="T132" fmla="+- 0 8341 7293"/>
                              <a:gd name="T133" fmla="*/ T132 w 1260"/>
                              <a:gd name="T134" fmla="+- 0 2267 1311"/>
                              <a:gd name="T135" fmla="*/ 2267 h 1095"/>
                              <a:gd name="T136" fmla="+- 0 8283 7293"/>
                              <a:gd name="T137" fmla="*/ T136 w 1260"/>
                              <a:gd name="T138" fmla="+- 0 2307 1311"/>
                              <a:gd name="T139" fmla="*/ 2307 h 1095"/>
                              <a:gd name="T140" fmla="+- 0 8219 7293"/>
                              <a:gd name="T141" fmla="*/ T140 w 1260"/>
                              <a:gd name="T142" fmla="+- 0 2341 1311"/>
                              <a:gd name="T143" fmla="*/ 2341 h 1095"/>
                              <a:gd name="T144" fmla="+- 0 8150 7293"/>
                              <a:gd name="T145" fmla="*/ T144 w 1260"/>
                              <a:gd name="T146" fmla="+- 0 2369 1311"/>
                              <a:gd name="T147" fmla="*/ 2369 h 1095"/>
                              <a:gd name="T148" fmla="+- 0 8078 7293"/>
                              <a:gd name="T149" fmla="*/ T148 w 1260"/>
                              <a:gd name="T150" fmla="+- 0 2389 1311"/>
                              <a:gd name="T151" fmla="*/ 2389 h 1095"/>
                              <a:gd name="T152" fmla="+- 0 8002 7293"/>
                              <a:gd name="T153" fmla="*/ T152 w 1260"/>
                              <a:gd name="T154" fmla="+- 0 2401 1311"/>
                              <a:gd name="T155" fmla="*/ 2401 h 1095"/>
                              <a:gd name="T156" fmla="+- 0 7923 7293"/>
                              <a:gd name="T157" fmla="*/ T156 w 1260"/>
                              <a:gd name="T158" fmla="+- 0 2406 1311"/>
                              <a:gd name="T159" fmla="*/ 2406 h 1095"/>
                              <a:gd name="T160" fmla="+- 0 7844 7293"/>
                              <a:gd name="T161" fmla="*/ T160 w 1260"/>
                              <a:gd name="T162" fmla="+- 0 2401 1311"/>
                              <a:gd name="T163" fmla="*/ 2401 h 1095"/>
                              <a:gd name="T164" fmla="+- 0 7768 7293"/>
                              <a:gd name="T165" fmla="*/ T164 w 1260"/>
                              <a:gd name="T166" fmla="+- 0 2389 1311"/>
                              <a:gd name="T167" fmla="*/ 2389 h 1095"/>
                              <a:gd name="T168" fmla="+- 0 7695 7293"/>
                              <a:gd name="T169" fmla="*/ T168 w 1260"/>
                              <a:gd name="T170" fmla="+- 0 2369 1311"/>
                              <a:gd name="T171" fmla="*/ 2369 h 1095"/>
                              <a:gd name="T172" fmla="+- 0 7627 7293"/>
                              <a:gd name="T173" fmla="*/ T172 w 1260"/>
                              <a:gd name="T174" fmla="+- 0 2341 1311"/>
                              <a:gd name="T175" fmla="*/ 2341 h 1095"/>
                              <a:gd name="T176" fmla="+- 0 7563 7293"/>
                              <a:gd name="T177" fmla="*/ T176 w 1260"/>
                              <a:gd name="T178" fmla="+- 0 2307 1311"/>
                              <a:gd name="T179" fmla="*/ 2307 h 1095"/>
                              <a:gd name="T180" fmla="+- 0 7504 7293"/>
                              <a:gd name="T181" fmla="*/ T180 w 1260"/>
                              <a:gd name="T182" fmla="+- 0 2267 1311"/>
                              <a:gd name="T183" fmla="*/ 2267 h 1095"/>
                              <a:gd name="T184" fmla="+- 0 7452 7293"/>
                              <a:gd name="T185" fmla="*/ T184 w 1260"/>
                              <a:gd name="T186" fmla="+- 0 2222 1311"/>
                              <a:gd name="T187" fmla="*/ 2222 h 1095"/>
                              <a:gd name="T188" fmla="+- 0 7406 7293"/>
                              <a:gd name="T189" fmla="*/ T188 w 1260"/>
                              <a:gd name="T190" fmla="+- 0 2171 1311"/>
                              <a:gd name="T191" fmla="*/ 2171 h 1095"/>
                              <a:gd name="T192" fmla="+- 0 7367 7293"/>
                              <a:gd name="T193" fmla="*/ T192 w 1260"/>
                              <a:gd name="T194" fmla="+- 0 2115 1311"/>
                              <a:gd name="T195" fmla="*/ 2115 h 1095"/>
                              <a:gd name="T196" fmla="+- 0 7335 7293"/>
                              <a:gd name="T197" fmla="*/ T196 w 1260"/>
                              <a:gd name="T198" fmla="+- 0 2056 1311"/>
                              <a:gd name="T199" fmla="*/ 2056 h 1095"/>
                              <a:gd name="T200" fmla="+- 0 7312 7293"/>
                              <a:gd name="T201" fmla="*/ T200 w 1260"/>
                              <a:gd name="T202" fmla="+- 0 1993 1311"/>
                              <a:gd name="T203" fmla="*/ 1993 h 1095"/>
                              <a:gd name="T204" fmla="+- 0 7298 7293"/>
                              <a:gd name="T205" fmla="*/ T204 w 1260"/>
                              <a:gd name="T206" fmla="+- 0 1927 1311"/>
                              <a:gd name="T207" fmla="*/ 1927 h 1095"/>
                              <a:gd name="T208" fmla="+- 0 7293 7293"/>
                              <a:gd name="T209" fmla="*/ T208 w 1260"/>
                              <a:gd name="T210" fmla="+- 0 1858 1311"/>
                              <a:gd name="T211" fmla="*/ 1858 h 10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0" h="1095">
                                <a:moveTo>
                                  <a:pt x="0" y="547"/>
                                </a:moveTo>
                                <a:lnTo>
                                  <a:pt x="5" y="478"/>
                                </a:lnTo>
                                <a:lnTo>
                                  <a:pt x="19" y="412"/>
                                </a:lnTo>
                                <a:lnTo>
                                  <a:pt x="42" y="349"/>
                                </a:lnTo>
                                <a:lnTo>
                                  <a:pt x="74" y="290"/>
                                </a:lnTo>
                                <a:lnTo>
                                  <a:pt x="113" y="234"/>
                                </a:lnTo>
                                <a:lnTo>
                                  <a:pt x="159" y="183"/>
                                </a:lnTo>
                                <a:lnTo>
                                  <a:pt x="211" y="138"/>
                                </a:lnTo>
                                <a:lnTo>
                                  <a:pt x="270" y="98"/>
                                </a:lnTo>
                                <a:lnTo>
                                  <a:pt x="334" y="64"/>
                                </a:lnTo>
                                <a:lnTo>
                                  <a:pt x="402" y="36"/>
                                </a:lnTo>
                                <a:lnTo>
                                  <a:pt x="475" y="16"/>
                                </a:lnTo>
                                <a:lnTo>
                                  <a:pt x="551" y="4"/>
                                </a:lnTo>
                                <a:lnTo>
                                  <a:pt x="630" y="0"/>
                                </a:lnTo>
                                <a:lnTo>
                                  <a:pt x="709" y="4"/>
                                </a:lnTo>
                                <a:lnTo>
                                  <a:pt x="785" y="16"/>
                                </a:lnTo>
                                <a:lnTo>
                                  <a:pt x="857" y="36"/>
                                </a:lnTo>
                                <a:lnTo>
                                  <a:pt x="926" y="64"/>
                                </a:lnTo>
                                <a:lnTo>
                                  <a:pt x="990" y="98"/>
                                </a:lnTo>
                                <a:lnTo>
                                  <a:pt x="1048" y="138"/>
                                </a:lnTo>
                                <a:lnTo>
                                  <a:pt x="1101" y="183"/>
                                </a:lnTo>
                                <a:lnTo>
                                  <a:pt x="1147" y="234"/>
                                </a:lnTo>
                                <a:lnTo>
                                  <a:pt x="1186" y="290"/>
                                </a:lnTo>
                                <a:lnTo>
                                  <a:pt x="1217" y="349"/>
                                </a:lnTo>
                                <a:lnTo>
                                  <a:pt x="1241" y="412"/>
                                </a:lnTo>
                                <a:lnTo>
                                  <a:pt x="1255" y="478"/>
                                </a:lnTo>
                                <a:lnTo>
                                  <a:pt x="1260" y="547"/>
                                </a:lnTo>
                                <a:lnTo>
                                  <a:pt x="1255" y="616"/>
                                </a:lnTo>
                                <a:lnTo>
                                  <a:pt x="1241" y="682"/>
                                </a:lnTo>
                                <a:lnTo>
                                  <a:pt x="1217" y="745"/>
                                </a:lnTo>
                                <a:lnTo>
                                  <a:pt x="1186" y="804"/>
                                </a:lnTo>
                                <a:lnTo>
                                  <a:pt x="1147" y="860"/>
                                </a:lnTo>
                                <a:lnTo>
                                  <a:pt x="1101" y="911"/>
                                </a:lnTo>
                                <a:lnTo>
                                  <a:pt x="1048" y="956"/>
                                </a:lnTo>
                                <a:lnTo>
                                  <a:pt x="990" y="996"/>
                                </a:lnTo>
                                <a:lnTo>
                                  <a:pt x="926" y="1030"/>
                                </a:lnTo>
                                <a:lnTo>
                                  <a:pt x="857" y="1058"/>
                                </a:lnTo>
                                <a:lnTo>
                                  <a:pt x="785" y="1078"/>
                                </a:lnTo>
                                <a:lnTo>
                                  <a:pt x="709" y="1090"/>
                                </a:lnTo>
                                <a:lnTo>
                                  <a:pt x="630" y="1095"/>
                                </a:lnTo>
                                <a:lnTo>
                                  <a:pt x="551" y="1090"/>
                                </a:lnTo>
                                <a:lnTo>
                                  <a:pt x="475" y="1078"/>
                                </a:lnTo>
                                <a:lnTo>
                                  <a:pt x="402" y="1058"/>
                                </a:lnTo>
                                <a:lnTo>
                                  <a:pt x="334" y="1030"/>
                                </a:lnTo>
                                <a:lnTo>
                                  <a:pt x="270" y="996"/>
                                </a:lnTo>
                                <a:lnTo>
                                  <a:pt x="211" y="956"/>
                                </a:lnTo>
                                <a:lnTo>
                                  <a:pt x="159" y="911"/>
                                </a:lnTo>
                                <a:lnTo>
                                  <a:pt x="113" y="860"/>
                                </a:lnTo>
                                <a:lnTo>
                                  <a:pt x="74" y="804"/>
                                </a:lnTo>
                                <a:lnTo>
                                  <a:pt x="42" y="745"/>
                                </a:lnTo>
                                <a:lnTo>
                                  <a:pt x="19" y="682"/>
                                </a:lnTo>
                                <a:lnTo>
                                  <a:pt x="5" y="616"/>
                                </a:lnTo>
                                <a:lnTo>
                                  <a:pt x="0" y="54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36"/>
                        <wps:cNvSpPr>
                          <a:spLocks/>
                        </wps:cNvSpPr>
                        <wps:spPr bwMode="auto">
                          <a:xfrm rot="653041">
                            <a:off x="6887" y="2389"/>
                            <a:ext cx="525" cy="705"/>
                          </a:xfrm>
                          <a:custGeom>
                            <a:avLst/>
                            <a:gdLst>
                              <a:gd name="T0" fmla="+- 0 7120 6858"/>
                              <a:gd name="T1" fmla="*/ T0 w 525"/>
                              <a:gd name="T2" fmla="+- 0 1670 1670"/>
                              <a:gd name="T3" fmla="*/ 1670 h 705"/>
                              <a:gd name="T4" fmla="+- 0 6858 6858"/>
                              <a:gd name="T5" fmla="*/ T4 w 525"/>
                              <a:gd name="T6" fmla="+- 0 2375 1670"/>
                              <a:gd name="T7" fmla="*/ 2375 h 705"/>
                              <a:gd name="T8" fmla="+- 0 7383 6858"/>
                              <a:gd name="T9" fmla="*/ T8 w 525"/>
                              <a:gd name="T10" fmla="+- 0 2375 1670"/>
                              <a:gd name="T11" fmla="*/ 2375 h 705"/>
                              <a:gd name="T12" fmla="+- 0 7120 6858"/>
                              <a:gd name="T13" fmla="*/ T12 w 525"/>
                              <a:gd name="T14" fmla="+- 0 1670 1670"/>
                              <a:gd name="T15" fmla="*/ 1670 h 7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525" h="705">
                                <a:moveTo>
                                  <a:pt x="262" y="0"/>
                                </a:moveTo>
                                <a:lnTo>
                                  <a:pt x="0" y="705"/>
                                </a:lnTo>
                                <a:lnTo>
                                  <a:pt x="525" y="705"/>
                                </a:lnTo>
                                <a:lnTo>
                                  <a:pt x="26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37"/>
                        <wps:cNvSpPr>
                          <a:spLocks/>
                        </wps:cNvSpPr>
                        <wps:spPr bwMode="auto">
                          <a:xfrm>
                            <a:off x="6717" y="1719"/>
                            <a:ext cx="525" cy="705"/>
                          </a:xfrm>
                          <a:custGeom>
                            <a:avLst/>
                            <a:gdLst>
                              <a:gd name="T0" fmla="+- 0 6858 6858"/>
                              <a:gd name="T1" fmla="*/ T0 w 525"/>
                              <a:gd name="T2" fmla="+- 0 2375 1670"/>
                              <a:gd name="T3" fmla="*/ 2375 h 705"/>
                              <a:gd name="T4" fmla="+- 0 7120 6858"/>
                              <a:gd name="T5" fmla="*/ T4 w 525"/>
                              <a:gd name="T6" fmla="+- 0 1670 1670"/>
                              <a:gd name="T7" fmla="*/ 1670 h 705"/>
                              <a:gd name="T8" fmla="+- 0 7383 6858"/>
                              <a:gd name="T9" fmla="*/ T8 w 525"/>
                              <a:gd name="T10" fmla="+- 0 2375 1670"/>
                              <a:gd name="T11" fmla="*/ 2375 h 705"/>
                              <a:gd name="T12" fmla="+- 0 6858 6858"/>
                              <a:gd name="T13" fmla="*/ T12 w 525"/>
                              <a:gd name="T14" fmla="+- 0 2375 1670"/>
                              <a:gd name="T15" fmla="*/ 2375 h 7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525" h="705">
                                <a:moveTo>
                                  <a:pt x="0" y="705"/>
                                </a:moveTo>
                                <a:lnTo>
                                  <a:pt x="262" y="0"/>
                                </a:lnTo>
                                <a:lnTo>
                                  <a:pt x="525" y="705"/>
                                </a:lnTo>
                                <a:lnTo>
                                  <a:pt x="0" y="70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69159A" id="Group 5" o:spid="_x0000_s1026" style="position:absolute;margin-left:434pt;margin-top:46.55pt;width:91.75pt;height:89.2pt;z-index:-251642368;mso-wrap-distance-left:0;mso-wrap-distance-right:0;mso-position-horizontal-relative:page" coordorigin="6717,1310" coordsize="1835,17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">
                <v:shape id="Freeform 35" o:spid="_x0000_s1027" style="position:absolute;left:7292;top:1310;width:1260;height:1095;visibility:visible;mso-wrap-style:square;v-text-anchor:top" coordsize="1260,1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" path="m,547l5,478,19,412,42,349,74,290r39,-56l159,183r52,-45l270,98,334,64,402,36,475,16,551,4,630,r79,4l785,16r72,20l926,64r64,34l1048,138r53,45l1147,234r39,56l1217,349r24,63l1255,478r5,69l1255,616r-14,66l1217,745r-31,59l1147,860r-46,51l1048,956r-58,40l926,1030r-69,28l785,1078r-76,12l630,1095r-79,-5l475,1078r-73,-20l334,1030,270,996,211,956,159,911,113,860,74,804,42,745,19,682,5,616,,547xe" filled="f" strokeweight="2pt">
                  <v:path arrowok="t" o:connecttype="custom" o:connectlocs="0,1858;5,1789;19,1723;42,1660;74,1601;113,1545;159,1494;211,1449;270,1409;334,1375;402,1347;475,1327;551,1315;630,1311;709,1315;785,1327;857,1347;926,1375;990,1409;1048,1449;1101,1494;1147,1545;1186,1601;1217,1660;1241,1723;1255,1789;1260,1858;1255,1927;1241,1993;1217,2056;1186,2115;1147,2171;1101,2222;1048,2267;990,2307;926,2341;857,2369;785,2389;709,2401;630,2406;551,2401;475,2389;402,2369;334,2341;270,2307;211,2267;159,2222;113,2171;74,2115;42,2056;19,1993;5,1927;0,1858" o:connectangles="0,0,0,0,0,0,0,0,0,0,0,0,0,0,0,0,0,0,0,0,0,0,0,0,0,0,0,0,0,0,0,0,0,0,0,0,0,0,0,0,0,0,0,0,0,0,0,0,0,0,0,0,0"/>
                </v:shape>
                <v:shape id="Freeform 36" o:spid="_x0000_s1028" style="position:absolute;left:6887;top:2389;width:525;height:705;rotation:713295fd;visibility:visible;mso-wrap-style:square;v-text-anchor:top" coordsize="525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" path="m262,l,705r525,l262,xe" stroked="f">
                  <v:path arrowok="t" o:connecttype="custom" o:connectlocs="262,1670;0,2375;525,2375;262,1670" o:connectangles="0,0,0,0"/>
                </v:shape>
                <v:shape id="Freeform 37" o:spid="_x0000_s1029" style="position:absolute;left:6717;top:1719;width:525;height:705;visibility:visible;mso-wrap-style:square;v-text-anchor:top" coordsize="525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" path="m,705l262,,525,705,,705xe" filled="f" strokeweight="2pt">
                  <v:path arrowok="t" o:connecttype="custom" o:connectlocs="0,2375;262,1670;525,2375;0,2375" o:connectangles="0,0,0,0"/>
                </v:shape>
                <w10:wrap type="tight" anchorx="page"/>
              </v:group>
            </w:pict>
          </mc:Fallback>
        </mc:AlternateContent>
      </w:r>
      <w:r w:rsidR="00174F6F">
        <w:rPr>
          <w:noProof/>
        </w:rPr>
        <mc:AlternateContent>
          <mc:Choice Requires="wps">
            <w:drawing>
              <wp:anchor distT="0" distB="0" distL="0" distR="0" simplePos="0" relativeHeight="251638272" behindDoc="1" locked="0" layoutInCell="1" allowOverlap="1" wp14:anchorId="3B1DFC01" wp14:editId="03CD7214">
                <wp:simplePos x="0" y="0"/>
                <wp:positionH relativeFrom="page">
                  <wp:posOffset>3221355</wp:posOffset>
                </wp:positionH>
                <wp:positionV relativeFrom="paragraph">
                  <wp:posOffset>276225</wp:posOffset>
                </wp:positionV>
                <wp:extent cx="333375" cy="447675"/>
                <wp:effectExtent l="0" t="0" r="0" b="0"/>
                <wp:wrapTopAndBottom/>
                <wp:docPr id="39" name="Freeform: 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3375" cy="447675"/>
                        </a:xfrm>
                        <a:custGeom>
                          <a:avLst/>
                          <a:gdLst>
                            <a:gd name="T0" fmla="+- 0 7083 7083"/>
                            <a:gd name="T1" fmla="*/ T0 w 525"/>
                            <a:gd name="T2" fmla="+- 0 990 285"/>
                            <a:gd name="T3" fmla="*/ 990 h 705"/>
                            <a:gd name="T4" fmla="+- 0 7345 7083"/>
                            <a:gd name="T5" fmla="*/ T4 w 525"/>
                            <a:gd name="T6" fmla="+- 0 285 285"/>
                            <a:gd name="T7" fmla="*/ 285 h 705"/>
                            <a:gd name="T8" fmla="+- 0 7608 7083"/>
                            <a:gd name="T9" fmla="*/ T8 w 525"/>
                            <a:gd name="T10" fmla="+- 0 990 285"/>
                            <a:gd name="T11" fmla="*/ 990 h 705"/>
                            <a:gd name="T12" fmla="+- 0 7083 7083"/>
                            <a:gd name="T13" fmla="*/ T12 w 525"/>
                            <a:gd name="T14" fmla="+- 0 990 285"/>
                            <a:gd name="T15" fmla="*/ 990 h 70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525" h="705">
                              <a:moveTo>
                                <a:pt x="0" y="705"/>
                              </a:moveTo>
                              <a:lnTo>
                                <a:pt x="262" y="0"/>
                              </a:lnTo>
                              <a:lnTo>
                                <a:pt x="525" y="705"/>
                              </a:lnTo>
                              <a:lnTo>
                                <a:pt x="0" y="705"/>
                              </a:lnTo>
                              <a:close/>
                            </a:path>
                          </a:pathLst>
                        </a:custGeom>
                        <a:noFill/>
                        <a:ln w="254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FE5CAF" id="Freeform: Shape 39" o:spid="_x0000_s1026" style="position:absolute;margin-left:253.65pt;margin-top:21.75pt;width:26.25pt;height:35.25pt;z-index:-2516782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25,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" path="m,705l262,,525,705,,705xe" filled="f" strokeweight="2pt">
                <v:path arrowok="t" o:connecttype="custom" o:connectlocs="0,628650;166370,180975;333375,628650;0,628650" o:connectangles="0,0,0,0"/>
                <w10:wrap type="topAndBottom" anchorx="page"/>
              </v:shape>
            </w:pict>
          </mc:Fallback>
        </mc:AlternateContent>
      </w:r>
      <w:r w:rsidR="003021B6">
        <w:rPr>
          <w:noProof/>
        </w:rPr>
        <mc:AlternateContent>
          <mc:Choice Requires="wps">
            <w:drawing>
              <wp:anchor distT="0" distB="0" distL="0" distR="0" simplePos="0" relativeHeight="251624960" behindDoc="1" locked="0" layoutInCell="1" allowOverlap="1" wp14:anchorId="50FAA879" wp14:editId="05F6320A">
                <wp:simplePos x="0" y="0"/>
                <wp:positionH relativeFrom="page">
                  <wp:posOffset>3611880</wp:posOffset>
                </wp:positionH>
                <wp:positionV relativeFrom="paragraph">
                  <wp:posOffset>181610</wp:posOffset>
                </wp:positionV>
                <wp:extent cx="800100" cy="695325"/>
                <wp:effectExtent l="0" t="0" r="0" b="0"/>
                <wp:wrapTopAndBottom/>
                <wp:docPr id="40" name="Freeform: 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0100" cy="695325"/>
                        </a:xfrm>
                        <a:custGeom>
                          <a:avLst/>
                          <a:gdLst>
                            <a:gd name="T0" fmla="+- 0 5688 5688"/>
                            <a:gd name="T1" fmla="*/ T0 w 1260"/>
                            <a:gd name="T2" fmla="+- 0 833 286"/>
                            <a:gd name="T3" fmla="*/ 833 h 1095"/>
                            <a:gd name="T4" fmla="+- 0 5693 5688"/>
                            <a:gd name="T5" fmla="*/ T4 w 1260"/>
                            <a:gd name="T6" fmla="+- 0 765 286"/>
                            <a:gd name="T7" fmla="*/ 765 h 1095"/>
                            <a:gd name="T8" fmla="+- 0 5707 5688"/>
                            <a:gd name="T9" fmla="*/ T8 w 1260"/>
                            <a:gd name="T10" fmla="+- 0 698 286"/>
                            <a:gd name="T11" fmla="*/ 698 h 1095"/>
                            <a:gd name="T12" fmla="+- 0 5730 5688"/>
                            <a:gd name="T13" fmla="*/ T12 w 1260"/>
                            <a:gd name="T14" fmla="+- 0 635 286"/>
                            <a:gd name="T15" fmla="*/ 635 h 1095"/>
                            <a:gd name="T16" fmla="+- 0 5762 5688"/>
                            <a:gd name="T17" fmla="*/ T16 w 1260"/>
                            <a:gd name="T18" fmla="+- 0 576 286"/>
                            <a:gd name="T19" fmla="*/ 576 h 1095"/>
                            <a:gd name="T20" fmla="+- 0 5801 5688"/>
                            <a:gd name="T21" fmla="*/ T20 w 1260"/>
                            <a:gd name="T22" fmla="+- 0 520 286"/>
                            <a:gd name="T23" fmla="*/ 520 h 1095"/>
                            <a:gd name="T24" fmla="+- 0 5847 5688"/>
                            <a:gd name="T25" fmla="*/ T24 w 1260"/>
                            <a:gd name="T26" fmla="+- 0 470 286"/>
                            <a:gd name="T27" fmla="*/ 470 h 1095"/>
                            <a:gd name="T28" fmla="+- 0 5899 5688"/>
                            <a:gd name="T29" fmla="*/ T28 w 1260"/>
                            <a:gd name="T30" fmla="+- 0 424 286"/>
                            <a:gd name="T31" fmla="*/ 424 h 1095"/>
                            <a:gd name="T32" fmla="+- 0 5958 5688"/>
                            <a:gd name="T33" fmla="*/ T32 w 1260"/>
                            <a:gd name="T34" fmla="+- 0 384 286"/>
                            <a:gd name="T35" fmla="*/ 384 h 1095"/>
                            <a:gd name="T36" fmla="+- 0 6022 5688"/>
                            <a:gd name="T37" fmla="*/ T36 w 1260"/>
                            <a:gd name="T38" fmla="+- 0 350 286"/>
                            <a:gd name="T39" fmla="*/ 350 h 1095"/>
                            <a:gd name="T40" fmla="+- 0 6090 5688"/>
                            <a:gd name="T41" fmla="*/ T40 w 1260"/>
                            <a:gd name="T42" fmla="+- 0 323 286"/>
                            <a:gd name="T43" fmla="*/ 323 h 1095"/>
                            <a:gd name="T44" fmla="+- 0 6163 5688"/>
                            <a:gd name="T45" fmla="*/ T44 w 1260"/>
                            <a:gd name="T46" fmla="+- 0 302 286"/>
                            <a:gd name="T47" fmla="*/ 302 h 1095"/>
                            <a:gd name="T48" fmla="+- 0 6239 5688"/>
                            <a:gd name="T49" fmla="*/ T48 w 1260"/>
                            <a:gd name="T50" fmla="+- 0 290 286"/>
                            <a:gd name="T51" fmla="*/ 290 h 1095"/>
                            <a:gd name="T52" fmla="+- 0 6318 5688"/>
                            <a:gd name="T53" fmla="*/ T52 w 1260"/>
                            <a:gd name="T54" fmla="+- 0 286 286"/>
                            <a:gd name="T55" fmla="*/ 286 h 1095"/>
                            <a:gd name="T56" fmla="+- 0 6397 5688"/>
                            <a:gd name="T57" fmla="*/ T56 w 1260"/>
                            <a:gd name="T58" fmla="+- 0 290 286"/>
                            <a:gd name="T59" fmla="*/ 290 h 1095"/>
                            <a:gd name="T60" fmla="+- 0 6473 5688"/>
                            <a:gd name="T61" fmla="*/ T60 w 1260"/>
                            <a:gd name="T62" fmla="+- 0 302 286"/>
                            <a:gd name="T63" fmla="*/ 302 h 1095"/>
                            <a:gd name="T64" fmla="+- 0 6545 5688"/>
                            <a:gd name="T65" fmla="*/ T64 w 1260"/>
                            <a:gd name="T66" fmla="+- 0 323 286"/>
                            <a:gd name="T67" fmla="*/ 323 h 1095"/>
                            <a:gd name="T68" fmla="+- 0 6614 5688"/>
                            <a:gd name="T69" fmla="*/ T68 w 1260"/>
                            <a:gd name="T70" fmla="+- 0 350 286"/>
                            <a:gd name="T71" fmla="*/ 350 h 1095"/>
                            <a:gd name="T72" fmla="+- 0 6678 5688"/>
                            <a:gd name="T73" fmla="*/ T72 w 1260"/>
                            <a:gd name="T74" fmla="+- 0 384 286"/>
                            <a:gd name="T75" fmla="*/ 384 h 1095"/>
                            <a:gd name="T76" fmla="+- 0 6736 5688"/>
                            <a:gd name="T77" fmla="*/ T76 w 1260"/>
                            <a:gd name="T78" fmla="+- 0 424 286"/>
                            <a:gd name="T79" fmla="*/ 424 h 1095"/>
                            <a:gd name="T80" fmla="+- 0 6789 5688"/>
                            <a:gd name="T81" fmla="*/ T80 w 1260"/>
                            <a:gd name="T82" fmla="+- 0 470 286"/>
                            <a:gd name="T83" fmla="*/ 470 h 1095"/>
                            <a:gd name="T84" fmla="+- 0 6835 5688"/>
                            <a:gd name="T85" fmla="*/ T84 w 1260"/>
                            <a:gd name="T86" fmla="+- 0 520 286"/>
                            <a:gd name="T87" fmla="*/ 520 h 1095"/>
                            <a:gd name="T88" fmla="+- 0 6874 5688"/>
                            <a:gd name="T89" fmla="*/ T88 w 1260"/>
                            <a:gd name="T90" fmla="+- 0 576 286"/>
                            <a:gd name="T91" fmla="*/ 576 h 1095"/>
                            <a:gd name="T92" fmla="+- 0 6905 5688"/>
                            <a:gd name="T93" fmla="*/ T92 w 1260"/>
                            <a:gd name="T94" fmla="+- 0 635 286"/>
                            <a:gd name="T95" fmla="*/ 635 h 1095"/>
                            <a:gd name="T96" fmla="+- 0 6929 5688"/>
                            <a:gd name="T97" fmla="*/ T96 w 1260"/>
                            <a:gd name="T98" fmla="+- 0 698 286"/>
                            <a:gd name="T99" fmla="*/ 698 h 1095"/>
                            <a:gd name="T100" fmla="+- 0 6943 5688"/>
                            <a:gd name="T101" fmla="*/ T100 w 1260"/>
                            <a:gd name="T102" fmla="+- 0 765 286"/>
                            <a:gd name="T103" fmla="*/ 765 h 1095"/>
                            <a:gd name="T104" fmla="+- 0 6948 5688"/>
                            <a:gd name="T105" fmla="*/ T104 w 1260"/>
                            <a:gd name="T106" fmla="+- 0 833 286"/>
                            <a:gd name="T107" fmla="*/ 833 h 1095"/>
                            <a:gd name="T108" fmla="+- 0 6943 5688"/>
                            <a:gd name="T109" fmla="*/ T108 w 1260"/>
                            <a:gd name="T110" fmla="+- 0 902 286"/>
                            <a:gd name="T111" fmla="*/ 902 h 1095"/>
                            <a:gd name="T112" fmla="+- 0 6929 5688"/>
                            <a:gd name="T113" fmla="*/ T112 w 1260"/>
                            <a:gd name="T114" fmla="+- 0 968 286"/>
                            <a:gd name="T115" fmla="*/ 968 h 1095"/>
                            <a:gd name="T116" fmla="+- 0 6905 5688"/>
                            <a:gd name="T117" fmla="*/ T116 w 1260"/>
                            <a:gd name="T118" fmla="+- 0 1031 286"/>
                            <a:gd name="T119" fmla="*/ 1031 h 1095"/>
                            <a:gd name="T120" fmla="+- 0 6874 5688"/>
                            <a:gd name="T121" fmla="*/ T120 w 1260"/>
                            <a:gd name="T122" fmla="+- 0 1091 286"/>
                            <a:gd name="T123" fmla="*/ 1091 h 1095"/>
                            <a:gd name="T124" fmla="+- 0 6835 5688"/>
                            <a:gd name="T125" fmla="*/ T124 w 1260"/>
                            <a:gd name="T126" fmla="+- 0 1146 286"/>
                            <a:gd name="T127" fmla="*/ 1146 h 1095"/>
                            <a:gd name="T128" fmla="+- 0 6789 5688"/>
                            <a:gd name="T129" fmla="*/ T128 w 1260"/>
                            <a:gd name="T130" fmla="+- 0 1197 286"/>
                            <a:gd name="T131" fmla="*/ 1197 h 1095"/>
                            <a:gd name="T132" fmla="+- 0 6736 5688"/>
                            <a:gd name="T133" fmla="*/ T132 w 1260"/>
                            <a:gd name="T134" fmla="+- 0 1243 286"/>
                            <a:gd name="T135" fmla="*/ 1243 h 1095"/>
                            <a:gd name="T136" fmla="+- 0 6678 5688"/>
                            <a:gd name="T137" fmla="*/ T136 w 1260"/>
                            <a:gd name="T138" fmla="+- 0 1283 286"/>
                            <a:gd name="T139" fmla="*/ 1283 h 1095"/>
                            <a:gd name="T140" fmla="+- 0 6614 5688"/>
                            <a:gd name="T141" fmla="*/ T140 w 1260"/>
                            <a:gd name="T142" fmla="+- 0 1317 286"/>
                            <a:gd name="T143" fmla="*/ 1317 h 1095"/>
                            <a:gd name="T144" fmla="+- 0 6545 5688"/>
                            <a:gd name="T145" fmla="*/ T144 w 1260"/>
                            <a:gd name="T146" fmla="+- 0 1344 286"/>
                            <a:gd name="T147" fmla="*/ 1344 h 1095"/>
                            <a:gd name="T148" fmla="+- 0 6473 5688"/>
                            <a:gd name="T149" fmla="*/ T148 w 1260"/>
                            <a:gd name="T150" fmla="+- 0 1364 286"/>
                            <a:gd name="T151" fmla="*/ 1364 h 1095"/>
                            <a:gd name="T152" fmla="+- 0 6397 5688"/>
                            <a:gd name="T153" fmla="*/ T152 w 1260"/>
                            <a:gd name="T154" fmla="+- 0 1377 286"/>
                            <a:gd name="T155" fmla="*/ 1377 h 1095"/>
                            <a:gd name="T156" fmla="+- 0 6318 5688"/>
                            <a:gd name="T157" fmla="*/ T156 w 1260"/>
                            <a:gd name="T158" fmla="+- 0 1381 286"/>
                            <a:gd name="T159" fmla="*/ 1381 h 1095"/>
                            <a:gd name="T160" fmla="+- 0 6239 5688"/>
                            <a:gd name="T161" fmla="*/ T160 w 1260"/>
                            <a:gd name="T162" fmla="+- 0 1377 286"/>
                            <a:gd name="T163" fmla="*/ 1377 h 1095"/>
                            <a:gd name="T164" fmla="+- 0 6163 5688"/>
                            <a:gd name="T165" fmla="*/ T164 w 1260"/>
                            <a:gd name="T166" fmla="+- 0 1364 286"/>
                            <a:gd name="T167" fmla="*/ 1364 h 1095"/>
                            <a:gd name="T168" fmla="+- 0 6090 5688"/>
                            <a:gd name="T169" fmla="*/ T168 w 1260"/>
                            <a:gd name="T170" fmla="+- 0 1344 286"/>
                            <a:gd name="T171" fmla="*/ 1344 h 1095"/>
                            <a:gd name="T172" fmla="+- 0 6022 5688"/>
                            <a:gd name="T173" fmla="*/ T172 w 1260"/>
                            <a:gd name="T174" fmla="+- 0 1317 286"/>
                            <a:gd name="T175" fmla="*/ 1317 h 1095"/>
                            <a:gd name="T176" fmla="+- 0 5958 5688"/>
                            <a:gd name="T177" fmla="*/ T176 w 1260"/>
                            <a:gd name="T178" fmla="+- 0 1283 286"/>
                            <a:gd name="T179" fmla="*/ 1283 h 1095"/>
                            <a:gd name="T180" fmla="+- 0 5899 5688"/>
                            <a:gd name="T181" fmla="*/ T180 w 1260"/>
                            <a:gd name="T182" fmla="+- 0 1243 286"/>
                            <a:gd name="T183" fmla="*/ 1243 h 1095"/>
                            <a:gd name="T184" fmla="+- 0 5847 5688"/>
                            <a:gd name="T185" fmla="*/ T184 w 1260"/>
                            <a:gd name="T186" fmla="+- 0 1197 286"/>
                            <a:gd name="T187" fmla="*/ 1197 h 1095"/>
                            <a:gd name="T188" fmla="+- 0 5801 5688"/>
                            <a:gd name="T189" fmla="*/ T188 w 1260"/>
                            <a:gd name="T190" fmla="+- 0 1146 286"/>
                            <a:gd name="T191" fmla="*/ 1146 h 1095"/>
                            <a:gd name="T192" fmla="+- 0 5762 5688"/>
                            <a:gd name="T193" fmla="*/ T192 w 1260"/>
                            <a:gd name="T194" fmla="+- 0 1091 286"/>
                            <a:gd name="T195" fmla="*/ 1091 h 1095"/>
                            <a:gd name="T196" fmla="+- 0 5730 5688"/>
                            <a:gd name="T197" fmla="*/ T196 w 1260"/>
                            <a:gd name="T198" fmla="+- 0 1031 286"/>
                            <a:gd name="T199" fmla="*/ 1031 h 1095"/>
                            <a:gd name="T200" fmla="+- 0 5707 5688"/>
                            <a:gd name="T201" fmla="*/ T200 w 1260"/>
                            <a:gd name="T202" fmla="+- 0 968 286"/>
                            <a:gd name="T203" fmla="*/ 968 h 1095"/>
                            <a:gd name="T204" fmla="+- 0 5693 5688"/>
                            <a:gd name="T205" fmla="*/ T204 w 1260"/>
                            <a:gd name="T206" fmla="+- 0 902 286"/>
                            <a:gd name="T207" fmla="*/ 902 h 1095"/>
                            <a:gd name="T208" fmla="+- 0 5688 5688"/>
                            <a:gd name="T209" fmla="*/ T208 w 1260"/>
                            <a:gd name="T210" fmla="+- 0 833 286"/>
                            <a:gd name="T211" fmla="*/ 833 h 10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</a:cxnLst>
                          <a:rect l="0" t="0" r="r" b="b"/>
                          <a:pathLst>
                            <a:path w="1260" h="1095">
                              <a:moveTo>
                                <a:pt x="0" y="547"/>
                              </a:moveTo>
                              <a:lnTo>
                                <a:pt x="5" y="479"/>
                              </a:lnTo>
                              <a:lnTo>
                                <a:pt x="19" y="412"/>
                              </a:lnTo>
                              <a:lnTo>
                                <a:pt x="42" y="349"/>
                              </a:lnTo>
                              <a:lnTo>
                                <a:pt x="74" y="290"/>
                              </a:lnTo>
                              <a:lnTo>
                                <a:pt x="113" y="234"/>
                              </a:lnTo>
                              <a:lnTo>
                                <a:pt x="159" y="184"/>
                              </a:lnTo>
                              <a:lnTo>
                                <a:pt x="211" y="138"/>
                              </a:lnTo>
                              <a:lnTo>
                                <a:pt x="270" y="98"/>
                              </a:lnTo>
                              <a:lnTo>
                                <a:pt x="334" y="64"/>
                              </a:lnTo>
                              <a:lnTo>
                                <a:pt x="402" y="37"/>
                              </a:lnTo>
                              <a:lnTo>
                                <a:pt x="475" y="16"/>
                              </a:lnTo>
                              <a:lnTo>
                                <a:pt x="551" y="4"/>
                              </a:lnTo>
                              <a:lnTo>
                                <a:pt x="630" y="0"/>
                              </a:lnTo>
                              <a:lnTo>
                                <a:pt x="709" y="4"/>
                              </a:lnTo>
                              <a:lnTo>
                                <a:pt x="785" y="16"/>
                              </a:lnTo>
                              <a:lnTo>
                                <a:pt x="857" y="37"/>
                              </a:lnTo>
                              <a:lnTo>
                                <a:pt x="926" y="64"/>
                              </a:lnTo>
                              <a:lnTo>
                                <a:pt x="990" y="98"/>
                              </a:lnTo>
                              <a:lnTo>
                                <a:pt x="1048" y="138"/>
                              </a:lnTo>
                              <a:lnTo>
                                <a:pt x="1101" y="184"/>
                              </a:lnTo>
                              <a:lnTo>
                                <a:pt x="1147" y="234"/>
                              </a:lnTo>
                              <a:lnTo>
                                <a:pt x="1186" y="290"/>
                              </a:lnTo>
                              <a:lnTo>
                                <a:pt x="1217" y="349"/>
                              </a:lnTo>
                              <a:lnTo>
                                <a:pt x="1241" y="412"/>
                              </a:lnTo>
                              <a:lnTo>
                                <a:pt x="1255" y="479"/>
                              </a:lnTo>
                              <a:lnTo>
                                <a:pt x="1260" y="547"/>
                              </a:lnTo>
                              <a:lnTo>
                                <a:pt x="1255" y="616"/>
                              </a:lnTo>
                              <a:lnTo>
                                <a:pt x="1241" y="682"/>
                              </a:lnTo>
                              <a:lnTo>
                                <a:pt x="1217" y="745"/>
                              </a:lnTo>
                              <a:lnTo>
                                <a:pt x="1186" y="805"/>
                              </a:lnTo>
                              <a:lnTo>
                                <a:pt x="1147" y="860"/>
                              </a:lnTo>
                              <a:lnTo>
                                <a:pt x="1101" y="911"/>
                              </a:lnTo>
                              <a:lnTo>
                                <a:pt x="1048" y="957"/>
                              </a:lnTo>
                              <a:lnTo>
                                <a:pt x="990" y="997"/>
                              </a:lnTo>
                              <a:lnTo>
                                <a:pt x="926" y="1031"/>
                              </a:lnTo>
                              <a:lnTo>
                                <a:pt x="857" y="1058"/>
                              </a:lnTo>
                              <a:lnTo>
                                <a:pt x="785" y="1078"/>
                              </a:lnTo>
                              <a:lnTo>
                                <a:pt x="709" y="1091"/>
                              </a:lnTo>
                              <a:lnTo>
                                <a:pt x="630" y="1095"/>
                              </a:lnTo>
                              <a:lnTo>
                                <a:pt x="551" y="1091"/>
                              </a:lnTo>
                              <a:lnTo>
                                <a:pt x="475" y="1078"/>
                              </a:lnTo>
                              <a:lnTo>
                                <a:pt x="402" y="1058"/>
                              </a:lnTo>
                              <a:lnTo>
                                <a:pt x="334" y="1031"/>
                              </a:lnTo>
                              <a:lnTo>
                                <a:pt x="270" y="997"/>
                              </a:lnTo>
                              <a:lnTo>
                                <a:pt x="211" y="957"/>
                              </a:lnTo>
                              <a:lnTo>
                                <a:pt x="159" y="911"/>
                              </a:lnTo>
                              <a:lnTo>
                                <a:pt x="113" y="860"/>
                              </a:lnTo>
                              <a:lnTo>
                                <a:pt x="74" y="805"/>
                              </a:lnTo>
                              <a:lnTo>
                                <a:pt x="42" y="745"/>
                              </a:lnTo>
                              <a:lnTo>
                                <a:pt x="19" y="682"/>
                              </a:lnTo>
                              <a:lnTo>
                                <a:pt x="5" y="616"/>
                              </a:lnTo>
                              <a:lnTo>
                                <a:pt x="0" y="547"/>
                              </a:lnTo>
                              <a:close/>
                            </a:path>
                          </a:pathLst>
                        </a:custGeom>
                        <a:noFill/>
                        <a:ln w="254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5F358D" id="Freeform: Shape 40" o:spid="_x0000_s1026" style="position:absolute;margin-left:284.4pt;margin-top:14.3pt;width:63pt;height:54.75pt;z-index:-251691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260,1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" path="m,547l5,479,19,412,42,349,74,290r39,-56l159,184r52,-46l270,98,334,64,402,37,475,16,551,4,630,r79,4l785,16r72,21l926,64r64,34l1048,138r53,46l1147,234r39,56l1217,349r24,63l1255,479r5,68l1255,616r-14,66l1217,745r-31,60l1147,860r-46,51l1048,957r-58,40l926,1031r-69,27l785,1078r-76,13l630,1095r-79,-4l475,1078r-73,-20l334,1031,270,997,211,957,159,911,113,860,74,805,42,745,19,682,5,616,,547xe" filled="f" strokeweight="2pt">
                <v:path arrowok="t" o:connecttype="custom" o:connectlocs="0,528955;3175,485775;12065,443230;26670,403225;46990,365760;71755,330200;100965,298450;133985,269240;171450,243840;212090,222250;255270,205105;301625,191770;349885,184150;400050,181610;450215,184150;498475,191770;544195,205105;588010,222250;628650,243840;665480,269240;699135,298450;728345,330200;753110,365760;772795,403225;788035,443230;796925,485775;800100,528955;796925,572770;788035,614680;772795,654685;753110,692785;728345,727710;699135,760095;665480,789305;628650,814705;588010,836295;544195,853440;498475,866140;450215,874395;400050,876935;349885,874395;301625,866140;255270,853440;212090,836295;171450,814705;133985,789305;100965,760095;71755,727710;46990,692785;26670,654685;12065,614680;3175,572770;0,528955" o:connectangles="0,0,0,0,0,0,0,0,0,0,0,0,0,0,0,0,0,0,0,0,0,0,0,0,0,0,0,0,0,0,0,0,0,0,0,0,0,0,0,0,0,0,0,0,0,0,0,0,0,0,0,0,0"/>
                <w10:wrap type="topAndBottom" anchorx="page"/>
              </v:shape>
            </w:pict>
          </mc:Fallback>
        </mc:AlternateContent>
      </w:r>
    </w:p>
    <w:p w14:paraId="16B1BAD8" w14:textId="77777777" w:rsidR="003021B6" w:rsidRDefault="00174F6F" w:rsidP="003021B6">
      <w:pPr>
        <w:pStyle w:val="BodyText"/>
        <w:spacing w:before="9"/>
        <w:rPr>
          <w:sz w:val="7"/>
        </w:rPr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88448" behindDoc="1" locked="0" layoutInCell="1" allowOverlap="1" wp14:anchorId="6DCC1F6A" wp14:editId="430224EE">
                <wp:simplePos x="0" y="0"/>
                <wp:positionH relativeFrom="margin">
                  <wp:posOffset>2492375</wp:posOffset>
                </wp:positionH>
                <wp:positionV relativeFrom="paragraph">
                  <wp:posOffset>1318260</wp:posOffset>
                </wp:positionV>
                <wp:extent cx="1158875" cy="673100"/>
                <wp:effectExtent l="0" t="0" r="3175" b="12700"/>
                <wp:wrapTight wrapText="bothSides">
                  <wp:wrapPolygon edited="0">
                    <wp:start x="710" y="611"/>
                    <wp:lineTo x="355" y="3057"/>
                    <wp:lineTo x="355" y="20174"/>
                    <wp:lineTo x="710" y="21396"/>
                    <wp:lineTo x="20949" y="21396"/>
                    <wp:lineTo x="21304" y="20174"/>
                    <wp:lineTo x="21304" y="2445"/>
                    <wp:lineTo x="20949" y="611"/>
                    <wp:lineTo x="710" y="611"/>
                  </wp:wrapPolygon>
                </wp:wrapTight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58875" cy="673100"/>
                          <a:chOff x="0" y="0"/>
                          <a:chExt cx="1825" cy="1060"/>
                        </a:xfrm>
                      </wpg:grpSpPr>
                      <wps:wsp>
                        <wps:cNvPr id="18" name="Freeform 7"/>
                        <wps:cNvSpPr>
                          <a:spLocks/>
                        </wps:cNvSpPr>
                        <wps:spPr bwMode="auto">
                          <a:xfrm>
                            <a:off x="20" y="20"/>
                            <a:ext cx="1785" cy="1020"/>
                          </a:xfrm>
                          <a:custGeom>
                            <a:avLst/>
                            <a:gdLst>
                              <a:gd name="T0" fmla="+- 0 20 20"/>
                              <a:gd name="T1" fmla="*/ T0 w 1785"/>
                              <a:gd name="T2" fmla="+- 0 190 20"/>
                              <a:gd name="T3" fmla="*/ 190 h 1020"/>
                              <a:gd name="T4" fmla="+- 0 33 20"/>
                              <a:gd name="T5" fmla="*/ T4 w 1785"/>
                              <a:gd name="T6" fmla="+- 0 124 20"/>
                              <a:gd name="T7" fmla="*/ 124 h 1020"/>
                              <a:gd name="T8" fmla="+- 0 70 20"/>
                              <a:gd name="T9" fmla="*/ T8 w 1785"/>
                              <a:gd name="T10" fmla="+- 0 70 20"/>
                              <a:gd name="T11" fmla="*/ 70 h 1020"/>
                              <a:gd name="T12" fmla="+- 0 124 20"/>
                              <a:gd name="T13" fmla="*/ T12 w 1785"/>
                              <a:gd name="T14" fmla="+- 0 33 20"/>
                              <a:gd name="T15" fmla="*/ 33 h 1020"/>
                              <a:gd name="T16" fmla="+- 0 190 20"/>
                              <a:gd name="T17" fmla="*/ T16 w 1785"/>
                              <a:gd name="T18" fmla="+- 0 20 20"/>
                              <a:gd name="T19" fmla="*/ 20 h 1020"/>
                              <a:gd name="T20" fmla="+- 0 1635 20"/>
                              <a:gd name="T21" fmla="*/ T20 w 1785"/>
                              <a:gd name="T22" fmla="+- 0 20 20"/>
                              <a:gd name="T23" fmla="*/ 20 h 1020"/>
                              <a:gd name="T24" fmla="+- 0 1701 20"/>
                              <a:gd name="T25" fmla="*/ T24 w 1785"/>
                              <a:gd name="T26" fmla="+- 0 33 20"/>
                              <a:gd name="T27" fmla="*/ 33 h 1020"/>
                              <a:gd name="T28" fmla="+- 0 1755 20"/>
                              <a:gd name="T29" fmla="*/ T28 w 1785"/>
                              <a:gd name="T30" fmla="+- 0 70 20"/>
                              <a:gd name="T31" fmla="*/ 70 h 1020"/>
                              <a:gd name="T32" fmla="+- 0 1792 20"/>
                              <a:gd name="T33" fmla="*/ T32 w 1785"/>
                              <a:gd name="T34" fmla="+- 0 124 20"/>
                              <a:gd name="T35" fmla="*/ 124 h 1020"/>
                              <a:gd name="T36" fmla="+- 0 1805 20"/>
                              <a:gd name="T37" fmla="*/ T36 w 1785"/>
                              <a:gd name="T38" fmla="+- 0 190 20"/>
                              <a:gd name="T39" fmla="*/ 190 h 1020"/>
                              <a:gd name="T40" fmla="+- 0 1805 20"/>
                              <a:gd name="T41" fmla="*/ T40 w 1785"/>
                              <a:gd name="T42" fmla="+- 0 870 20"/>
                              <a:gd name="T43" fmla="*/ 870 h 1020"/>
                              <a:gd name="T44" fmla="+- 0 1792 20"/>
                              <a:gd name="T45" fmla="*/ T44 w 1785"/>
                              <a:gd name="T46" fmla="+- 0 936 20"/>
                              <a:gd name="T47" fmla="*/ 936 h 1020"/>
                              <a:gd name="T48" fmla="+- 0 1755 20"/>
                              <a:gd name="T49" fmla="*/ T48 w 1785"/>
                              <a:gd name="T50" fmla="+- 0 990 20"/>
                              <a:gd name="T51" fmla="*/ 990 h 1020"/>
                              <a:gd name="T52" fmla="+- 0 1701 20"/>
                              <a:gd name="T53" fmla="*/ T52 w 1785"/>
                              <a:gd name="T54" fmla="+- 0 1027 20"/>
                              <a:gd name="T55" fmla="*/ 1027 h 1020"/>
                              <a:gd name="T56" fmla="+- 0 1635 20"/>
                              <a:gd name="T57" fmla="*/ T56 w 1785"/>
                              <a:gd name="T58" fmla="+- 0 1040 20"/>
                              <a:gd name="T59" fmla="*/ 1040 h 1020"/>
                              <a:gd name="T60" fmla="+- 0 190 20"/>
                              <a:gd name="T61" fmla="*/ T60 w 1785"/>
                              <a:gd name="T62" fmla="+- 0 1040 20"/>
                              <a:gd name="T63" fmla="*/ 1040 h 1020"/>
                              <a:gd name="T64" fmla="+- 0 124 20"/>
                              <a:gd name="T65" fmla="*/ T64 w 1785"/>
                              <a:gd name="T66" fmla="+- 0 1027 20"/>
                              <a:gd name="T67" fmla="*/ 1027 h 1020"/>
                              <a:gd name="T68" fmla="+- 0 70 20"/>
                              <a:gd name="T69" fmla="*/ T68 w 1785"/>
                              <a:gd name="T70" fmla="+- 0 990 20"/>
                              <a:gd name="T71" fmla="*/ 990 h 1020"/>
                              <a:gd name="T72" fmla="+- 0 33 20"/>
                              <a:gd name="T73" fmla="*/ T72 w 1785"/>
                              <a:gd name="T74" fmla="+- 0 936 20"/>
                              <a:gd name="T75" fmla="*/ 936 h 1020"/>
                              <a:gd name="T76" fmla="+- 0 20 20"/>
                              <a:gd name="T77" fmla="*/ T76 w 1785"/>
                              <a:gd name="T78" fmla="+- 0 870 20"/>
                              <a:gd name="T79" fmla="*/ 870 h 1020"/>
                              <a:gd name="T80" fmla="+- 0 20 20"/>
                              <a:gd name="T81" fmla="*/ T80 w 1785"/>
                              <a:gd name="T82" fmla="+- 0 190 20"/>
                              <a:gd name="T83" fmla="*/ 190 h 10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785" h="1020">
                                <a:moveTo>
                                  <a:pt x="0" y="170"/>
                                </a:moveTo>
                                <a:lnTo>
                                  <a:pt x="13" y="104"/>
                                </a:lnTo>
                                <a:lnTo>
                                  <a:pt x="50" y="50"/>
                                </a:lnTo>
                                <a:lnTo>
                                  <a:pt x="104" y="13"/>
                                </a:lnTo>
                                <a:lnTo>
                                  <a:pt x="170" y="0"/>
                                </a:lnTo>
                                <a:lnTo>
                                  <a:pt x="1615" y="0"/>
                                </a:lnTo>
                                <a:lnTo>
                                  <a:pt x="1681" y="13"/>
                                </a:lnTo>
                                <a:lnTo>
                                  <a:pt x="1735" y="50"/>
                                </a:lnTo>
                                <a:lnTo>
                                  <a:pt x="1772" y="104"/>
                                </a:lnTo>
                                <a:lnTo>
                                  <a:pt x="1785" y="170"/>
                                </a:lnTo>
                                <a:lnTo>
                                  <a:pt x="1785" y="850"/>
                                </a:lnTo>
                                <a:lnTo>
                                  <a:pt x="1772" y="916"/>
                                </a:lnTo>
                                <a:lnTo>
                                  <a:pt x="1735" y="970"/>
                                </a:lnTo>
                                <a:lnTo>
                                  <a:pt x="1681" y="1007"/>
                                </a:lnTo>
                                <a:lnTo>
                                  <a:pt x="1615" y="1020"/>
                                </a:lnTo>
                                <a:lnTo>
                                  <a:pt x="170" y="1020"/>
                                </a:lnTo>
                                <a:lnTo>
                                  <a:pt x="104" y="1007"/>
                                </a:lnTo>
                                <a:lnTo>
                                  <a:pt x="50" y="970"/>
                                </a:lnTo>
                                <a:lnTo>
                                  <a:pt x="13" y="916"/>
                                </a:lnTo>
                                <a:lnTo>
                                  <a:pt x="0" y="850"/>
                                </a:lnTo>
                                <a:lnTo>
                                  <a:pt x="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0" y="110"/>
                            <a:ext cx="345" cy="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260" y="110"/>
                            <a:ext cx="345" cy="39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0" y="90"/>
                            <a:ext cx="385" cy="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0" y="110"/>
                            <a:ext cx="345" cy="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740" y="110"/>
                            <a:ext cx="345" cy="39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90"/>
                            <a:ext cx="385" cy="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20" y="110"/>
                            <a:ext cx="345" cy="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6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220" y="110"/>
                            <a:ext cx="345" cy="39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0" y="90"/>
                            <a:ext cx="385" cy="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0" y="575"/>
                            <a:ext cx="345" cy="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9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260" y="575"/>
                            <a:ext cx="345" cy="39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0" y="555"/>
                            <a:ext cx="385" cy="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0" y="575"/>
                            <a:ext cx="345" cy="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2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40" y="575"/>
                            <a:ext cx="345" cy="39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555"/>
                            <a:ext cx="385" cy="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4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20" y="575"/>
                            <a:ext cx="345" cy="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5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1220" y="575"/>
                            <a:ext cx="345" cy="39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6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0" y="555"/>
                            <a:ext cx="385" cy="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08B49DB" id="Group 17" o:spid="_x0000_s1026" style="position:absolute;margin-left:196.25pt;margin-top:103.8pt;width:91.25pt;height:53pt;z-index:-251628032;mso-position-horizontal-relative:margin" coordsize="1825,10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">
                <v:shape id="Freeform 7" o:spid="_x0000_s1027" style="position:absolute;left:20;top:20;width:1785;height:1020;visibility:visible;mso-wrap-style:square;v-text-anchor:top" coordsize="1785,1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" path="m,170l13,104,50,50,104,13,170,,1615,r66,13l1735,50r37,54l1785,170r,680l1772,916r-37,54l1681,1007r-66,13l170,1020r-66,-13l50,970,13,916,,850,,170xe" filled="f" strokeweight="2pt">
                  <v:path arrowok="t" o:connecttype="custom" o:connectlocs="0,190;13,124;50,70;104,33;170,20;1615,20;1681,33;1735,70;1772,124;1785,190;1785,870;1772,936;1735,990;1681,1027;1615,1040;170,1040;104,1027;50,990;13,936;0,870;0,190" o:connectangles="0,0,0,0,0,0,0,0,0,0,0,0,0,0,0,0,0,0,0,0,0"/>
                </v:shape>
                <v:shape id="Picture 8" o:spid="_x0000_s1028" type="#_x0000_t75" style="position:absolute;left:260;top:110;width:345;height: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">
                  <v:imagedata r:id="rId14" o:title=""/>
                </v:shape>
                <v:rect id="Rectangle 9" o:spid="_x0000_s1029" style="position:absolute;left:260;top:110;width:345;height:3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" filled="f" strokeweight="2pt"/>
                <v:shape id="Picture 10" o:spid="_x0000_s1030" type="#_x0000_t75" style="position:absolute;left:240;top:90;width:385;height: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">
                  <v:imagedata r:id="rId15" o:title=""/>
                </v:shape>
                <v:shape id="Picture 11" o:spid="_x0000_s1031" type="#_x0000_t75" style="position:absolute;left:740;top:110;width:345;height: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">
                  <v:imagedata r:id="rId14" o:title=""/>
                </v:shape>
                <v:rect id="Rectangle 12" o:spid="_x0000_s1032" style="position:absolute;left:740;top:110;width:345;height:3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" filled="f" strokeweight="2pt"/>
                <v:shape id="Picture 13" o:spid="_x0000_s1033" type="#_x0000_t75" style="position:absolute;left:720;top:90;width:385;height: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">
                  <v:imagedata r:id="rId15" o:title=""/>
                </v:shape>
                <v:shape id="Picture 14" o:spid="_x0000_s1034" type="#_x0000_t75" style="position:absolute;left:1220;top:110;width:345;height: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">
                  <v:imagedata r:id="rId14" o:title=""/>
                </v:shape>
                <v:rect id="Rectangle 15" o:spid="_x0000_s1035" style="position:absolute;left:1220;top:110;width:345;height:3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" filled="f" strokeweight="2pt"/>
                <v:shape id="Picture 16" o:spid="_x0000_s1036" type="#_x0000_t75" style="position:absolute;left:1200;top:90;width:385;height: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">
                  <v:imagedata r:id="rId15" o:title=""/>
                </v:shape>
                <v:shape id="Picture 17" o:spid="_x0000_s1037" type="#_x0000_t75" style="position:absolute;left:260;top:575;width:345;height: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">
                  <v:imagedata r:id="rId14" o:title=""/>
                </v:shape>
                <v:rect id="Rectangle 18" o:spid="_x0000_s1038" style="position:absolute;left:260;top:575;width:345;height:3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" filled="f" strokeweight="2pt"/>
                <v:shape id="Picture 19" o:spid="_x0000_s1039" type="#_x0000_t75" style="position:absolute;left:240;top:555;width:385;height: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">
                  <v:imagedata r:id="rId15" o:title=""/>
                </v:shape>
                <v:shape id="Picture 20" o:spid="_x0000_s1040" type="#_x0000_t75" style="position:absolute;left:740;top:575;width:345;height: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">
                  <v:imagedata r:id="rId14" o:title=""/>
                </v:shape>
                <v:rect id="Rectangle 21" o:spid="_x0000_s1041" style="position:absolute;left:740;top:575;width:345;height:3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" filled="f" strokeweight="2pt"/>
                <v:shape id="Picture 22" o:spid="_x0000_s1042" type="#_x0000_t75" style="position:absolute;left:720;top:555;width:385;height: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">
                  <v:imagedata r:id="rId15" o:title=""/>
                </v:shape>
                <v:shape id="Picture 23" o:spid="_x0000_s1043" type="#_x0000_t75" style="position:absolute;left:1220;top:575;width:345;height: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">
                  <v:imagedata r:id="rId14" o:title=""/>
                </v:shape>
                <v:rect id="Rectangle 24" o:spid="_x0000_s1044" style="position:absolute;left:1220;top:575;width:345;height:3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" filled="f" strokeweight="2pt"/>
                <v:shape id="Picture 25" o:spid="_x0000_s1045" type="#_x0000_t75" style="position:absolute;left:1200;top:555;width:385;height: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">
                  <v:imagedata r:id="rId15" o:title=""/>
                </v:shape>
                <w10:wrap type="tight"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12672" behindDoc="1" locked="0" layoutInCell="1" allowOverlap="1" wp14:anchorId="73D86DD6" wp14:editId="5963DB73">
                <wp:simplePos x="0" y="0"/>
                <wp:positionH relativeFrom="page">
                  <wp:posOffset>1284605</wp:posOffset>
                </wp:positionH>
                <wp:positionV relativeFrom="paragraph">
                  <wp:posOffset>1220470</wp:posOffset>
                </wp:positionV>
                <wp:extent cx="333375" cy="447675"/>
                <wp:effectExtent l="0" t="0" r="0" b="0"/>
                <wp:wrapTopAndBottom/>
                <wp:docPr id="41" name="Freeform: 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3375" cy="447675"/>
                        </a:xfrm>
                        <a:custGeom>
                          <a:avLst/>
                          <a:gdLst>
                            <a:gd name="T0" fmla="+- 0 1773 1773"/>
                            <a:gd name="T1" fmla="*/ T0 w 525"/>
                            <a:gd name="T2" fmla="+- 0 1380 675"/>
                            <a:gd name="T3" fmla="*/ 1380 h 705"/>
                            <a:gd name="T4" fmla="+- 0 2035 1773"/>
                            <a:gd name="T5" fmla="*/ T4 w 525"/>
                            <a:gd name="T6" fmla="+- 0 675 675"/>
                            <a:gd name="T7" fmla="*/ 675 h 705"/>
                            <a:gd name="T8" fmla="+- 0 2298 1773"/>
                            <a:gd name="T9" fmla="*/ T8 w 525"/>
                            <a:gd name="T10" fmla="+- 0 1380 675"/>
                            <a:gd name="T11" fmla="*/ 1380 h 705"/>
                            <a:gd name="T12" fmla="+- 0 1773 1773"/>
                            <a:gd name="T13" fmla="*/ T12 w 525"/>
                            <a:gd name="T14" fmla="+- 0 1380 675"/>
                            <a:gd name="T15" fmla="*/ 1380 h 70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525" h="705">
                              <a:moveTo>
                                <a:pt x="0" y="705"/>
                              </a:moveTo>
                              <a:lnTo>
                                <a:pt x="262" y="0"/>
                              </a:lnTo>
                              <a:lnTo>
                                <a:pt x="525" y="705"/>
                              </a:lnTo>
                              <a:lnTo>
                                <a:pt x="0" y="705"/>
                              </a:lnTo>
                              <a:close/>
                            </a:path>
                          </a:pathLst>
                        </a:custGeom>
                        <a:noFill/>
                        <a:ln w="254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D491D2" id="Freeform: Shape 41" o:spid="_x0000_s1026" style="position:absolute;margin-left:101.15pt;margin-top:96.1pt;width:26.25pt;height:35.25pt;z-index:-2517038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25,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" path="m,705l262,,525,705,,705xe" filled="f" strokeweight="2pt">
                <v:path arrowok="t" o:connecttype="custom" o:connectlocs="0,876300;166370,428625;333375,876300;0,876300" o:connectangles="0,0,0,0"/>
                <w10:wrap type="topAndBottom" anchorx="page"/>
              </v:shape>
            </w:pict>
          </mc:Fallback>
        </mc:AlternateContent>
      </w:r>
      <w:r w:rsidR="00147BC7">
        <w:rPr>
          <w:noProof/>
          <w:position w:val="148"/>
          <w:sz w:val="20"/>
        </w:rPr>
        <mc:AlternateContent>
          <mc:Choice Requires="wpg">
            <w:drawing>
              <wp:anchor distT="0" distB="0" distL="114300" distR="114300" simplePos="0" relativeHeight="251716096" behindDoc="1" locked="0" layoutInCell="1" allowOverlap="1" wp14:anchorId="0859883C" wp14:editId="1091956B">
                <wp:simplePos x="0" y="0"/>
                <wp:positionH relativeFrom="column">
                  <wp:posOffset>584200</wp:posOffset>
                </wp:positionH>
                <wp:positionV relativeFrom="paragraph">
                  <wp:posOffset>756920</wp:posOffset>
                </wp:positionV>
                <wp:extent cx="825500" cy="720725"/>
                <wp:effectExtent l="0" t="0" r="12700" b="3175"/>
                <wp:wrapTight wrapText="bothSides">
                  <wp:wrapPolygon edited="0">
                    <wp:start x="6978" y="571"/>
                    <wp:lineTo x="2492" y="5138"/>
                    <wp:lineTo x="498" y="7993"/>
                    <wp:lineTo x="498" y="13702"/>
                    <wp:lineTo x="1994" y="18841"/>
                    <wp:lineTo x="5483" y="21124"/>
                    <wp:lineTo x="6480" y="21124"/>
                    <wp:lineTo x="15452" y="21124"/>
                    <wp:lineTo x="17446" y="21124"/>
                    <wp:lineTo x="19440" y="18841"/>
                    <wp:lineTo x="21434" y="18270"/>
                    <wp:lineTo x="21434" y="4567"/>
                    <wp:lineTo x="14954" y="571"/>
                    <wp:lineTo x="6978" y="571"/>
                  </wp:wrapPolygon>
                </wp:wrapTight>
                <wp:docPr id="37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500" cy="720725"/>
                          <a:chOff x="0" y="0"/>
                          <a:chExt cx="1300" cy="1135"/>
                        </a:xfrm>
                      </wpg:grpSpPr>
                      <wps:wsp>
                        <wps:cNvPr id="38" name="Freeform 27"/>
                        <wps:cNvSpPr>
                          <a:spLocks/>
                        </wps:cNvSpPr>
                        <wps:spPr bwMode="auto">
                          <a:xfrm>
                            <a:off x="20" y="20"/>
                            <a:ext cx="1260" cy="1095"/>
                          </a:xfrm>
                          <a:custGeom>
                            <a:avLst/>
                            <a:gdLst>
                              <a:gd name="T0" fmla="+- 0 20 20"/>
                              <a:gd name="T1" fmla="*/ T0 w 1260"/>
                              <a:gd name="T2" fmla="+- 0 568 20"/>
                              <a:gd name="T3" fmla="*/ 568 h 1095"/>
                              <a:gd name="T4" fmla="+- 0 25 20"/>
                              <a:gd name="T5" fmla="*/ T4 w 1260"/>
                              <a:gd name="T6" fmla="+- 0 499 20"/>
                              <a:gd name="T7" fmla="*/ 499 h 1095"/>
                              <a:gd name="T8" fmla="+- 0 39 20"/>
                              <a:gd name="T9" fmla="*/ T8 w 1260"/>
                              <a:gd name="T10" fmla="+- 0 433 20"/>
                              <a:gd name="T11" fmla="*/ 433 h 1095"/>
                              <a:gd name="T12" fmla="+- 0 62 20"/>
                              <a:gd name="T13" fmla="*/ T12 w 1260"/>
                              <a:gd name="T14" fmla="+- 0 370 20"/>
                              <a:gd name="T15" fmla="*/ 370 h 1095"/>
                              <a:gd name="T16" fmla="+- 0 94 20"/>
                              <a:gd name="T17" fmla="*/ T16 w 1260"/>
                              <a:gd name="T18" fmla="+- 0 310 20"/>
                              <a:gd name="T19" fmla="*/ 310 h 1095"/>
                              <a:gd name="T20" fmla="+- 0 133 20"/>
                              <a:gd name="T21" fmla="*/ T20 w 1260"/>
                              <a:gd name="T22" fmla="+- 0 255 20"/>
                              <a:gd name="T23" fmla="*/ 255 h 1095"/>
                              <a:gd name="T24" fmla="+- 0 179 20"/>
                              <a:gd name="T25" fmla="*/ T24 w 1260"/>
                              <a:gd name="T26" fmla="+- 0 204 20"/>
                              <a:gd name="T27" fmla="*/ 204 h 1095"/>
                              <a:gd name="T28" fmla="+- 0 232 20"/>
                              <a:gd name="T29" fmla="*/ T28 w 1260"/>
                              <a:gd name="T30" fmla="+- 0 158 20"/>
                              <a:gd name="T31" fmla="*/ 158 h 1095"/>
                              <a:gd name="T32" fmla="+- 0 290 20"/>
                              <a:gd name="T33" fmla="*/ T32 w 1260"/>
                              <a:gd name="T34" fmla="+- 0 118 20"/>
                              <a:gd name="T35" fmla="*/ 118 h 1095"/>
                              <a:gd name="T36" fmla="+- 0 354 20"/>
                              <a:gd name="T37" fmla="*/ T36 w 1260"/>
                              <a:gd name="T38" fmla="+- 0 84 20"/>
                              <a:gd name="T39" fmla="*/ 84 h 1095"/>
                              <a:gd name="T40" fmla="+- 0 422 20"/>
                              <a:gd name="T41" fmla="*/ T40 w 1260"/>
                              <a:gd name="T42" fmla="+- 0 57 20"/>
                              <a:gd name="T43" fmla="*/ 57 h 1095"/>
                              <a:gd name="T44" fmla="+- 0 495 20"/>
                              <a:gd name="T45" fmla="*/ T44 w 1260"/>
                              <a:gd name="T46" fmla="+- 0 37 20"/>
                              <a:gd name="T47" fmla="*/ 37 h 1095"/>
                              <a:gd name="T48" fmla="+- 0 571 20"/>
                              <a:gd name="T49" fmla="*/ T48 w 1260"/>
                              <a:gd name="T50" fmla="+- 0 24 20"/>
                              <a:gd name="T51" fmla="*/ 24 h 1095"/>
                              <a:gd name="T52" fmla="+- 0 650 20"/>
                              <a:gd name="T53" fmla="*/ T52 w 1260"/>
                              <a:gd name="T54" fmla="+- 0 20 20"/>
                              <a:gd name="T55" fmla="*/ 20 h 1095"/>
                              <a:gd name="T56" fmla="+- 0 729 20"/>
                              <a:gd name="T57" fmla="*/ T56 w 1260"/>
                              <a:gd name="T58" fmla="+- 0 24 20"/>
                              <a:gd name="T59" fmla="*/ 24 h 1095"/>
                              <a:gd name="T60" fmla="+- 0 805 20"/>
                              <a:gd name="T61" fmla="*/ T60 w 1260"/>
                              <a:gd name="T62" fmla="+- 0 37 20"/>
                              <a:gd name="T63" fmla="*/ 37 h 1095"/>
                              <a:gd name="T64" fmla="+- 0 878 20"/>
                              <a:gd name="T65" fmla="*/ T64 w 1260"/>
                              <a:gd name="T66" fmla="+- 0 57 20"/>
                              <a:gd name="T67" fmla="*/ 57 h 1095"/>
                              <a:gd name="T68" fmla="+- 0 946 20"/>
                              <a:gd name="T69" fmla="*/ T68 w 1260"/>
                              <a:gd name="T70" fmla="+- 0 84 20"/>
                              <a:gd name="T71" fmla="*/ 84 h 1095"/>
                              <a:gd name="T72" fmla="+- 0 1010 20"/>
                              <a:gd name="T73" fmla="*/ T72 w 1260"/>
                              <a:gd name="T74" fmla="+- 0 118 20"/>
                              <a:gd name="T75" fmla="*/ 118 h 1095"/>
                              <a:gd name="T76" fmla="+- 0 1068 20"/>
                              <a:gd name="T77" fmla="*/ T76 w 1260"/>
                              <a:gd name="T78" fmla="+- 0 158 20"/>
                              <a:gd name="T79" fmla="*/ 158 h 1095"/>
                              <a:gd name="T80" fmla="+- 0 1121 20"/>
                              <a:gd name="T81" fmla="*/ T80 w 1260"/>
                              <a:gd name="T82" fmla="+- 0 204 20"/>
                              <a:gd name="T83" fmla="*/ 204 h 1095"/>
                              <a:gd name="T84" fmla="+- 0 1167 20"/>
                              <a:gd name="T85" fmla="*/ T84 w 1260"/>
                              <a:gd name="T86" fmla="+- 0 255 20"/>
                              <a:gd name="T87" fmla="*/ 255 h 1095"/>
                              <a:gd name="T88" fmla="+- 0 1206 20"/>
                              <a:gd name="T89" fmla="*/ T88 w 1260"/>
                              <a:gd name="T90" fmla="+- 0 310 20"/>
                              <a:gd name="T91" fmla="*/ 310 h 1095"/>
                              <a:gd name="T92" fmla="+- 0 1238 20"/>
                              <a:gd name="T93" fmla="*/ T92 w 1260"/>
                              <a:gd name="T94" fmla="+- 0 370 20"/>
                              <a:gd name="T95" fmla="*/ 370 h 1095"/>
                              <a:gd name="T96" fmla="+- 0 1261 20"/>
                              <a:gd name="T97" fmla="*/ T96 w 1260"/>
                              <a:gd name="T98" fmla="+- 0 433 20"/>
                              <a:gd name="T99" fmla="*/ 433 h 1095"/>
                              <a:gd name="T100" fmla="+- 0 1275 20"/>
                              <a:gd name="T101" fmla="*/ T100 w 1260"/>
                              <a:gd name="T102" fmla="+- 0 499 20"/>
                              <a:gd name="T103" fmla="*/ 499 h 1095"/>
                              <a:gd name="T104" fmla="+- 0 1280 20"/>
                              <a:gd name="T105" fmla="*/ T104 w 1260"/>
                              <a:gd name="T106" fmla="+- 0 568 20"/>
                              <a:gd name="T107" fmla="*/ 568 h 1095"/>
                              <a:gd name="T108" fmla="+- 0 1275 20"/>
                              <a:gd name="T109" fmla="*/ T108 w 1260"/>
                              <a:gd name="T110" fmla="+- 0 636 20"/>
                              <a:gd name="T111" fmla="*/ 636 h 1095"/>
                              <a:gd name="T112" fmla="+- 0 1261 20"/>
                              <a:gd name="T113" fmla="*/ T112 w 1260"/>
                              <a:gd name="T114" fmla="+- 0 702 20"/>
                              <a:gd name="T115" fmla="*/ 702 h 1095"/>
                              <a:gd name="T116" fmla="+- 0 1238 20"/>
                              <a:gd name="T117" fmla="*/ T116 w 1260"/>
                              <a:gd name="T118" fmla="+- 0 765 20"/>
                              <a:gd name="T119" fmla="*/ 765 h 1095"/>
                              <a:gd name="T120" fmla="+- 0 1206 20"/>
                              <a:gd name="T121" fmla="*/ T120 w 1260"/>
                              <a:gd name="T122" fmla="+- 0 825 20"/>
                              <a:gd name="T123" fmla="*/ 825 h 1095"/>
                              <a:gd name="T124" fmla="+- 0 1167 20"/>
                              <a:gd name="T125" fmla="*/ T124 w 1260"/>
                              <a:gd name="T126" fmla="+- 0 880 20"/>
                              <a:gd name="T127" fmla="*/ 880 h 1095"/>
                              <a:gd name="T128" fmla="+- 0 1121 20"/>
                              <a:gd name="T129" fmla="*/ T128 w 1260"/>
                              <a:gd name="T130" fmla="+- 0 931 20"/>
                              <a:gd name="T131" fmla="*/ 931 h 1095"/>
                              <a:gd name="T132" fmla="+- 0 1068 20"/>
                              <a:gd name="T133" fmla="*/ T132 w 1260"/>
                              <a:gd name="T134" fmla="+- 0 977 20"/>
                              <a:gd name="T135" fmla="*/ 977 h 1095"/>
                              <a:gd name="T136" fmla="+- 0 1010 20"/>
                              <a:gd name="T137" fmla="*/ T136 w 1260"/>
                              <a:gd name="T138" fmla="+- 0 1017 20"/>
                              <a:gd name="T139" fmla="*/ 1017 h 1095"/>
                              <a:gd name="T140" fmla="+- 0 946 20"/>
                              <a:gd name="T141" fmla="*/ T140 w 1260"/>
                              <a:gd name="T142" fmla="+- 0 1051 20"/>
                              <a:gd name="T143" fmla="*/ 1051 h 1095"/>
                              <a:gd name="T144" fmla="+- 0 878 20"/>
                              <a:gd name="T145" fmla="*/ T144 w 1260"/>
                              <a:gd name="T146" fmla="+- 0 1078 20"/>
                              <a:gd name="T147" fmla="*/ 1078 h 1095"/>
                              <a:gd name="T148" fmla="+- 0 805 20"/>
                              <a:gd name="T149" fmla="*/ T148 w 1260"/>
                              <a:gd name="T150" fmla="+- 0 1098 20"/>
                              <a:gd name="T151" fmla="*/ 1098 h 1095"/>
                              <a:gd name="T152" fmla="+- 0 729 20"/>
                              <a:gd name="T153" fmla="*/ T152 w 1260"/>
                              <a:gd name="T154" fmla="+- 0 1111 20"/>
                              <a:gd name="T155" fmla="*/ 1111 h 1095"/>
                              <a:gd name="T156" fmla="+- 0 650 20"/>
                              <a:gd name="T157" fmla="*/ T156 w 1260"/>
                              <a:gd name="T158" fmla="+- 0 1115 20"/>
                              <a:gd name="T159" fmla="*/ 1115 h 1095"/>
                              <a:gd name="T160" fmla="+- 0 571 20"/>
                              <a:gd name="T161" fmla="*/ T160 w 1260"/>
                              <a:gd name="T162" fmla="+- 0 1111 20"/>
                              <a:gd name="T163" fmla="*/ 1111 h 1095"/>
                              <a:gd name="T164" fmla="+- 0 495 20"/>
                              <a:gd name="T165" fmla="*/ T164 w 1260"/>
                              <a:gd name="T166" fmla="+- 0 1098 20"/>
                              <a:gd name="T167" fmla="*/ 1098 h 1095"/>
                              <a:gd name="T168" fmla="+- 0 422 20"/>
                              <a:gd name="T169" fmla="*/ T168 w 1260"/>
                              <a:gd name="T170" fmla="+- 0 1078 20"/>
                              <a:gd name="T171" fmla="*/ 1078 h 1095"/>
                              <a:gd name="T172" fmla="+- 0 354 20"/>
                              <a:gd name="T173" fmla="*/ T172 w 1260"/>
                              <a:gd name="T174" fmla="+- 0 1051 20"/>
                              <a:gd name="T175" fmla="*/ 1051 h 1095"/>
                              <a:gd name="T176" fmla="+- 0 290 20"/>
                              <a:gd name="T177" fmla="*/ T176 w 1260"/>
                              <a:gd name="T178" fmla="+- 0 1017 20"/>
                              <a:gd name="T179" fmla="*/ 1017 h 1095"/>
                              <a:gd name="T180" fmla="+- 0 232 20"/>
                              <a:gd name="T181" fmla="*/ T180 w 1260"/>
                              <a:gd name="T182" fmla="+- 0 977 20"/>
                              <a:gd name="T183" fmla="*/ 977 h 1095"/>
                              <a:gd name="T184" fmla="+- 0 179 20"/>
                              <a:gd name="T185" fmla="*/ T184 w 1260"/>
                              <a:gd name="T186" fmla="+- 0 931 20"/>
                              <a:gd name="T187" fmla="*/ 931 h 1095"/>
                              <a:gd name="T188" fmla="+- 0 133 20"/>
                              <a:gd name="T189" fmla="*/ T188 w 1260"/>
                              <a:gd name="T190" fmla="+- 0 880 20"/>
                              <a:gd name="T191" fmla="*/ 880 h 1095"/>
                              <a:gd name="T192" fmla="+- 0 94 20"/>
                              <a:gd name="T193" fmla="*/ T192 w 1260"/>
                              <a:gd name="T194" fmla="+- 0 825 20"/>
                              <a:gd name="T195" fmla="*/ 825 h 1095"/>
                              <a:gd name="T196" fmla="+- 0 62 20"/>
                              <a:gd name="T197" fmla="*/ T196 w 1260"/>
                              <a:gd name="T198" fmla="+- 0 765 20"/>
                              <a:gd name="T199" fmla="*/ 765 h 1095"/>
                              <a:gd name="T200" fmla="+- 0 39 20"/>
                              <a:gd name="T201" fmla="*/ T200 w 1260"/>
                              <a:gd name="T202" fmla="+- 0 702 20"/>
                              <a:gd name="T203" fmla="*/ 702 h 1095"/>
                              <a:gd name="T204" fmla="+- 0 25 20"/>
                              <a:gd name="T205" fmla="*/ T204 w 1260"/>
                              <a:gd name="T206" fmla="+- 0 636 20"/>
                              <a:gd name="T207" fmla="*/ 636 h 1095"/>
                              <a:gd name="T208" fmla="+- 0 20 20"/>
                              <a:gd name="T209" fmla="*/ T208 w 1260"/>
                              <a:gd name="T210" fmla="+- 0 568 20"/>
                              <a:gd name="T211" fmla="*/ 568 h 10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0" h="1095">
                                <a:moveTo>
                                  <a:pt x="0" y="548"/>
                                </a:moveTo>
                                <a:lnTo>
                                  <a:pt x="5" y="479"/>
                                </a:lnTo>
                                <a:lnTo>
                                  <a:pt x="19" y="413"/>
                                </a:lnTo>
                                <a:lnTo>
                                  <a:pt x="42" y="350"/>
                                </a:lnTo>
                                <a:lnTo>
                                  <a:pt x="74" y="290"/>
                                </a:lnTo>
                                <a:lnTo>
                                  <a:pt x="113" y="235"/>
                                </a:lnTo>
                                <a:lnTo>
                                  <a:pt x="159" y="184"/>
                                </a:lnTo>
                                <a:lnTo>
                                  <a:pt x="212" y="138"/>
                                </a:lnTo>
                                <a:lnTo>
                                  <a:pt x="270" y="98"/>
                                </a:lnTo>
                                <a:lnTo>
                                  <a:pt x="334" y="64"/>
                                </a:lnTo>
                                <a:lnTo>
                                  <a:pt x="402" y="37"/>
                                </a:lnTo>
                                <a:lnTo>
                                  <a:pt x="475" y="17"/>
                                </a:lnTo>
                                <a:lnTo>
                                  <a:pt x="551" y="4"/>
                                </a:lnTo>
                                <a:lnTo>
                                  <a:pt x="630" y="0"/>
                                </a:lnTo>
                                <a:lnTo>
                                  <a:pt x="709" y="4"/>
                                </a:lnTo>
                                <a:lnTo>
                                  <a:pt x="785" y="17"/>
                                </a:lnTo>
                                <a:lnTo>
                                  <a:pt x="858" y="37"/>
                                </a:lnTo>
                                <a:lnTo>
                                  <a:pt x="926" y="64"/>
                                </a:lnTo>
                                <a:lnTo>
                                  <a:pt x="990" y="98"/>
                                </a:lnTo>
                                <a:lnTo>
                                  <a:pt x="1048" y="138"/>
                                </a:lnTo>
                                <a:lnTo>
                                  <a:pt x="1101" y="184"/>
                                </a:lnTo>
                                <a:lnTo>
                                  <a:pt x="1147" y="235"/>
                                </a:lnTo>
                                <a:lnTo>
                                  <a:pt x="1186" y="290"/>
                                </a:lnTo>
                                <a:lnTo>
                                  <a:pt x="1218" y="350"/>
                                </a:lnTo>
                                <a:lnTo>
                                  <a:pt x="1241" y="413"/>
                                </a:lnTo>
                                <a:lnTo>
                                  <a:pt x="1255" y="479"/>
                                </a:lnTo>
                                <a:lnTo>
                                  <a:pt x="1260" y="548"/>
                                </a:lnTo>
                                <a:lnTo>
                                  <a:pt x="1255" y="616"/>
                                </a:lnTo>
                                <a:lnTo>
                                  <a:pt x="1241" y="682"/>
                                </a:lnTo>
                                <a:lnTo>
                                  <a:pt x="1218" y="745"/>
                                </a:lnTo>
                                <a:lnTo>
                                  <a:pt x="1186" y="805"/>
                                </a:lnTo>
                                <a:lnTo>
                                  <a:pt x="1147" y="860"/>
                                </a:lnTo>
                                <a:lnTo>
                                  <a:pt x="1101" y="911"/>
                                </a:lnTo>
                                <a:lnTo>
                                  <a:pt x="1048" y="957"/>
                                </a:lnTo>
                                <a:lnTo>
                                  <a:pt x="990" y="997"/>
                                </a:lnTo>
                                <a:lnTo>
                                  <a:pt x="926" y="1031"/>
                                </a:lnTo>
                                <a:lnTo>
                                  <a:pt x="858" y="1058"/>
                                </a:lnTo>
                                <a:lnTo>
                                  <a:pt x="785" y="1078"/>
                                </a:lnTo>
                                <a:lnTo>
                                  <a:pt x="709" y="1091"/>
                                </a:lnTo>
                                <a:lnTo>
                                  <a:pt x="630" y="1095"/>
                                </a:lnTo>
                                <a:lnTo>
                                  <a:pt x="551" y="1091"/>
                                </a:lnTo>
                                <a:lnTo>
                                  <a:pt x="475" y="1078"/>
                                </a:lnTo>
                                <a:lnTo>
                                  <a:pt x="402" y="1058"/>
                                </a:lnTo>
                                <a:lnTo>
                                  <a:pt x="334" y="1031"/>
                                </a:lnTo>
                                <a:lnTo>
                                  <a:pt x="270" y="997"/>
                                </a:lnTo>
                                <a:lnTo>
                                  <a:pt x="212" y="957"/>
                                </a:lnTo>
                                <a:lnTo>
                                  <a:pt x="159" y="911"/>
                                </a:lnTo>
                                <a:lnTo>
                                  <a:pt x="113" y="860"/>
                                </a:lnTo>
                                <a:lnTo>
                                  <a:pt x="74" y="805"/>
                                </a:lnTo>
                                <a:lnTo>
                                  <a:pt x="42" y="745"/>
                                </a:lnTo>
                                <a:lnTo>
                                  <a:pt x="19" y="682"/>
                                </a:lnTo>
                                <a:lnTo>
                                  <a:pt x="5" y="616"/>
                                </a:lnTo>
                                <a:lnTo>
                                  <a:pt x="0" y="54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BFC215" id="Group 37" o:spid="_x0000_s1026" style="position:absolute;margin-left:46pt;margin-top:59.6pt;width:65pt;height:56.75pt;z-index:-251600384" coordsize="1300,11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">
                <v:shape id="Freeform 27" o:spid="_x0000_s1027" style="position:absolute;left:20;top:20;width:1260;height:1095;visibility:visible;mso-wrap-style:square;v-text-anchor:top" coordsize="1260,1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" path="m,548l5,479,19,413,42,350,74,290r39,-55l159,184r53,-46l270,98,334,64,402,37,475,17,551,4,630,r79,4l785,17r73,20l926,64r64,34l1048,138r53,46l1147,235r39,55l1218,350r23,63l1255,479r5,69l1255,616r-14,66l1218,745r-32,60l1147,860r-46,51l1048,957r-58,40l926,1031r-68,27l785,1078r-76,13l630,1095r-79,-4l475,1078r-73,-20l334,1031,270,997,212,957,159,911,113,860,74,805,42,745,19,682,5,616,,548xe" filled="f" strokeweight="2pt">
                  <v:path arrowok="t" o:connecttype="custom" o:connectlocs="0,568;5,499;19,433;42,370;74,310;113,255;159,204;212,158;270,118;334,84;402,57;475,37;551,24;630,20;709,24;785,37;858,57;926,84;990,118;1048,158;1101,204;1147,255;1186,310;1218,370;1241,433;1255,499;1260,568;1255,636;1241,702;1218,765;1186,825;1147,880;1101,931;1048,977;990,1017;926,1051;858,1078;785,1098;709,1111;630,1115;551,1111;475,1098;402,1078;334,1051;270,1017;212,977;159,931;113,880;74,825;42,765;19,702;5,636;0,568" o:connectangles="0,0,0,0,0,0,0,0,0,0,0,0,0,0,0,0,0,0,0,0,0,0,0,0,0,0,0,0,0,0,0,0,0,0,0,0,0,0,0,0,0,0,0,0,0,0,0,0,0,0,0,0,0"/>
                </v:shape>
                <w10:wrap type="tight"/>
              </v:group>
            </w:pict>
          </mc:Fallback>
        </mc:AlternateContent>
      </w:r>
    </w:p>
    <w:p w14:paraId="3B599D0D" w14:textId="67F3D6E4" w:rsidR="003021B6" w:rsidRDefault="003021B6" w:rsidP="003021B6">
      <w:pPr>
        <w:tabs>
          <w:tab w:val="left" w:pos="4462"/>
          <w:tab w:val="left" w:pos="7912"/>
        </w:tabs>
        <w:ind w:left="1267"/>
        <w:rPr>
          <w:sz w:val="20"/>
        </w:rPr>
      </w:pPr>
      <w:r>
        <w:rPr>
          <w:position w:val="148"/>
          <w:sz w:val="20"/>
        </w:rPr>
        <w:tab/>
      </w:r>
      <w:r>
        <w:rPr>
          <w:sz w:val="20"/>
        </w:rPr>
        <w:tab/>
      </w:r>
    </w:p>
    <w:p w14:paraId="77EAD87B" w14:textId="1D9D2790" w:rsidR="003021B6" w:rsidRDefault="00174F6F" w:rsidP="003021B6">
      <w:pPr>
        <w:pStyle w:val="BodyText"/>
        <w:spacing w:before="3"/>
        <w:rPr>
          <w:sz w:val="26"/>
        </w:rPr>
      </w:pPr>
      <w:r>
        <w:rPr>
          <w:noProof/>
          <w:position w:val="44"/>
          <w:sz w:val="20"/>
        </w:rPr>
        <mc:AlternateContent>
          <mc:Choice Requires="wpg">
            <w:drawing>
              <wp:anchor distT="0" distB="0" distL="114300" distR="114300" simplePos="0" relativeHeight="251707904" behindDoc="1" locked="0" layoutInCell="1" allowOverlap="1" wp14:anchorId="13FBCA3E" wp14:editId="4AE80B58">
                <wp:simplePos x="0" y="0"/>
                <wp:positionH relativeFrom="column">
                  <wp:posOffset>4133850</wp:posOffset>
                </wp:positionH>
                <wp:positionV relativeFrom="paragraph">
                  <wp:posOffset>157480</wp:posOffset>
                </wp:positionV>
                <wp:extent cx="1133475" cy="764540"/>
                <wp:effectExtent l="0" t="0" r="28575" b="16510"/>
                <wp:wrapTight wrapText="bothSides">
                  <wp:wrapPolygon edited="0">
                    <wp:start x="11617" y="0"/>
                    <wp:lineTo x="9802" y="538"/>
                    <wp:lineTo x="5808" y="6458"/>
                    <wp:lineTo x="5808" y="8611"/>
                    <wp:lineTo x="3267" y="8611"/>
                    <wp:lineTo x="363" y="13455"/>
                    <wp:lineTo x="0" y="19914"/>
                    <wp:lineTo x="0" y="21528"/>
                    <wp:lineTo x="7261" y="21528"/>
                    <wp:lineTo x="12706" y="21528"/>
                    <wp:lineTo x="21055" y="18837"/>
                    <wp:lineTo x="21782" y="13455"/>
                    <wp:lineTo x="21782" y="3229"/>
                    <wp:lineTo x="17062" y="0"/>
                    <wp:lineTo x="11617" y="0"/>
                  </wp:wrapPolygon>
                </wp:wrapTight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33475" cy="764540"/>
                          <a:chOff x="-1060" y="550"/>
                          <a:chExt cx="1785" cy="1204"/>
                        </a:xfrm>
                      </wpg:grpSpPr>
                      <wps:wsp>
                        <wps:cNvPr id="14" name="Freeform 3"/>
                        <wps:cNvSpPr>
                          <a:spLocks/>
                        </wps:cNvSpPr>
                        <wps:spPr bwMode="auto">
                          <a:xfrm>
                            <a:off x="-535" y="550"/>
                            <a:ext cx="1260" cy="1095"/>
                          </a:xfrm>
                          <a:custGeom>
                            <a:avLst/>
                            <a:gdLst>
                              <a:gd name="T0" fmla="+- 0 20 20"/>
                              <a:gd name="T1" fmla="*/ T0 w 1260"/>
                              <a:gd name="T2" fmla="+- 0 568 20"/>
                              <a:gd name="T3" fmla="*/ 568 h 1095"/>
                              <a:gd name="T4" fmla="+- 0 25 20"/>
                              <a:gd name="T5" fmla="*/ T4 w 1260"/>
                              <a:gd name="T6" fmla="+- 0 499 20"/>
                              <a:gd name="T7" fmla="*/ 499 h 1095"/>
                              <a:gd name="T8" fmla="+- 0 39 20"/>
                              <a:gd name="T9" fmla="*/ T8 w 1260"/>
                              <a:gd name="T10" fmla="+- 0 433 20"/>
                              <a:gd name="T11" fmla="*/ 433 h 1095"/>
                              <a:gd name="T12" fmla="+- 0 62 20"/>
                              <a:gd name="T13" fmla="*/ T12 w 1260"/>
                              <a:gd name="T14" fmla="+- 0 370 20"/>
                              <a:gd name="T15" fmla="*/ 370 h 1095"/>
                              <a:gd name="T16" fmla="+- 0 94 20"/>
                              <a:gd name="T17" fmla="*/ T16 w 1260"/>
                              <a:gd name="T18" fmla="+- 0 310 20"/>
                              <a:gd name="T19" fmla="*/ 310 h 1095"/>
                              <a:gd name="T20" fmla="+- 0 133 20"/>
                              <a:gd name="T21" fmla="*/ T20 w 1260"/>
                              <a:gd name="T22" fmla="+- 0 255 20"/>
                              <a:gd name="T23" fmla="*/ 255 h 1095"/>
                              <a:gd name="T24" fmla="+- 0 179 20"/>
                              <a:gd name="T25" fmla="*/ T24 w 1260"/>
                              <a:gd name="T26" fmla="+- 0 204 20"/>
                              <a:gd name="T27" fmla="*/ 204 h 1095"/>
                              <a:gd name="T28" fmla="+- 0 232 20"/>
                              <a:gd name="T29" fmla="*/ T28 w 1260"/>
                              <a:gd name="T30" fmla="+- 0 158 20"/>
                              <a:gd name="T31" fmla="*/ 158 h 1095"/>
                              <a:gd name="T32" fmla="+- 0 290 20"/>
                              <a:gd name="T33" fmla="*/ T32 w 1260"/>
                              <a:gd name="T34" fmla="+- 0 118 20"/>
                              <a:gd name="T35" fmla="*/ 118 h 1095"/>
                              <a:gd name="T36" fmla="+- 0 354 20"/>
                              <a:gd name="T37" fmla="*/ T36 w 1260"/>
                              <a:gd name="T38" fmla="+- 0 84 20"/>
                              <a:gd name="T39" fmla="*/ 84 h 1095"/>
                              <a:gd name="T40" fmla="+- 0 422 20"/>
                              <a:gd name="T41" fmla="*/ T40 w 1260"/>
                              <a:gd name="T42" fmla="+- 0 57 20"/>
                              <a:gd name="T43" fmla="*/ 57 h 1095"/>
                              <a:gd name="T44" fmla="+- 0 495 20"/>
                              <a:gd name="T45" fmla="*/ T44 w 1260"/>
                              <a:gd name="T46" fmla="+- 0 37 20"/>
                              <a:gd name="T47" fmla="*/ 37 h 1095"/>
                              <a:gd name="T48" fmla="+- 0 571 20"/>
                              <a:gd name="T49" fmla="*/ T48 w 1260"/>
                              <a:gd name="T50" fmla="+- 0 24 20"/>
                              <a:gd name="T51" fmla="*/ 24 h 1095"/>
                              <a:gd name="T52" fmla="+- 0 650 20"/>
                              <a:gd name="T53" fmla="*/ T52 w 1260"/>
                              <a:gd name="T54" fmla="+- 0 20 20"/>
                              <a:gd name="T55" fmla="*/ 20 h 1095"/>
                              <a:gd name="T56" fmla="+- 0 729 20"/>
                              <a:gd name="T57" fmla="*/ T56 w 1260"/>
                              <a:gd name="T58" fmla="+- 0 24 20"/>
                              <a:gd name="T59" fmla="*/ 24 h 1095"/>
                              <a:gd name="T60" fmla="+- 0 805 20"/>
                              <a:gd name="T61" fmla="*/ T60 w 1260"/>
                              <a:gd name="T62" fmla="+- 0 37 20"/>
                              <a:gd name="T63" fmla="*/ 37 h 1095"/>
                              <a:gd name="T64" fmla="+- 0 878 20"/>
                              <a:gd name="T65" fmla="*/ T64 w 1260"/>
                              <a:gd name="T66" fmla="+- 0 57 20"/>
                              <a:gd name="T67" fmla="*/ 57 h 1095"/>
                              <a:gd name="T68" fmla="+- 0 946 20"/>
                              <a:gd name="T69" fmla="*/ T68 w 1260"/>
                              <a:gd name="T70" fmla="+- 0 84 20"/>
                              <a:gd name="T71" fmla="*/ 84 h 1095"/>
                              <a:gd name="T72" fmla="+- 0 1010 20"/>
                              <a:gd name="T73" fmla="*/ T72 w 1260"/>
                              <a:gd name="T74" fmla="+- 0 118 20"/>
                              <a:gd name="T75" fmla="*/ 118 h 1095"/>
                              <a:gd name="T76" fmla="+- 0 1068 20"/>
                              <a:gd name="T77" fmla="*/ T76 w 1260"/>
                              <a:gd name="T78" fmla="+- 0 158 20"/>
                              <a:gd name="T79" fmla="*/ 158 h 1095"/>
                              <a:gd name="T80" fmla="+- 0 1121 20"/>
                              <a:gd name="T81" fmla="*/ T80 w 1260"/>
                              <a:gd name="T82" fmla="+- 0 204 20"/>
                              <a:gd name="T83" fmla="*/ 204 h 1095"/>
                              <a:gd name="T84" fmla="+- 0 1167 20"/>
                              <a:gd name="T85" fmla="*/ T84 w 1260"/>
                              <a:gd name="T86" fmla="+- 0 255 20"/>
                              <a:gd name="T87" fmla="*/ 255 h 1095"/>
                              <a:gd name="T88" fmla="+- 0 1206 20"/>
                              <a:gd name="T89" fmla="*/ T88 w 1260"/>
                              <a:gd name="T90" fmla="+- 0 310 20"/>
                              <a:gd name="T91" fmla="*/ 310 h 1095"/>
                              <a:gd name="T92" fmla="+- 0 1238 20"/>
                              <a:gd name="T93" fmla="*/ T92 w 1260"/>
                              <a:gd name="T94" fmla="+- 0 370 20"/>
                              <a:gd name="T95" fmla="*/ 370 h 1095"/>
                              <a:gd name="T96" fmla="+- 0 1261 20"/>
                              <a:gd name="T97" fmla="*/ T96 w 1260"/>
                              <a:gd name="T98" fmla="+- 0 433 20"/>
                              <a:gd name="T99" fmla="*/ 433 h 1095"/>
                              <a:gd name="T100" fmla="+- 0 1275 20"/>
                              <a:gd name="T101" fmla="*/ T100 w 1260"/>
                              <a:gd name="T102" fmla="+- 0 499 20"/>
                              <a:gd name="T103" fmla="*/ 499 h 1095"/>
                              <a:gd name="T104" fmla="+- 0 1280 20"/>
                              <a:gd name="T105" fmla="*/ T104 w 1260"/>
                              <a:gd name="T106" fmla="+- 0 568 20"/>
                              <a:gd name="T107" fmla="*/ 568 h 1095"/>
                              <a:gd name="T108" fmla="+- 0 1275 20"/>
                              <a:gd name="T109" fmla="*/ T108 w 1260"/>
                              <a:gd name="T110" fmla="+- 0 636 20"/>
                              <a:gd name="T111" fmla="*/ 636 h 1095"/>
                              <a:gd name="T112" fmla="+- 0 1261 20"/>
                              <a:gd name="T113" fmla="*/ T112 w 1260"/>
                              <a:gd name="T114" fmla="+- 0 702 20"/>
                              <a:gd name="T115" fmla="*/ 702 h 1095"/>
                              <a:gd name="T116" fmla="+- 0 1238 20"/>
                              <a:gd name="T117" fmla="*/ T116 w 1260"/>
                              <a:gd name="T118" fmla="+- 0 765 20"/>
                              <a:gd name="T119" fmla="*/ 765 h 1095"/>
                              <a:gd name="T120" fmla="+- 0 1206 20"/>
                              <a:gd name="T121" fmla="*/ T120 w 1260"/>
                              <a:gd name="T122" fmla="+- 0 825 20"/>
                              <a:gd name="T123" fmla="*/ 825 h 1095"/>
                              <a:gd name="T124" fmla="+- 0 1167 20"/>
                              <a:gd name="T125" fmla="*/ T124 w 1260"/>
                              <a:gd name="T126" fmla="+- 0 880 20"/>
                              <a:gd name="T127" fmla="*/ 880 h 1095"/>
                              <a:gd name="T128" fmla="+- 0 1121 20"/>
                              <a:gd name="T129" fmla="*/ T128 w 1260"/>
                              <a:gd name="T130" fmla="+- 0 931 20"/>
                              <a:gd name="T131" fmla="*/ 931 h 1095"/>
                              <a:gd name="T132" fmla="+- 0 1068 20"/>
                              <a:gd name="T133" fmla="*/ T132 w 1260"/>
                              <a:gd name="T134" fmla="+- 0 977 20"/>
                              <a:gd name="T135" fmla="*/ 977 h 1095"/>
                              <a:gd name="T136" fmla="+- 0 1010 20"/>
                              <a:gd name="T137" fmla="*/ T136 w 1260"/>
                              <a:gd name="T138" fmla="+- 0 1017 20"/>
                              <a:gd name="T139" fmla="*/ 1017 h 1095"/>
                              <a:gd name="T140" fmla="+- 0 946 20"/>
                              <a:gd name="T141" fmla="*/ T140 w 1260"/>
                              <a:gd name="T142" fmla="+- 0 1051 20"/>
                              <a:gd name="T143" fmla="*/ 1051 h 1095"/>
                              <a:gd name="T144" fmla="+- 0 878 20"/>
                              <a:gd name="T145" fmla="*/ T144 w 1260"/>
                              <a:gd name="T146" fmla="+- 0 1078 20"/>
                              <a:gd name="T147" fmla="*/ 1078 h 1095"/>
                              <a:gd name="T148" fmla="+- 0 805 20"/>
                              <a:gd name="T149" fmla="*/ T148 w 1260"/>
                              <a:gd name="T150" fmla="+- 0 1098 20"/>
                              <a:gd name="T151" fmla="*/ 1098 h 1095"/>
                              <a:gd name="T152" fmla="+- 0 729 20"/>
                              <a:gd name="T153" fmla="*/ T152 w 1260"/>
                              <a:gd name="T154" fmla="+- 0 1111 20"/>
                              <a:gd name="T155" fmla="*/ 1111 h 1095"/>
                              <a:gd name="T156" fmla="+- 0 650 20"/>
                              <a:gd name="T157" fmla="*/ T156 w 1260"/>
                              <a:gd name="T158" fmla="+- 0 1115 20"/>
                              <a:gd name="T159" fmla="*/ 1115 h 1095"/>
                              <a:gd name="T160" fmla="+- 0 571 20"/>
                              <a:gd name="T161" fmla="*/ T160 w 1260"/>
                              <a:gd name="T162" fmla="+- 0 1111 20"/>
                              <a:gd name="T163" fmla="*/ 1111 h 1095"/>
                              <a:gd name="T164" fmla="+- 0 495 20"/>
                              <a:gd name="T165" fmla="*/ T164 w 1260"/>
                              <a:gd name="T166" fmla="+- 0 1098 20"/>
                              <a:gd name="T167" fmla="*/ 1098 h 1095"/>
                              <a:gd name="T168" fmla="+- 0 422 20"/>
                              <a:gd name="T169" fmla="*/ T168 w 1260"/>
                              <a:gd name="T170" fmla="+- 0 1078 20"/>
                              <a:gd name="T171" fmla="*/ 1078 h 1095"/>
                              <a:gd name="T172" fmla="+- 0 354 20"/>
                              <a:gd name="T173" fmla="*/ T172 w 1260"/>
                              <a:gd name="T174" fmla="+- 0 1051 20"/>
                              <a:gd name="T175" fmla="*/ 1051 h 1095"/>
                              <a:gd name="T176" fmla="+- 0 290 20"/>
                              <a:gd name="T177" fmla="*/ T176 w 1260"/>
                              <a:gd name="T178" fmla="+- 0 1017 20"/>
                              <a:gd name="T179" fmla="*/ 1017 h 1095"/>
                              <a:gd name="T180" fmla="+- 0 232 20"/>
                              <a:gd name="T181" fmla="*/ T180 w 1260"/>
                              <a:gd name="T182" fmla="+- 0 977 20"/>
                              <a:gd name="T183" fmla="*/ 977 h 1095"/>
                              <a:gd name="T184" fmla="+- 0 179 20"/>
                              <a:gd name="T185" fmla="*/ T184 w 1260"/>
                              <a:gd name="T186" fmla="+- 0 931 20"/>
                              <a:gd name="T187" fmla="*/ 931 h 1095"/>
                              <a:gd name="T188" fmla="+- 0 133 20"/>
                              <a:gd name="T189" fmla="*/ T188 w 1260"/>
                              <a:gd name="T190" fmla="+- 0 880 20"/>
                              <a:gd name="T191" fmla="*/ 880 h 1095"/>
                              <a:gd name="T192" fmla="+- 0 94 20"/>
                              <a:gd name="T193" fmla="*/ T192 w 1260"/>
                              <a:gd name="T194" fmla="+- 0 825 20"/>
                              <a:gd name="T195" fmla="*/ 825 h 1095"/>
                              <a:gd name="T196" fmla="+- 0 62 20"/>
                              <a:gd name="T197" fmla="*/ T196 w 1260"/>
                              <a:gd name="T198" fmla="+- 0 765 20"/>
                              <a:gd name="T199" fmla="*/ 765 h 1095"/>
                              <a:gd name="T200" fmla="+- 0 39 20"/>
                              <a:gd name="T201" fmla="*/ T200 w 1260"/>
                              <a:gd name="T202" fmla="+- 0 702 20"/>
                              <a:gd name="T203" fmla="*/ 702 h 1095"/>
                              <a:gd name="T204" fmla="+- 0 25 20"/>
                              <a:gd name="T205" fmla="*/ T204 w 1260"/>
                              <a:gd name="T206" fmla="+- 0 636 20"/>
                              <a:gd name="T207" fmla="*/ 636 h 1095"/>
                              <a:gd name="T208" fmla="+- 0 20 20"/>
                              <a:gd name="T209" fmla="*/ T208 w 1260"/>
                              <a:gd name="T210" fmla="+- 0 568 20"/>
                              <a:gd name="T211" fmla="*/ 568 h 10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0" h="1095">
                                <a:moveTo>
                                  <a:pt x="0" y="548"/>
                                </a:moveTo>
                                <a:lnTo>
                                  <a:pt x="5" y="479"/>
                                </a:lnTo>
                                <a:lnTo>
                                  <a:pt x="19" y="413"/>
                                </a:lnTo>
                                <a:lnTo>
                                  <a:pt x="42" y="350"/>
                                </a:lnTo>
                                <a:lnTo>
                                  <a:pt x="74" y="290"/>
                                </a:lnTo>
                                <a:lnTo>
                                  <a:pt x="113" y="235"/>
                                </a:lnTo>
                                <a:lnTo>
                                  <a:pt x="159" y="184"/>
                                </a:lnTo>
                                <a:lnTo>
                                  <a:pt x="212" y="138"/>
                                </a:lnTo>
                                <a:lnTo>
                                  <a:pt x="270" y="98"/>
                                </a:lnTo>
                                <a:lnTo>
                                  <a:pt x="334" y="64"/>
                                </a:lnTo>
                                <a:lnTo>
                                  <a:pt x="402" y="37"/>
                                </a:lnTo>
                                <a:lnTo>
                                  <a:pt x="475" y="17"/>
                                </a:lnTo>
                                <a:lnTo>
                                  <a:pt x="551" y="4"/>
                                </a:lnTo>
                                <a:lnTo>
                                  <a:pt x="630" y="0"/>
                                </a:lnTo>
                                <a:lnTo>
                                  <a:pt x="709" y="4"/>
                                </a:lnTo>
                                <a:lnTo>
                                  <a:pt x="785" y="17"/>
                                </a:lnTo>
                                <a:lnTo>
                                  <a:pt x="858" y="37"/>
                                </a:lnTo>
                                <a:lnTo>
                                  <a:pt x="926" y="64"/>
                                </a:lnTo>
                                <a:lnTo>
                                  <a:pt x="990" y="98"/>
                                </a:lnTo>
                                <a:lnTo>
                                  <a:pt x="1048" y="138"/>
                                </a:lnTo>
                                <a:lnTo>
                                  <a:pt x="1101" y="184"/>
                                </a:lnTo>
                                <a:lnTo>
                                  <a:pt x="1147" y="235"/>
                                </a:lnTo>
                                <a:lnTo>
                                  <a:pt x="1186" y="290"/>
                                </a:lnTo>
                                <a:lnTo>
                                  <a:pt x="1218" y="350"/>
                                </a:lnTo>
                                <a:lnTo>
                                  <a:pt x="1241" y="413"/>
                                </a:lnTo>
                                <a:lnTo>
                                  <a:pt x="1255" y="479"/>
                                </a:lnTo>
                                <a:lnTo>
                                  <a:pt x="1260" y="548"/>
                                </a:lnTo>
                                <a:lnTo>
                                  <a:pt x="1255" y="616"/>
                                </a:lnTo>
                                <a:lnTo>
                                  <a:pt x="1241" y="682"/>
                                </a:lnTo>
                                <a:lnTo>
                                  <a:pt x="1218" y="745"/>
                                </a:lnTo>
                                <a:lnTo>
                                  <a:pt x="1186" y="805"/>
                                </a:lnTo>
                                <a:lnTo>
                                  <a:pt x="1147" y="860"/>
                                </a:lnTo>
                                <a:lnTo>
                                  <a:pt x="1101" y="911"/>
                                </a:lnTo>
                                <a:lnTo>
                                  <a:pt x="1048" y="957"/>
                                </a:lnTo>
                                <a:lnTo>
                                  <a:pt x="990" y="997"/>
                                </a:lnTo>
                                <a:lnTo>
                                  <a:pt x="926" y="1031"/>
                                </a:lnTo>
                                <a:lnTo>
                                  <a:pt x="858" y="1058"/>
                                </a:lnTo>
                                <a:lnTo>
                                  <a:pt x="785" y="1078"/>
                                </a:lnTo>
                                <a:lnTo>
                                  <a:pt x="709" y="1091"/>
                                </a:lnTo>
                                <a:lnTo>
                                  <a:pt x="630" y="1095"/>
                                </a:lnTo>
                                <a:lnTo>
                                  <a:pt x="551" y="1091"/>
                                </a:lnTo>
                                <a:lnTo>
                                  <a:pt x="475" y="1078"/>
                                </a:lnTo>
                                <a:lnTo>
                                  <a:pt x="402" y="1058"/>
                                </a:lnTo>
                                <a:lnTo>
                                  <a:pt x="334" y="1031"/>
                                </a:lnTo>
                                <a:lnTo>
                                  <a:pt x="270" y="997"/>
                                </a:lnTo>
                                <a:lnTo>
                                  <a:pt x="212" y="957"/>
                                </a:lnTo>
                                <a:lnTo>
                                  <a:pt x="159" y="911"/>
                                </a:lnTo>
                                <a:lnTo>
                                  <a:pt x="113" y="860"/>
                                </a:lnTo>
                                <a:lnTo>
                                  <a:pt x="74" y="805"/>
                                </a:lnTo>
                                <a:lnTo>
                                  <a:pt x="42" y="745"/>
                                </a:lnTo>
                                <a:lnTo>
                                  <a:pt x="19" y="682"/>
                                </a:lnTo>
                                <a:lnTo>
                                  <a:pt x="5" y="616"/>
                                </a:lnTo>
                                <a:lnTo>
                                  <a:pt x="0" y="54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5"/>
                        <wps:cNvSpPr>
                          <a:spLocks/>
                        </wps:cNvSpPr>
                        <wps:spPr bwMode="auto">
                          <a:xfrm>
                            <a:off x="-1060" y="1049"/>
                            <a:ext cx="525" cy="705"/>
                          </a:xfrm>
                          <a:custGeom>
                            <a:avLst/>
                            <a:gdLst>
                              <a:gd name="T0" fmla="+- 0 920 920"/>
                              <a:gd name="T1" fmla="*/ T0 w 525"/>
                              <a:gd name="T2" fmla="+- 0 1774 1069"/>
                              <a:gd name="T3" fmla="*/ 1774 h 705"/>
                              <a:gd name="T4" fmla="+- 0 1183 920"/>
                              <a:gd name="T5" fmla="*/ T4 w 525"/>
                              <a:gd name="T6" fmla="+- 0 1069 1069"/>
                              <a:gd name="T7" fmla="*/ 1069 h 705"/>
                              <a:gd name="T8" fmla="+- 0 1445 920"/>
                              <a:gd name="T9" fmla="*/ T8 w 525"/>
                              <a:gd name="T10" fmla="+- 0 1774 1069"/>
                              <a:gd name="T11" fmla="*/ 1774 h 705"/>
                              <a:gd name="T12" fmla="+- 0 920 920"/>
                              <a:gd name="T13" fmla="*/ T12 w 525"/>
                              <a:gd name="T14" fmla="+- 0 1774 1069"/>
                              <a:gd name="T15" fmla="*/ 1774 h 7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525" h="705">
                                <a:moveTo>
                                  <a:pt x="0" y="705"/>
                                </a:moveTo>
                                <a:lnTo>
                                  <a:pt x="263" y="0"/>
                                </a:lnTo>
                                <a:lnTo>
                                  <a:pt x="525" y="705"/>
                                </a:lnTo>
                                <a:lnTo>
                                  <a:pt x="0" y="70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CBBC84" id="Group 13" o:spid="_x0000_s1026" style="position:absolute;margin-left:325.5pt;margin-top:12.4pt;width:89.25pt;height:60.2pt;z-index:-251608576;mso-width-relative:margin;mso-height-relative:margin" coordorigin="-1060,550" coordsize="1785,12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">
                <v:shape id="Freeform 3" o:spid="_x0000_s1027" style="position:absolute;left:-535;top:550;width:1260;height:1095;visibility:visible;mso-wrap-style:square;v-text-anchor:top" coordsize="1260,1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" path="m,548l5,479,19,413,42,350,74,290r39,-55l159,184r53,-46l270,98,334,64,402,37,475,17,551,4,630,r79,4l785,17r73,20l926,64r64,34l1048,138r53,46l1147,235r39,55l1218,350r23,63l1255,479r5,69l1255,616r-14,66l1218,745r-32,60l1147,860r-46,51l1048,957r-58,40l926,1031r-68,27l785,1078r-76,13l630,1095r-79,-4l475,1078r-73,-20l334,1031,270,997,212,957,159,911,113,860,74,805,42,745,19,682,5,616,,548xe" filled="f" strokeweight="2pt">
                  <v:path arrowok="t" o:connecttype="custom" o:connectlocs="0,568;5,499;19,433;42,370;74,310;113,255;159,204;212,158;270,118;334,84;402,57;475,37;551,24;630,20;709,24;785,37;858,57;926,84;990,118;1048,158;1101,204;1147,255;1186,310;1218,370;1241,433;1255,499;1260,568;1255,636;1241,702;1218,765;1186,825;1147,880;1101,931;1048,977;990,1017;926,1051;858,1078;785,1098;709,1111;630,1115;551,1111;475,1098;402,1078;334,1051;270,1017;212,977;159,931;113,880;74,825;42,765;19,702;5,636;0,568" o:connectangles="0,0,0,0,0,0,0,0,0,0,0,0,0,0,0,0,0,0,0,0,0,0,0,0,0,0,0,0,0,0,0,0,0,0,0,0,0,0,0,0,0,0,0,0,0,0,0,0,0,0,0,0,0"/>
                </v:shape>
                <v:shape id="Freeform 5" o:spid="_x0000_s1028" style="position:absolute;left:-1060;top:1049;width:525;height:705;visibility:visible;mso-wrap-style:square;v-text-anchor:top" coordsize="525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" path="m,705l263,,525,705,,705xe" filled="f" strokeweight="2pt">
                  <v:path arrowok="t" o:connecttype="custom" o:connectlocs="0,1774;263,1069;525,1774;0,1774" o:connectangles="0,0,0,0"/>
                </v:shape>
                <w10:wrap type="tight"/>
              </v:group>
            </w:pict>
          </mc:Fallback>
        </mc:AlternateContent>
      </w:r>
    </w:p>
    <w:p w14:paraId="142547EC" w14:textId="7DD2DE0A" w:rsidR="00737232" w:rsidRDefault="009E6386" w:rsidP="005625E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3632" behindDoc="1" locked="0" layoutInCell="1" allowOverlap="1" wp14:anchorId="4584FDDE" wp14:editId="29316E3D">
                <wp:simplePos x="0" y="0"/>
                <wp:positionH relativeFrom="page">
                  <wp:posOffset>1968500</wp:posOffset>
                </wp:positionH>
                <wp:positionV relativeFrom="paragraph">
                  <wp:posOffset>161290</wp:posOffset>
                </wp:positionV>
                <wp:extent cx="1193800" cy="695325"/>
                <wp:effectExtent l="0" t="0" r="25400" b="28575"/>
                <wp:wrapTight wrapText="bothSides">
                  <wp:wrapPolygon edited="0">
                    <wp:start x="11719" y="0"/>
                    <wp:lineTo x="3447" y="592"/>
                    <wp:lineTo x="345" y="2959"/>
                    <wp:lineTo x="0" y="13611"/>
                    <wp:lineTo x="0" y="15386"/>
                    <wp:lineTo x="8617" y="18937"/>
                    <wp:lineTo x="11030" y="21896"/>
                    <wp:lineTo x="11374" y="21896"/>
                    <wp:lineTo x="17579" y="21896"/>
                    <wp:lineTo x="17923" y="21896"/>
                    <wp:lineTo x="20681" y="18937"/>
                    <wp:lineTo x="21715" y="14795"/>
                    <wp:lineTo x="21715" y="3551"/>
                    <wp:lineTo x="17234" y="0"/>
                    <wp:lineTo x="11719" y="0"/>
                  </wp:wrapPolygon>
                </wp:wrapTight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93800" cy="695325"/>
                          <a:chOff x="2127" y="875"/>
                          <a:chExt cx="1880" cy="1095"/>
                        </a:xfrm>
                      </wpg:grpSpPr>
                      <wps:wsp>
                        <wps:cNvPr id="12" name="Freeform 32"/>
                        <wps:cNvSpPr>
                          <a:spLocks/>
                        </wps:cNvSpPr>
                        <wps:spPr bwMode="auto">
                          <a:xfrm>
                            <a:off x="2747" y="875"/>
                            <a:ext cx="1260" cy="1095"/>
                          </a:xfrm>
                          <a:custGeom>
                            <a:avLst/>
                            <a:gdLst>
                              <a:gd name="T0" fmla="+- 0 2748 2748"/>
                              <a:gd name="T1" fmla="*/ T0 w 1260"/>
                              <a:gd name="T2" fmla="+- 0 1423 876"/>
                              <a:gd name="T3" fmla="*/ 1423 h 1095"/>
                              <a:gd name="T4" fmla="+- 0 2753 2748"/>
                              <a:gd name="T5" fmla="*/ T4 w 1260"/>
                              <a:gd name="T6" fmla="+- 0 1354 876"/>
                              <a:gd name="T7" fmla="*/ 1354 h 1095"/>
                              <a:gd name="T8" fmla="+- 0 2767 2748"/>
                              <a:gd name="T9" fmla="*/ T8 w 1260"/>
                              <a:gd name="T10" fmla="+- 0 1288 876"/>
                              <a:gd name="T11" fmla="*/ 1288 h 1095"/>
                              <a:gd name="T12" fmla="+- 0 2790 2748"/>
                              <a:gd name="T13" fmla="*/ T12 w 1260"/>
                              <a:gd name="T14" fmla="+- 0 1225 876"/>
                              <a:gd name="T15" fmla="*/ 1225 h 1095"/>
                              <a:gd name="T16" fmla="+- 0 2822 2748"/>
                              <a:gd name="T17" fmla="*/ T16 w 1260"/>
                              <a:gd name="T18" fmla="+- 0 1166 876"/>
                              <a:gd name="T19" fmla="*/ 1166 h 1095"/>
                              <a:gd name="T20" fmla="+- 0 2861 2748"/>
                              <a:gd name="T21" fmla="*/ T20 w 1260"/>
                              <a:gd name="T22" fmla="+- 0 1110 876"/>
                              <a:gd name="T23" fmla="*/ 1110 h 1095"/>
                              <a:gd name="T24" fmla="+- 0 2907 2748"/>
                              <a:gd name="T25" fmla="*/ T24 w 1260"/>
                              <a:gd name="T26" fmla="+- 0 1059 876"/>
                              <a:gd name="T27" fmla="*/ 1059 h 1095"/>
                              <a:gd name="T28" fmla="+- 0 2959 2748"/>
                              <a:gd name="T29" fmla="*/ T28 w 1260"/>
                              <a:gd name="T30" fmla="+- 0 1014 876"/>
                              <a:gd name="T31" fmla="*/ 1014 h 1095"/>
                              <a:gd name="T32" fmla="+- 0 3018 2748"/>
                              <a:gd name="T33" fmla="*/ T32 w 1260"/>
                              <a:gd name="T34" fmla="+- 0 974 876"/>
                              <a:gd name="T35" fmla="*/ 974 h 1095"/>
                              <a:gd name="T36" fmla="+- 0 3082 2748"/>
                              <a:gd name="T37" fmla="*/ T36 w 1260"/>
                              <a:gd name="T38" fmla="+- 0 940 876"/>
                              <a:gd name="T39" fmla="*/ 940 h 1095"/>
                              <a:gd name="T40" fmla="+- 0 3150 2748"/>
                              <a:gd name="T41" fmla="*/ T40 w 1260"/>
                              <a:gd name="T42" fmla="+- 0 912 876"/>
                              <a:gd name="T43" fmla="*/ 912 h 1095"/>
                              <a:gd name="T44" fmla="+- 0 3223 2748"/>
                              <a:gd name="T45" fmla="*/ T44 w 1260"/>
                              <a:gd name="T46" fmla="+- 0 892 876"/>
                              <a:gd name="T47" fmla="*/ 892 h 1095"/>
                              <a:gd name="T48" fmla="+- 0 3299 2748"/>
                              <a:gd name="T49" fmla="*/ T48 w 1260"/>
                              <a:gd name="T50" fmla="+- 0 880 876"/>
                              <a:gd name="T51" fmla="*/ 880 h 1095"/>
                              <a:gd name="T52" fmla="+- 0 3378 2748"/>
                              <a:gd name="T53" fmla="*/ T52 w 1260"/>
                              <a:gd name="T54" fmla="+- 0 876 876"/>
                              <a:gd name="T55" fmla="*/ 876 h 1095"/>
                              <a:gd name="T56" fmla="+- 0 3457 2748"/>
                              <a:gd name="T57" fmla="*/ T56 w 1260"/>
                              <a:gd name="T58" fmla="+- 0 880 876"/>
                              <a:gd name="T59" fmla="*/ 880 h 1095"/>
                              <a:gd name="T60" fmla="+- 0 3533 2748"/>
                              <a:gd name="T61" fmla="*/ T60 w 1260"/>
                              <a:gd name="T62" fmla="+- 0 892 876"/>
                              <a:gd name="T63" fmla="*/ 892 h 1095"/>
                              <a:gd name="T64" fmla="+- 0 3605 2748"/>
                              <a:gd name="T65" fmla="*/ T64 w 1260"/>
                              <a:gd name="T66" fmla="+- 0 912 876"/>
                              <a:gd name="T67" fmla="*/ 912 h 1095"/>
                              <a:gd name="T68" fmla="+- 0 3674 2748"/>
                              <a:gd name="T69" fmla="*/ T68 w 1260"/>
                              <a:gd name="T70" fmla="+- 0 940 876"/>
                              <a:gd name="T71" fmla="*/ 940 h 1095"/>
                              <a:gd name="T72" fmla="+- 0 3738 2748"/>
                              <a:gd name="T73" fmla="*/ T72 w 1260"/>
                              <a:gd name="T74" fmla="+- 0 974 876"/>
                              <a:gd name="T75" fmla="*/ 974 h 1095"/>
                              <a:gd name="T76" fmla="+- 0 3796 2748"/>
                              <a:gd name="T77" fmla="*/ T76 w 1260"/>
                              <a:gd name="T78" fmla="+- 0 1014 876"/>
                              <a:gd name="T79" fmla="*/ 1014 h 1095"/>
                              <a:gd name="T80" fmla="+- 0 3849 2748"/>
                              <a:gd name="T81" fmla="*/ T80 w 1260"/>
                              <a:gd name="T82" fmla="+- 0 1059 876"/>
                              <a:gd name="T83" fmla="*/ 1059 h 1095"/>
                              <a:gd name="T84" fmla="+- 0 3895 2748"/>
                              <a:gd name="T85" fmla="*/ T84 w 1260"/>
                              <a:gd name="T86" fmla="+- 0 1110 876"/>
                              <a:gd name="T87" fmla="*/ 1110 h 1095"/>
                              <a:gd name="T88" fmla="+- 0 3934 2748"/>
                              <a:gd name="T89" fmla="*/ T88 w 1260"/>
                              <a:gd name="T90" fmla="+- 0 1166 876"/>
                              <a:gd name="T91" fmla="*/ 1166 h 1095"/>
                              <a:gd name="T92" fmla="+- 0 3965 2748"/>
                              <a:gd name="T93" fmla="*/ T92 w 1260"/>
                              <a:gd name="T94" fmla="+- 0 1225 876"/>
                              <a:gd name="T95" fmla="*/ 1225 h 1095"/>
                              <a:gd name="T96" fmla="+- 0 3989 2748"/>
                              <a:gd name="T97" fmla="*/ T96 w 1260"/>
                              <a:gd name="T98" fmla="+- 0 1288 876"/>
                              <a:gd name="T99" fmla="*/ 1288 h 1095"/>
                              <a:gd name="T100" fmla="+- 0 4003 2748"/>
                              <a:gd name="T101" fmla="*/ T100 w 1260"/>
                              <a:gd name="T102" fmla="+- 0 1354 876"/>
                              <a:gd name="T103" fmla="*/ 1354 h 1095"/>
                              <a:gd name="T104" fmla="+- 0 4008 2748"/>
                              <a:gd name="T105" fmla="*/ T104 w 1260"/>
                              <a:gd name="T106" fmla="+- 0 1423 876"/>
                              <a:gd name="T107" fmla="*/ 1423 h 1095"/>
                              <a:gd name="T108" fmla="+- 0 4003 2748"/>
                              <a:gd name="T109" fmla="*/ T108 w 1260"/>
                              <a:gd name="T110" fmla="+- 0 1492 876"/>
                              <a:gd name="T111" fmla="*/ 1492 h 1095"/>
                              <a:gd name="T112" fmla="+- 0 3989 2748"/>
                              <a:gd name="T113" fmla="*/ T112 w 1260"/>
                              <a:gd name="T114" fmla="+- 0 1558 876"/>
                              <a:gd name="T115" fmla="*/ 1558 h 1095"/>
                              <a:gd name="T116" fmla="+- 0 3965 2748"/>
                              <a:gd name="T117" fmla="*/ T116 w 1260"/>
                              <a:gd name="T118" fmla="+- 0 1621 876"/>
                              <a:gd name="T119" fmla="*/ 1621 h 1095"/>
                              <a:gd name="T120" fmla="+- 0 3934 2748"/>
                              <a:gd name="T121" fmla="*/ T120 w 1260"/>
                              <a:gd name="T122" fmla="+- 0 1680 876"/>
                              <a:gd name="T123" fmla="*/ 1680 h 1095"/>
                              <a:gd name="T124" fmla="+- 0 3895 2748"/>
                              <a:gd name="T125" fmla="*/ T124 w 1260"/>
                              <a:gd name="T126" fmla="+- 0 1736 876"/>
                              <a:gd name="T127" fmla="*/ 1736 h 1095"/>
                              <a:gd name="T128" fmla="+- 0 3849 2748"/>
                              <a:gd name="T129" fmla="*/ T128 w 1260"/>
                              <a:gd name="T130" fmla="+- 0 1787 876"/>
                              <a:gd name="T131" fmla="*/ 1787 h 1095"/>
                              <a:gd name="T132" fmla="+- 0 3796 2748"/>
                              <a:gd name="T133" fmla="*/ T132 w 1260"/>
                              <a:gd name="T134" fmla="+- 0 1832 876"/>
                              <a:gd name="T135" fmla="*/ 1832 h 1095"/>
                              <a:gd name="T136" fmla="+- 0 3738 2748"/>
                              <a:gd name="T137" fmla="*/ T136 w 1260"/>
                              <a:gd name="T138" fmla="+- 0 1872 876"/>
                              <a:gd name="T139" fmla="*/ 1872 h 1095"/>
                              <a:gd name="T140" fmla="+- 0 3674 2748"/>
                              <a:gd name="T141" fmla="*/ T140 w 1260"/>
                              <a:gd name="T142" fmla="+- 0 1906 876"/>
                              <a:gd name="T143" fmla="*/ 1906 h 1095"/>
                              <a:gd name="T144" fmla="+- 0 3605 2748"/>
                              <a:gd name="T145" fmla="*/ T144 w 1260"/>
                              <a:gd name="T146" fmla="+- 0 1934 876"/>
                              <a:gd name="T147" fmla="*/ 1934 h 1095"/>
                              <a:gd name="T148" fmla="+- 0 3533 2748"/>
                              <a:gd name="T149" fmla="*/ T148 w 1260"/>
                              <a:gd name="T150" fmla="+- 0 1954 876"/>
                              <a:gd name="T151" fmla="*/ 1954 h 1095"/>
                              <a:gd name="T152" fmla="+- 0 3457 2748"/>
                              <a:gd name="T153" fmla="*/ T152 w 1260"/>
                              <a:gd name="T154" fmla="+- 0 1966 876"/>
                              <a:gd name="T155" fmla="*/ 1966 h 1095"/>
                              <a:gd name="T156" fmla="+- 0 3378 2748"/>
                              <a:gd name="T157" fmla="*/ T156 w 1260"/>
                              <a:gd name="T158" fmla="+- 0 1971 876"/>
                              <a:gd name="T159" fmla="*/ 1971 h 1095"/>
                              <a:gd name="T160" fmla="+- 0 3299 2748"/>
                              <a:gd name="T161" fmla="*/ T160 w 1260"/>
                              <a:gd name="T162" fmla="+- 0 1966 876"/>
                              <a:gd name="T163" fmla="*/ 1966 h 1095"/>
                              <a:gd name="T164" fmla="+- 0 3223 2748"/>
                              <a:gd name="T165" fmla="*/ T164 w 1260"/>
                              <a:gd name="T166" fmla="+- 0 1954 876"/>
                              <a:gd name="T167" fmla="*/ 1954 h 1095"/>
                              <a:gd name="T168" fmla="+- 0 3150 2748"/>
                              <a:gd name="T169" fmla="*/ T168 w 1260"/>
                              <a:gd name="T170" fmla="+- 0 1934 876"/>
                              <a:gd name="T171" fmla="*/ 1934 h 1095"/>
                              <a:gd name="T172" fmla="+- 0 3082 2748"/>
                              <a:gd name="T173" fmla="*/ T172 w 1260"/>
                              <a:gd name="T174" fmla="+- 0 1906 876"/>
                              <a:gd name="T175" fmla="*/ 1906 h 1095"/>
                              <a:gd name="T176" fmla="+- 0 3018 2748"/>
                              <a:gd name="T177" fmla="*/ T176 w 1260"/>
                              <a:gd name="T178" fmla="+- 0 1872 876"/>
                              <a:gd name="T179" fmla="*/ 1872 h 1095"/>
                              <a:gd name="T180" fmla="+- 0 2959 2748"/>
                              <a:gd name="T181" fmla="*/ T180 w 1260"/>
                              <a:gd name="T182" fmla="+- 0 1832 876"/>
                              <a:gd name="T183" fmla="*/ 1832 h 1095"/>
                              <a:gd name="T184" fmla="+- 0 2907 2748"/>
                              <a:gd name="T185" fmla="*/ T184 w 1260"/>
                              <a:gd name="T186" fmla="+- 0 1787 876"/>
                              <a:gd name="T187" fmla="*/ 1787 h 1095"/>
                              <a:gd name="T188" fmla="+- 0 2861 2748"/>
                              <a:gd name="T189" fmla="*/ T188 w 1260"/>
                              <a:gd name="T190" fmla="+- 0 1736 876"/>
                              <a:gd name="T191" fmla="*/ 1736 h 1095"/>
                              <a:gd name="T192" fmla="+- 0 2822 2748"/>
                              <a:gd name="T193" fmla="*/ T192 w 1260"/>
                              <a:gd name="T194" fmla="+- 0 1680 876"/>
                              <a:gd name="T195" fmla="*/ 1680 h 1095"/>
                              <a:gd name="T196" fmla="+- 0 2790 2748"/>
                              <a:gd name="T197" fmla="*/ T196 w 1260"/>
                              <a:gd name="T198" fmla="+- 0 1621 876"/>
                              <a:gd name="T199" fmla="*/ 1621 h 1095"/>
                              <a:gd name="T200" fmla="+- 0 2767 2748"/>
                              <a:gd name="T201" fmla="*/ T200 w 1260"/>
                              <a:gd name="T202" fmla="+- 0 1558 876"/>
                              <a:gd name="T203" fmla="*/ 1558 h 1095"/>
                              <a:gd name="T204" fmla="+- 0 2753 2748"/>
                              <a:gd name="T205" fmla="*/ T204 w 1260"/>
                              <a:gd name="T206" fmla="+- 0 1492 876"/>
                              <a:gd name="T207" fmla="*/ 1492 h 1095"/>
                              <a:gd name="T208" fmla="+- 0 2748 2748"/>
                              <a:gd name="T209" fmla="*/ T208 w 1260"/>
                              <a:gd name="T210" fmla="+- 0 1423 876"/>
                              <a:gd name="T211" fmla="*/ 1423 h 10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260" h="1095">
                                <a:moveTo>
                                  <a:pt x="0" y="547"/>
                                </a:moveTo>
                                <a:lnTo>
                                  <a:pt x="5" y="478"/>
                                </a:lnTo>
                                <a:lnTo>
                                  <a:pt x="19" y="412"/>
                                </a:lnTo>
                                <a:lnTo>
                                  <a:pt x="42" y="349"/>
                                </a:lnTo>
                                <a:lnTo>
                                  <a:pt x="74" y="290"/>
                                </a:lnTo>
                                <a:lnTo>
                                  <a:pt x="113" y="234"/>
                                </a:lnTo>
                                <a:lnTo>
                                  <a:pt x="159" y="183"/>
                                </a:lnTo>
                                <a:lnTo>
                                  <a:pt x="211" y="138"/>
                                </a:lnTo>
                                <a:lnTo>
                                  <a:pt x="270" y="98"/>
                                </a:lnTo>
                                <a:lnTo>
                                  <a:pt x="334" y="64"/>
                                </a:lnTo>
                                <a:lnTo>
                                  <a:pt x="402" y="36"/>
                                </a:lnTo>
                                <a:lnTo>
                                  <a:pt x="475" y="16"/>
                                </a:lnTo>
                                <a:lnTo>
                                  <a:pt x="551" y="4"/>
                                </a:lnTo>
                                <a:lnTo>
                                  <a:pt x="630" y="0"/>
                                </a:lnTo>
                                <a:lnTo>
                                  <a:pt x="709" y="4"/>
                                </a:lnTo>
                                <a:lnTo>
                                  <a:pt x="785" y="16"/>
                                </a:lnTo>
                                <a:lnTo>
                                  <a:pt x="857" y="36"/>
                                </a:lnTo>
                                <a:lnTo>
                                  <a:pt x="926" y="64"/>
                                </a:lnTo>
                                <a:lnTo>
                                  <a:pt x="990" y="98"/>
                                </a:lnTo>
                                <a:lnTo>
                                  <a:pt x="1048" y="138"/>
                                </a:lnTo>
                                <a:lnTo>
                                  <a:pt x="1101" y="183"/>
                                </a:lnTo>
                                <a:lnTo>
                                  <a:pt x="1147" y="234"/>
                                </a:lnTo>
                                <a:lnTo>
                                  <a:pt x="1186" y="290"/>
                                </a:lnTo>
                                <a:lnTo>
                                  <a:pt x="1217" y="349"/>
                                </a:lnTo>
                                <a:lnTo>
                                  <a:pt x="1241" y="412"/>
                                </a:lnTo>
                                <a:lnTo>
                                  <a:pt x="1255" y="478"/>
                                </a:lnTo>
                                <a:lnTo>
                                  <a:pt x="1260" y="547"/>
                                </a:lnTo>
                                <a:lnTo>
                                  <a:pt x="1255" y="616"/>
                                </a:lnTo>
                                <a:lnTo>
                                  <a:pt x="1241" y="682"/>
                                </a:lnTo>
                                <a:lnTo>
                                  <a:pt x="1217" y="745"/>
                                </a:lnTo>
                                <a:lnTo>
                                  <a:pt x="1186" y="804"/>
                                </a:lnTo>
                                <a:lnTo>
                                  <a:pt x="1147" y="860"/>
                                </a:lnTo>
                                <a:lnTo>
                                  <a:pt x="1101" y="911"/>
                                </a:lnTo>
                                <a:lnTo>
                                  <a:pt x="1048" y="956"/>
                                </a:lnTo>
                                <a:lnTo>
                                  <a:pt x="990" y="996"/>
                                </a:lnTo>
                                <a:lnTo>
                                  <a:pt x="926" y="1030"/>
                                </a:lnTo>
                                <a:lnTo>
                                  <a:pt x="857" y="1058"/>
                                </a:lnTo>
                                <a:lnTo>
                                  <a:pt x="785" y="1078"/>
                                </a:lnTo>
                                <a:lnTo>
                                  <a:pt x="709" y="1090"/>
                                </a:lnTo>
                                <a:lnTo>
                                  <a:pt x="630" y="1095"/>
                                </a:lnTo>
                                <a:lnTo>
                                  <a:pt x="551" y="1090"/>
                                </a:lnTo>
                                <a:lnTo>
                                  <a:pt x="475" y="1078"/>
                                </a:lnTo>
                                <a:lnTo>
                                  <a:pt x="402" y="1058"/>
                                </a:lnTo>
                                <a:lnTo>
                                  <a:pt x="334" y="1030"/>
                                </a:lnTo>
                                <a:lnTo>
                                  <a:pt x="270" y="996"/>
                                </a:lnTo>
                                <a:lnTo>
                                  <a:pt x="211" y="956"/>
                                </a:lnTo>
                                <a:lnTo>
                                  <a:pt x="159" y="911"/>
                                </a:lnTo>
                                <a:lnTo>
                                  <a:pt x="113" y="860"/>
                                </a:lnTo>
                                <a:lnTo>
                                  <a:pt x="74" y="804"/>
                                </a:lnTo>
                                <a:lnTo>
                                  <a:pt x="42" y="745"/>
                                </a:lnTo>
                                <a:lnTo>
                                  <a:pt x="19" y="682"/>
                                </a:lnTo>
                                <a:lnTo>
                                  <a:pt x="5" y="616"/>
                                </a:lnTo>
                                <a:lnTo>
                                  <a:pt x="0" y="54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33"/>
                        <wps:cNvSpPr>
                          <a:spLocks/>
                        </wps:cNvSpPr>
                        <wps:spPr bwMode="auto">
                          <a:xfrm>
                            <a:off x="2127" y="930"/>
                            <a:ext cx="525" cy="705"/>
                          </a:xfrm>
                          <a:custGeom>
                            <a:avLst/>
                            <a:gdLst>
                              <a:gd name="T0" fmla="+- 0 2118 2118"/>
                              <a:gd name="T1" fmla="*/ T0 w 525"/>
                              <a:gd name="T2" fmla="+- 0 1085 380"/>
                              <a:gd name="T3" fmla="*/ 1085 h 705"/>
                              <a:gd name="T4" fmla="+- 0 2380 2118"/>
                              <a:gd name="T5" fmla="*/ T4 w 525"/>
                              <a:gd name="T6" fmla="+- 0 380 380"/>
                              <a:gd name="T7" fmla="*/ 380 h 705"/>
                              <a:gd name="T8" fmla="+- 0 2643 2118"/>
                              <a:gd name="T9" fmla="*/ T8 w 525"/>
                              <a:gd name="T10" fmla="+- 0 1085 380"/>
                              <a:gd name="T11" fmla="*/ 1085 h 705"/>
                              <a:gd name="T12" fmla="+- 0 2118 2118"/>
                              <a:gd name="T13" fmla="*/ T12 w 525"/>
                              <a:gd name="T14" fmla="+- 0 1085 380"/>
                              <a:gd name="T15" fmla="*/ 1085 h 7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525" h="705">
                                <a:moveTo>
                                  <a:pt x="0" y="705"/>
                                </a:moveTo>
                                <a:lnTo>
                                  <a:pt x="262" y="0"/>
                                </a:lnTo>
                                <a:lnTo>
                                  <a:pt x="525" y="705"/>
                                </a:lnTo>
                                <a:lnTo>
                                  <a:pt x="0" y="70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E4EE9E" id="Group 9" o:spid="_x0000_s1026" style="position:absolute;margin-left:155pt;margin-top:12.7pt;width:94pt;height:54.75pt;z-index:-251662848;mso-wrap-distance-left:0;mso-wrap-distance-right:0;mso-position-horizontal-relative:page" coordorigin="2127,875" coordsize="1880,1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">
                <v:shape id="Freeform 32" o:spid="_x0000_s1027" style="position:absolute;left:2747;top:875;width:1260;height:1095;visibility:visible;mso-wrap-style:square;v-text-anchor:top" coordsize="1260,1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" path="m,547l5,478,19,412,42,349,74,290r39,-56l159,183r52,-45l270,98,334,64,402,36,475,16,551,4,630,r79,4l785,16r72,20l926,64r64,34l1048,138r53,45l1147,234r39,56l1217,349r24,63l1255,478r5,69l1255,616r-14,66l1217,745r-31,59l1147,860r-46,51l1048,956r-58,40l926,1030r-69,28l785,1078r-76,12l630,1095r-79,-5l475,1078r-73,-20l334,1030,270,996,211,956,159,911,113,860,74,804,42,745,19,682,5,616,,547xe" filled="f" strokeweight="2pt">
                  <v:path arrowok="t" o:connecttype="custom" o:connectlocs="0,1423;5,1354;19,1288;42,1225;74,1166;113,1110;159,1059;211,1014;270,974;334,940;402,912;475,892;551,880;630,876;709,880;785,892;857,912;926,940;990,974;1048,1014;1101,1059;1147,1110;1186,1166;1217,1225;1241,1288;1255,1354;1260,1423;1255,1492;1241,1558;1217,1621;1186,1680;1147,1736;1101,1787;1048,1832;990,1872;926,1906;857,1934;785,1954;709,1966;630,1971;551,1966;475,1954;402,1934;334,1906;270,1872;211,1832;159,1787;113,1736;74,1680;42,1621;19,1558;5,1492;0,1423" o:connectangles="0,0,0,0,0,0,0,0,0,0,0,0,0,0,0,0,0,0,0,0,0,0,0,0,0,0,0,0,0,0,0,0,0,0,0,0,0,0,0,0,0,0,0,0,0,0,0,0,0,0,0,0,0"/>
                </v:shape>
                <v:shape id="Freeform 33" o:spid="_x0000_s1028" style="position:absolute;left:2127;top:930;width:525;height:705;visibility:visible;mso-wrap-style:square;v-text-anchor:top" coordsize="525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" path="m,705l262,,525,705,,705xe" filled="f" strokeweight="2pt">
                  <v:path arrowok="t" o:connecttype="custom" o:connectlocs="0,1085;262,380;525,1085;0,1085" o:connectangles="0,0,0,0"/>
                </v:shape>
                <w10:wrap type="tight" anchorx="page"/>
              </v:group>
            </w:pict>
          </mc:Fallback>
        </mc:AlternateContent>
      </w:r>
    </w:p>
    <w:p w14:paraId="008EAF0B" w14:textId="77777777" w:rsidR="003021B6" w:rsidRDefault="003021B6" w:rsidP="0011049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75B7FEC" w14:textId="77777777" w:rsidR="003021B6" w:rsidRDefault="003021B6" w:rsidP="0011049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D279480" w14:textId="77777777" w:rsidR="003021B6" w:rsidRDefault="003021B6" w:rsidP="0011049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7AA56C6" w14:textId="77777777" w:rsidR="00147BC7" w:rsidRDefault="00147BC7" w:rsidP="0011049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6D0AD10" w14:textId="20BCD7AA" w:rsidR="00110497" w:rsidRDefault="00973B63" w:rsidP="0011049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8B788C">
        <w:rPr>
          <w:rFonts w:ascii="Arial" w:hAnsi="Arial" w:cs="Arial"/>
          <w:b/>
          <w:bCs/>
          <w:sz w:val="24"/>
          <w:szCs w:val="24"/>
          <w:u w:val="single"/>
        </w:rPr>
        <w:t>O</w:t>
      </w:r>
      <w:r w:rsidR="006E7AE1" w:rsidRPr="008B788C">
        <w:rPr>
          <w:rFonts w:ascii="Arial" w:hAnsi="Arial" w:cs="Arial"/>
          <w:b/>
          <w:bCs/>
          <w:sz w:val="24"/>
          <w:szCs w:val="24"/>
          <w:u w:val="single"/>
        </w:rPr>
        <w:t>b</w:t>
      </w:r>
      <w:r w:rsidRPr="008B788C">
        <w:rPr>
          <w:rFonts w:ascii="Arial" w:hAnsi="Arial" w:cs="Arial"/>
          <w:b/>
          <w:bCs/>
          <w:sz w:val="24"/>
          <w:szCs w:val="24"/>
          <w:u w:val="single"/>
        </w:rPr>
        <w:t>jective</w:t>
      </w:r>
      <w:r>
        <w:rPr>
          <w:rFonts w:ascii="Calibri" w:hAnsi="Calibri" w:cs="Calibri"/>
          <w:sz w:val="24"/>
          <w:szCs w:val="24"/>
        </w:rPr>
        <w:t xml:space="preserve">: </w:t>
      </w:r>
      <w:r w:rsidR="00110497">
        <w:rPr>
          <w:rFonts w:ascii="Calibri" w:hAnsi="Calibri" w:cs="Calibri"/>
          <w:sz w:val="24"/>
          <w:szCs w:val="24"/>
        </w:rPr>
        <w:t>Work as a group to place the correct foods in the correct food group while being active.</w:t>
      </w:r>
    </w:p>
    <w:p w14:paraId="017F4B33" w14:textId="6FAD73BE" w:rsidR="001E71A6" w:rsidRDefault="001E71A6" w:rsidP="0011049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C3E2B18" w14:textId="4FB11811" w:rsidR="004F04E6" w:rsidRPr="008B788C" w:rsidRDefault="004F04E6" w:rsidP="0011049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8B788C">
        <w:rPr>
          <w:rFonts w:ascii="Arial" w:hAnsi="Arial" w:cs="Arial"/>
          <w:b/>
          <w:bCs/>
          <w:sz w:val="24"/>
          <w:szCs w:val="24"/>
          <w:u w:val="single"/>
        </w:rPr>
        <w:t>Opening questions</w:t>
      </w:r>
      <w:r w:rsidR="00C01A26" w:rsidRPr="008B788C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4877FF36" w14:textId="4FD05EDF" w:rsidR="004B781B" w:rsidRPr="008B788C" w:rsidRDefault="001E71A6" w:rsidP="00660D94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B788C">
        <w:rPr>
          <w:rFonts w:ascii="Arial" w:hAnsi="Arial" w:cs="Arial"/>
          <w:i/>
        </w:rPr>
        <w:t>T</w:t>
      </w:r>
      <w:r w:rsidRPr="008B788C">
        <w:rPr>
          <w:rFonts w:ascii="Arial" w:hAnsi="Arial" w:cs="Arial"/>
        </w:rPr>
        <w:t xml:space="preserve">:  Can you name the 5 food groups? </w:t>
      </w:r>
      <w:r w:rsidR="004B781B" w:rsidRPr="008B788C">
        <w:rPr>
          <w:rFonts w:ascii="Arial" w:hAnsi="Arial" w:cs="Arial"/>
        </w:rPr>
        <w:t xml:space="preserve"> Ask kids to raise hands if they know, and tell them you will call on them for answer. </w:t>
      </w:r>
      <w:r w:rsidRPr="008B788C">
        <w:rPr>
          <w:rFonts w:ascii="Arial" w:hAnsi="Arial" w:cs="Arial"/>
        </w:rPr>
        <w:t xml:space="preserve"> </w:t>
      </w:r>
      <w:r w:rsidRPr="008B788C">
        <w:rPr>
          <w:rFonts w:ascii="Arial" w:hAnsi="Arial" w:cs="Arial"/>
          <w:i/>
        </w:rPr>
        <w:t>T</w:t>
      </w:r>
      <w:r w:rsidR="004B781B" w:rsidRPr="008B788C">
        <w:rPr>
          <w:rFonts w:ascii="Arial" w:hAnsi="Arial" w:cs="Arial"/>
          <w:i/>
        </w:rPr>
        <w:t xml:space="preserve">: </w:t>
      </w:r>
      <w:r w:rsidRPr="008B788C">
        <w:rPr>
          <w:rFonts w:ascii="Arial" w:hAnsi="Arial" w:cs="Arial"/>
          <w:i/>
        </w:rPr>
        <w:t xml:space="preserve"> </w:t>
      </w:r>
      <w:r w:rsidR="004B781B" w:rsidRPr="008B788C">
        <w:rPr>
          <w:rFonts w:ascii="Arial" w:hAnsi="Arial" w:cs="Arial"/>
        </w:rPr>
        <w:t xml:space="preserve">Reviews the </w:t>
      </w:r>
      <w:r w:rsidRPr="008B788C">
        <w:rPr>
          <w:rFonts w:ascii="Arial" w:hAnsi="Arial" w:cs="Arial"/>
        </w:rPr>
        <w:t>5</w:t>
      </w:r>
      <w:r w:rsidR="004B781B" w:rsidRPr="008B788C">
        <w:rPr>
          <w:rFonts w:ascii="Arial" w:hAnsi="Arial" w:cs="Arial"/>
        </w:rPr>
        <w:t xml:space="preserve"> food groups and lists examples of foods in the groups. </w:t>
      </w:r>
      <w:r w:rsidR="004B781B" w:rsidRPr="008B788C">
        <w:rPr>
          <w:rFonts w:ascii="Arial" w:hAnsi="Arial" w:cs="Arial"/>
          <w:i/>
          <w:iCs/>
        </w:rPr>
        <w:t>(Grains</w:t>
      </w:r>
      <w:r w:rsidR="00ED0C3E" w:rsidRPr="008B788C">
        <w:rPr>
          <w:rFonts w:ascii="Arial" w:hAnsi="Arial" w:cs="Arial"/>
          <w:i/>
          <w:iCs/>
        </w:rPr>
        <w:t xml:space="preserve"> ( bread, tortillas, cereals, pasta, rice)</w:t>
      </w:r>
      <w:r w:rsidR="004B781B" w:rsidRPr="008B788C">
        <w:rPr>
          <w:rFonts w:ascii="Arial" w:hAnsi="Arial" w:cs="Arial"/>
          <w:i/>
          <w:iCs/>
        </w:rPr>
        <w:t>=orange; Proteins</w:t>
      </w:r>
      <w:r w:rsidR="00ED0C3E" w:rsidRPr="008B788C">
        <w:rPr>
          <w:rFonts w:ascii="Arial" w:hAnsi="Arial" w:cs="Arial"/>
          <w:i/>
          <w:iCs/>
        </w:rPr>
        <w:t xml:space="preserve"> (meat, eggs, nuts, beans) </w:t>
      </w:r>
      <w:r w:rsidR="004B781B" w:rsidRPr="008B788C">
        <w:rPr>
          <w:rFonts w:ascii="Arial" w:hAnsi="Arial" w:cs="Arial"/>
          <w:i/>
          <w:iCs/>
        </w:rPr>
        <w:t>=purple; Vegetables</w:t>
      </w:r>
      <w:r w:rsidR="00ED0C3E" w:rsidRPr="008B788C">
        <w:rPr>
          <w:rFonts w:ascii="Arial" w:hAnsi="Arial" w:cs="Arial"/>
          <w:i/>
          <w:iCs/>
        </w:rPr>
        <w:t xml:space="preserve"> ( broccoli, </w:t>
      </w:r>
      <w:r w:rsidR="00C14EAB" w:rsidRPr="008B788C">
        <w:rPr>
          <w:rFonts w:ascii="Arial" w:hAnsi="Arial" w:cs="Arial"/>
          <w:i/>
          <w:iCs/>
        </w:rPr>
        <w:t>carrots, peppers)</w:t>
      </w:r>
      <w:r w:rsidR="004B781B" w:rsidRPr="008B788C">
        <w:rPr>
          <w:rFonts w:ascii="Arial" w:hAnsi="Arial" w:cs="Arial"/>
          <w:i/>
          <w:iCs/>
        </w:rPr>
        <w:t>=green; Fruit</w:t>
      </w:r>
      <w:r w:rsidR="00C14EAB" w:rsidRPr="008B788C">
        <w:rPr>
          <w:rFonts w:ascii="Arial" w:hAnsi="Arial" w:cs="Arial"/>
          <w:i/>
          <w:iCs/>
        </w:rPr>
        <w:t xml:space="preserve"> ( apples, bananas, peaches, plums) </w:t>
      </w:r>
      <w:r w:rsidR="004B781B" w:rsidRPr="008B788C">
        <w:rPr>
          <w:rFonts w:ascii="Arial" w:hAnsi="Arial" w:cs="Arial"/>
          <w:i/>
          <w:iCs/>
        </w:rPr>
        <w:t>=red; Dairy</w:t>
      </w:r>
      <w:r w:rsidR="00C14EAB" w:rsidRPr="008B788C">
        <w:rPr>
          <w:rFonts w:ascii="Arial" w:hAnsi="Arial" w:cs="Arial"/>
          <w:i/>
          <w:iCs/>
        </w:rPr>
        <w:t xml:space="preserve"> ( milk, cheese, yogurt)</w:t>
      </w:r>
      <w:r w:rsidR="004B781B" w:rsidRPr="008B788C">
        <w:rPr>
          <w:rFonts w:ascii="Arial" w:hAnsi="Arial" w:cs="Arial"/>
          <w:i/>
          <w:iCs/>
        </w:rPr>
        <w:t>=blue.</w:t>
      </w:r>
    </w:p>
    <w:p w14:paraId="03F473C2" w14:textId="7B3F1845" w:rsidR="00660D94" w:rsidRPr="008B788C" w:rsidRDefault="00660D94" w:rsidP="00660D94">
      <w:pPr>
        <w:pStyle w:val="ListParagraph"/>
        <w:widowControl w:val="0"/>
        <w:numPr>
          <w:ilvl w:val="0"/>
          <w:numId w:val="23"/>
        </w:numPr>
        <w:tabs>
          <w:tab w:val="left" w:pos="822"/>
          <w:tab w:val="left" w:pos="823"/>
        </w:tabs>
        <w:autoSpaceDE w:val="0"/>
        <w:autoSpaceDN w:val="0"/>
        <w:spacing w:before="45" w:after="0" w:line="278" w:lineRule="auto"/>
        <w:ind w:right="143"/>
        <w:contextualSpacing w:val="0"/>
        <w:rPr>
          <w:rFonts w:ascii="Arial" w:hAnsi="Arial" w:cs="Arial"/>
        </w:rPr>
      </w:pPr>
      <w:r w:rsidRPr="008B788C">
        <w:rPr>
          <w:rFonts w:ascii="Arial" w:hAnsi="Arial" w:cs="Arial"/>
          <w:i/>
        </w:rPr>
        <w:t>T</w:t>
      </w:r>
      <w:r w:rsidRPr="008B788C">
        <w:rPr>
          <w:rFonts w:ascii="Arial" w:hAnsi="Arial" w:cs="Arial"/>
        </w:rPr>
        <w:t>: explain “my food plate”</w:t>
      </w:r>
      <w:r w:rsidR="00580F58" w:rsidRPr="008B788C">
        <w:rPr>
          <w:rFonts w:ascii="Arial" w:hAnsi="Arial" w:cs="Arial"/>
        </w:rPr>
        <w:t>, show visual,</w:t>
      </w:r>
      <w:r w:rsidRPr="008B788C">
        <w:rPr>
          <w:rFonts w:ascii="Arial" w:hAnsi="Arial" w:cs="Arial"/>
        </w:rPr>
        <w:t xml:space="preserve"> and we set up the relay race in a circle to represent the plate, and each color represents the color matching that food</w:t>
      </w:r>
      <w:r w:rsidRPr="008B788C">
        <w:rPr>
          <w:rFonts w:ascii="Arial" w:hAnsi="Arial" w:cs="Arial"/>
          <w:spacing w:val="-4"/>
        </w:rPr>
        <w:t xml:space="preserve"> </w:t>
      </w:r>
      <w:r w:rsidRPr="008B788C">
        <w:rPr>
          <w:rFonts w:ascii="Arial" w:hAnsi="Arial" w:cs="Arial"/>
        </w:rPr>
        <w:t>group.</w:t>
      </w:r>
      <w:r w:rsidR="00570B59" w:rsidRPr="008B788C">
        <w:rPr>
          <w:rFonts w:ascii="Arial" w:hAnsi="Arial" w:cs="Arial"/>
        </w:rPr>
        <w:t xml:space="preserve">  MyPlate is a visual of what your plate should include at meals.</w:t>
      </w:r>
    </w:p>
    <w:p w14:paraId="5ED9C806" w14:textId="77777777" w:rsidR="003D3124" w:rsidRPr="00600A08" w:rsidRDefault="003D3124" w:rsidP="003D3124">
      <w:pPr>
        <w:widowControl w:val="0"/>
        <w:tabs>
          <w:tab w:val="left" w:pos="822"/>
          <w:tab w:val="left" w:pos="823"/>
        </w:tabs>
        <w:autoSpaceDE w:val="0"/>
        <w:autoSpaceDN w:val="0"/>
        <w:spacing w:after="0" w:line="276" w:lineRule="auto"/>
        <w:ind w:right="171"/>
        <w:rPr>
          <w:rFonts w:ascii="Arial" w:hAnsi="Arial" w:cs="Arial"/>
          <w:i/>
          <w:sz w:val="24"/>
        </w:rPr>
      </w:pPr>
    </w:p>
    <w:p w14:paraId="74ED1108" w14:textId="77777777" w:rsidR="003D3124" w:rsidRPr="008B788C" w:rsidRDefault="003D3124" w:rsidP="003D3124">
      <w:pPr>
        <w:widowControl w:val="0"/>
        <w:tabs>
          <w:tab w:val="left" w:pos="822"/>
          <w:tab w:val="left" w:pos="823"/>
        </w:tabs>
        <w:autoSpaceDE w:val="0"/>
        <w:autoSpaceDN w:val="0"/>
        <w:spacing w:after="0" w:line="276" w:lineRule="auto"/>
        <w:ind w:right="171"/>
        <w:rPr>
          <w:rFonts w:ascii="Arial" w:hAnsi="Arial" w:cs="Arial"/>
          <w:b/>
          <w:bCs/>
          <w:iCs/>
          <w:sz w:val="24"/>
          <w:u w:val="single"/>
        </w:rPr>
      </w:pPr>
      <w:r w:rsidRPr="008B788C">
        <w:rPr>
          <w:rFonts w:ascii="Arial" w:hAnsi="Arial" w:cs="Arial"/>
          <w:b/>
          <w:bCs/>
          <w:iCs/>
          <w:sz w:val="24"/>
          <w:u w:val="single"/>
        </w:rPr>
        <w:lastRenderedPageBreak/>
        <w:t xml:space="preserve">Instructions: </w:t>
      </w:r>
    </w:p>
    <w:p w14:paraId="0505BBE5" w14:textId="4F787BDE" w:rsidR="003D3124" w:rsidRPr="0064765E" w:rsidRDefault="003D3124" w:rsidP="00427299">
      <w:pPr>
        <w:pStyle w:val="ListParagraph"/>
        <w:widowControl w:val="0"/>
        <w:numPr>
          <w:ilvl w:val="0"/>
          <w:numId w:val="23"/>
        </w:numPr>
        <w:tabs>
          <w:tab w:val="left" w:pos="822"/>
          <w:tab w:val="left" w:pos="823"/>
        </w:tabs>
        <w:autoSpaceDE w:val="0"/>
        <w:autoSpaceDN w:val="0"/>
        <w:spacing w:before="39" w:after="0" w:line="273" w:lineRule="auto"/>
        <w:ind w:right="144"/>
        <w:contextualSpacing w:val="0"/>
        <w:rPr>
          <w:rFonts w:ascii="Arial" w:hAnsi="Arial" w:cs="Arial"/>
        </w:rPr>
      </w:pPr>
      <w:r w:rsidRPr="0064765E">
        <w:rPr>
          <w:rFonts w:ascii="Arial" w:hAnsi="Arial" w:cs="Arial"/>
          <w:i/>
        </w:rPr>
        <w:t>T</w:t>
      </w:r>
      <w:r w:rsidRPr="0064765E">
        <w:rPr>
          <w:rFonts w:ascii="Arial" w:hAnsi="Arial" w:cs="Arial"/>
        </w:rPr>
        <w:t>: explain/demonstrate how to perform the relay – students</w:t>
      </w:r>
      <w:r w:rsidR="003403D2" w:rsidRPr="0064765E">
        <w:rPr>
          <w:rFonts w:ascii="Arial" w:hAnsi="Arial" w:cs="Arial"/>
        </w:rPr>
        <w:t xml:space="preserve"> stand in single file line</w:t>
      </w:r>
      <w:r w:rsidRPr="0064765E">
        <w:rPr>
          <w:rFonts w:ascii="Arial" w:hAnsi="Arial" w:cs="Arial"/>
        </w:rPr>
        <w:t xml:space="preserve"> at cone with a food group, first person in line runs to center to grab a food card they think belongs to their food group and runs back to place in their circle. Then second person runs to center </w:t>
      </w:r>
      <w:r w:rsidR="00C10C62" w:rsidRPr="0064765E">
        <w:rPr>
          <w:rFonts w:ascii="Arial" w:hAnsi="Arial" w:cs="Arial"/>
        </w:rPr>
        <w:t xml:space="preserve">and grabs food picture they think belongs in their food group. </w:t>
      </w:r>
      <w:r w:rsidRPr="0064765E">
        <w:rPr>
          <w:rFonts w:ascii="Arial" w:hAnsi="Arial" w:cs="Arial"/>
        </w:rPr>
        <w:t xml:space="preserve"> 9 total foods in each group, group ends when they have 9 food cards, or if they believe no more food cards are in the middle that belong to their</w:t>
      </w:r>
      <w:r w:rsidRPr="0064765E">
        <w:rPr>
          <w:rFonts w:ascii="Arial" w:hAnsi="Arial" w:cs="Arial"/>
          <w:spacing w:val="-2"/>
        </w:rPr>
        <w:t xml:space="preserve"> </w:t>
      </w:r>
      <w:r w:rsidRPr="0064765E">
        <w:rPr>
          <w:rFonts w:ascii="Arial" w:hAnsi="Arial" w:cs="Arial"/>
        </w:rPr>
        <w:t>group.</w:t>
      </w:r>
      <w:r w:rsidR="0029514A" w:rsidRPr="0064765E">
        <w:rPr>
          <w:rFonts w:ascii="Arial" w:hAnsi="Arial" w:cs="Arial"/>
        </w:rPr>
        <w:t xml:space="preserve"> When students have all </w:t>
      </w:r>
      <w:r w:rsidR="00241CA0" w:rsidRPr="0064765E">
        <w:rPr>
          <w:rFonts w:ascii="Arial" w:hAnsi="Arial" w:cs="Arial"/>
        </w:rPr>
        <w:t xml:space="preserve">9 of foods they think is in there food group they yell out the group name. </w:t>
      </w:r>
      <w:r w:rsidR="002744DF" w:rsidRPr="0064765E">
        <w:rPr>
          <w:rFonts w:ascii="Arial" w:hAnsi="Arial" w:cs="Arial"/>
        </w:rPr>
        <w:t xml:space="preserve">Team that finishes first with all correct foods in their group wins. </w:t>
      </w:r>
    </w:p>
    <w:p w14:paraId="4805E3EF" w14:textId="10B3BD5A" w:rsidR="003D3124" w:rsidRPr="0064765E" w:rsidRDefault="003D3124" w:rsidP="003D3124">
      <w:pPr>
        <w:pStyle w:val="ListParagraph"/>
        <w:widowControl w:val="0"/>
        <w:numPr>
          <w:ilvl w:val="0"/>
          <w:numId w:val="23"/>
        </w:numPr>
        <w:tabs>
          <w:tab w:val="left" w:pos="822"/>
          <w:tab w:val="left" w:pos="823"/>
        </w:tabs>
        <w:autoSpaceDE w:val="0"/>
        <w:autoSpaceDN w:val="0"/>
        <w:spacing w:after="0" w:line="240" w:lineRule="auto"/>
        <w:ind w:hanging="361"/>
        <w:contextualSpacing w:val="0"/>
        <w:rPr>
          <w:rFonts w:ascii="Arial" w:hAnsi="Arial" w:cs="Arial"/>
        </w:rPr>
      </w:pPr>
      <w:r w:rsidRPr="0064765E">
        <w:rPr>
          <w:rFonts w:ascii="Arial" w:hAnsi="Arial" w:cs="Arial"/>
          <w:i/>
        </w:rPr>
        <w:t>T</w:t>
      </w:r>
      <w:r w:rsidRPr="0064765E">
        <w:rPr>
          <w:rFonts w:ascii="Arial" w:hAnsi="Arial" w:cs="Arial"/>
        </w:rPr>
        <w:t xml:space="preserve">: splits class into </w:t>
      </w:r>
      <w:r w:rsidR="00554199">
        <w:rPr>
          <w:rFonts w:ascii="Arial" w:hAnsi="Arial" w:cs="Arial"/>
        </w:rPr>
        <w:t xml:space="preserve">5 </w:t>
      </w:r>
      <w:r w:rsidRPr="0064765E">
        <w:rPr>
          <w:rFonts w:ascii="Arial" w:hAnsi="Arial" w:cs="Arial"/>
        </w:rPr>
        <w:t xml:space="preserve">groups </w:t>
      </w:r>
      <w:r w:rsidR="00554199">
        <w:rPr>
          <w:rFonts w:ascii="Arial" w:hAnsi="Arial" w:cs="Arial"/>
        </w:rPr>
        <w:t>(</w:t>
      </w:r>
      <w:r w:rsidRPr="0064765E">
        <w:rPr>
          <w:rFonts w:ascii="Arial" w:hAnsi="Arial" w:cs="Arial"/>
        </w:rPr>
        <w:t>for each food</w:t>
      </w:r>
      <w:r w:rsidRPr="0064765E">
        <w:rPr>
          <w:rFonts w:ascii="Arial" w:hAnsi="Arial" w:cs="Arial"/>
          <w:spacing w:val="-1"/>
        </w:rPr>
        <w:t xml:space="preserve"> </w:t>
      </w:r>
      <w:r w:rsidRPr="0064765E">
        <w:rPr>
          <w:rFonts w:ascii="Arial" w:hAnsi="Arial" w:cs="Arial"/>
        </w:rPr>
        <w:t>group</w:t>
      </w:r>
      <w:r w:rsidR="00554199">
        <w:rPr>
          <w:rFonts w:ascii="Arial" w:hAnsi="Arial" w:cs="Arial"/>
        </w:rPr>
        <w:t>)</w:t>
      </w:r>
      <w:r w:rsidRPr="0064765E">
        <w:rPr>
          <w:rFonts w:ascii="Arial" w:hAnsi="Arial" w:cs="Arial"/>
        </w:rPr>
        <w:t>.</w:t>
      </w:r>
    </w:p>
    <w:p w14:paraId="3E930694" w14:textId="52D172B1" w:rsidR="00645664" w:rsidRPr="0064765E" w:rsidRDefault="003D3124" w:rsidP="006F296B">
      <w:pPr>
        <w:pStyle w:val="ListParagraph"/>
        <w:widowControl w:val="0"/>
        <w:numPr>
          <w:ilvl w:val="0"/>
          <w:numId w:val="23"/>
        </w:numPr>
        <w:tabs>
          <w:tab w:val="left" w:pos="822"/>
          <w:tab w:val="left" w:pos="823"/>
        </w:tabs>
        <w:autoSpaceDE w:val="0"/>
        <w:autoSpaceDN w:val="0"/>
        <w:spacing w:before="39" w:after="0" w:line="273" w:lineRule="auto"/>
        <w:ind w:right="144"/>
        <w:contextualSpacing w:val="0"/>
        <w:rPr>
          <w:rFonts w:ascii="Arial" w:hAnsi="Arial" w:cs="Arial"/>
        </w:rPr>
      </w:pPr>
      <w:r w:rsidRPr="0064765E">
        <w:rPr>
          <w:rFonts w:ascii="Arial" w:hAnsi="Arial" w:cs="Arial"/>
          <w:i/>
        </w:rPr>
        <w:t>S</w:t>
      </w:r>
      <w:r w:rsidRPr="0064765E">
        <w:rPr>
          <w:rFonts w:ascii="Arial" w:hAnsi="Arial" w:cs="Arial"/>
        </w:rPr>
        <w:t>: perform relay running to center to grab the food card</w:t>
      </w:r>
      <w:r w:rsidR="00230A3E" w:rsidRPr="0064765E">
        <w:rPr>
          <w:rFonts w:ascii="Arial" w:hAnsi="Arial" w:cs="Arial"/>
        </w:rPr>
        <w:t>/picture</w:t>
      </w:r>
      <w:r w:rsidRPr="0064765E">
        <w:rPr>
          <w:rFonts w:ascii="Arial" w:hAnsi="Arial" w:cs="Arial"/>
        </w:rPr>
        <w:t xml:space="preserve"> and bring it back</w:t>
      </w:r>
      <w:r w:rsidR="003B0B50" w:rsidRPr="0064765E">
        <w:rPr>
          <w:rFonts w:ascii="Arial" w:hAnsi="Arial" w:cs="Arial"/>
        </w:rPr>
        <w:t xml:space="preserve"> and place in food group hoop. Next person in line</w:t>
      </w:r>
      <w:r w:rsidR="00BD6FE9" w:rsidRPr="0064765E">
        <w:rPr>
          <w:rFonts w:ascii="Arial" w:hAnsi="Arial" w:cs="Arial"/>
        </w:rPr>
        <w:t xml:space="preserve"> runs to the center, picks a food and brings it back. </w:t>
      </w:r>
      <w:r w:rsidR="006A5DEE" w:rsidRPr="0064765E">
        <w:rPr>
          <w:rFonts w:ascii="Arial" w:hAnsi="Arial" w:cs="Arial"/>
        </w:rPr>
        <w:t xml:space="preserve"> When students think they have</w:t>
      </w:r>
      <w:r w:rsidR="00E85FC7" w:rsidRPr="0064765E">
        <w:rPr>
          <w:rFonts w:ascii="Arial" w:hAnsi="Arial" w:cs="Arial"/>
        </w:rPr>
        <w:t xml:space="preserve"> picked out all the foods from their group they yell out the food group. Teacher will stop game and ask students to show all their foods selected and review if </w:t>
      </w:r>
      <w:r w:rsidR="009D287E" w:rsidRPr="0064765E">
        <w:rPr>
          <w:rFonts w:ascii="Arial" w:hAnsi="Arial" w:cs="Arial"/>
        </w:rPr>
        <w:t xml:space="preserve">fits in food group or not. Team that finishes first with all correct foods in their group wins. </w:t>
      </w:r>
    </w:p>
    <w:p w14:paraId="38EACEA7" w14:textId="3308FC34" w:rsidR="006F296B" w:rsidRPr="0064765E" w:rsidRDefault="006F296B" w:rsidP="006F296B">
      <w:pPr>
        <w:widowControl w:val="0"/>
        <w:tabs>
          <w:tab w:val="left" w:pos="822"/>
          <w:tab w:val="left" w:pos="823"/>
        </w:tabs>
        <w:autoSpaceDE w:val="0"/>
        <w:autoSpaceDN w:val="0"/>
        <w:spacing w:before="39" w:after="0" w:line="273" w:lineRule="auto"/>
        <w:ind w:right="144"/>
        <w:rPr>
          <w:rFonts w:ascii="Arial" w:hAnsi="Arial" w:cs="Arial"/>
        </w:rPr>
      </w:pPr>
    </w:p>
    <w:p w14:paraId="7AC0373F" w14:textId="3B145C5B" w:rsidR="006F296B" w:rsidRPr="00600A08" w:rsidRDefault="006F296B" w:rsidP="006F296B">
      <w:pPr>
        <w:widowControl w:val="0"/>
        <w:tabs>
          <w:tab w:val="left" w:pos="822"/>
          <w:tab w:val="left" w:pos="823"/>
        </w:tabs>
        <w:autoSpaceDE w:val="0"/>
        <w:autoSpaceDN w:val="0"/>
        <w:spacing w:before="39" w:after="0" w:line="273" w:lineRule="auto"/>
        <w:ind w:right="144"/>
        <w:rPr>
          <w:rFonts w:ascii="Arial" w:hAnsi="Arial" w:cs="Arial"/>
          <w:sz w:val="24"/>
        </w:rPr>
      </w:pPr>
    </w:p>
    <w:p w14:paraId="1727DB43" w14:textId="0EBE8ADF" w:rsidR="006F296B" w:rsidRDefault="006F296B" w:rsidP="006F296B">
      <w:pPr>
        <w:widowControl w:val="0"/>
        <w:tabs>
          <w:tab w:val="left" w:pos="822"/>
          <w:tab w:val="left" w:pos="823"/>
        </w:tabs>
        <w:autoSpaceDE w:val="0"/>
        <w:autoSpaceDN w:val="0"/>
        <w:spacing w:before="39" w:after="0" w:line="273" w:lineRule="auto"/>
        <w:ind w:right="144"/>
        <w:rPr>
          <w:sz w:val="24"/>
        </w:rPr>
      </w:pPr>
      <w:r>
        <w:rPr>
          <w:noProof/>
        </w:rPr>
        <w:drawing>
          <wp:inline distT="0" distB="0" distL="0" distR="0" wp14:anchorId="3EE24E93" wp14:editId="37690847">
            <wp:extent cx="5943600" cy="5403273"/>
            <wp:effectExtent l="0" t="0" r="0" b="698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03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6EF5C" w14:textId="77777777" w:rsidR="006F296B" w:rsidRPr="006F296B" w:rsidRDefault="006F296B" w:rsidP="006F296B">
      <w:pPr>
        <w:widowControl w:val="0"/>
        <w:tabs>
          <w:tab w:val="left" w:pos="822"/>
          <w:tab w:val="left" w:pos="823"/>
        </w:tabs>
        <w:autoSpaceDE w:val="0"/>
        <w:autoSpaceDN w:val="0"/>
        <w:spacing w:before="39" w:after="0" w:line="273" w:lineRule="auto"/>
        <w:ind w:right="144"/>
        <w:rPr>
          <w:sz w:val="24"/>
        </w:rPr>
      </w:pPr>
    </w:p>
    <w:p w14:paraId="0EDF37CD" w14:textId="2CA74904" w:rsidR="001E71A6" w:rsidRPr="00660D94" w:rsidRDefault="001E71A6" w:rsidP="00660D94">
      <w:pPr>
        <w:widowControl w:val="0"/>
        <w:tabs>
          <w:tab w:val="left" w:pos="823"/>
        </w:tabs>
        <w:autoSpaceDE w:val="0"/>
        <w:autoSpaceDN w:val="0"/>
        <w:spacing w:before="246" w:after="0" w:line="276" w:lineRule="auto"/>
        <w:ind w:right="316"/>
        <w:jc w:val="both"/>
        <w:rPr>
          <w:sz w:val="24"/>
        </w:rPr>
      </w:pPr>
    </w:p>
    <w:p w14:paraId="11EEBD42" w14:textId="77777777" w:rsidR="001E71A6" w:rsidRDefault="001E71A6" w:rsidP="0011049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sectPr w:rsidR="001E71A6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DED7AF" w14:textId="77777777" w:rsidR="00237DDB" w:rsidRDefault="00237DDB" w:rsidP="007A639A">
      <w:pPr>
        <w:spacing w:after="0" w:line="240" w:lineRule="auto"/>
      </w:pPr>
      <w:r>
        <w:separator/>
      </w:r>
    </w:p>
  </w:endnote>
  <w:endnote w:type="continuationSeparator" w:id="0">
    <w:p w14:paraId="36F7F402" w14:textId="77777777" w:rsidR="00237DDB" w:rsidRDefault="00237DDB" w:rsidP="007A6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8986898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98772C" w14:textId="310608C2" w:rsidR="007A639A" w:rsidRPr="007A639A" w:rsidRDefault="007A639A" w:rsidP="007A639A">
            <w:pPr>
              <w:spacing w:before="13"/>
              <w:ind w:left="20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611653DE" wp14:editId="68E20483">
                  <wp:simplePos x="0" y="0"/>
                  <wp:positionH relativeFrom="margin">
                    <wp:align>left</wp:align>
                  </wp:positionH>
                  <wp:positionV relativeFrom="paragraph">
                    <wp:posOffset>-114300</wp:posOffset>
                  </wp:positionV>
                  <wp:extent cx="1055374" cy="457200"/>
                  <wp:effectExtent l="0" t="0" r="0" b="0"/>
                  <wp:wrapTight wrapText="bothSides">
                    <wp:wrapPolygon edited="0">
                      <wp:start x="7408" y="0"/>
                      <wp:lineTo x="0" y="5400"/>
                      <wp:lineTo x="0" y="14400"/>
                      <wp:lineTo x="390" y="20700"/>
                      <wp:lineTo x="2339" y="20700"/>
                      <wp:lineTo x="3509" y="20700"/>
                      <wp:lineTo x="17155" y="15300"/>
                      <wp:lineTo x="21054" y="12600"/>
                      <wp:lineTo x="21054" y="9000"/>
                      <wp:lineTo x="10137" y="0"/>
                      <wp:lineTo x="7408" y="0"/>
                    </wp:wrapPolygon>
                  </wp:wrapTight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5374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7A639A">
              <w:rPr>
                <w:rFonts w:ascii="Arial" w:hAnsi="Arial" w:cs="Arial"/>
                <w:sz w:val="20"/>
                <w:szCs w:val="20"/>
              </w:rPr>
              <w:tab/>
            </w:r>
            <w:r w:rsidRPr="007A639A">
              <w:rPr>
                <w:rFonts w:ascii="Arial" w:hAnsi="Arial" w:cs="Arial"/>
                <w:b/>
                <w:sz w:val="20"/>
                <w:szCs w:val="20"/>
              </w:rPr>
              <w:t>© 2020 Healthy LifeStars All Rights Reserved</w:t>
            </w:r>
            <w:r w:rsidRPr="007A639A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7A639A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7A639A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7A639A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7A639A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7A639A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7A639A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7A639A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7A639A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7A639A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7A639A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7A639A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7A639A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7A639A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7A639A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8625B5" w14:textId="77777777" w:rsidR="00237DDB" w:rsidRDefault="00237DDB" w:rsidP="007A639A">
      <w:pPr>
        <w:spacing w:after="0" w:line="240" w:lineRule="auto"/>
      </w:pPr>
      <w:r>
        <w:separator/>
      </w:r>
    </w:p>
  </w:footnote>
  <w:footnote w:type="continuationSeparator" w:id="0">
    <w:p w14:paraId="22CBBC68" w14:textId="77777777" w:rsidR="00237DDB" w:rsidRDefault="00237DDB" w:rsidP="007A63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B1B27"/>
    <w:multiLevelType w:val="hybridMultilevel"/>
    <w:tmpl w:val="39B8A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8274C"/>
    <w:multiLevelType w:val="hybridMultilevel"/>
    <w:tmpl w:val="D18434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CA1A73"/>
    <w:multiLevelType w:val="multilevel"/>
    <w:tmpl w:val="E9D08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757B59"/>
    <w:multiLevelType w:val="multilevel"/>
    <w:tmpl w:val="99C0C9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EC54B5"/>
    <w:multiLevelType w:val="hybridMultilevel"/>
    <w:tmpl w:val="DD20C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C7DF4"/>
    <w:multiLevelType w:val="hybridMultilevel"/>
    <w:tmpl w:val="78361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65BBB"/>
    <w:multiLevelType w:val="multilevel"/>
    <w:tmpl w:val="B26C602A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entative="1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</w:lvl>
    <w:lvl w:ilvl="2" w:tentative="1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entative="1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</w:lvl>
    <w:lvl w:ilvl="5" w:tentative="1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</w:lvl>
    <w:lvl w:ilvl="6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entative="1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</w:lvl>
    <w:lvl w:ilvl="8" w:tentative="1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</w:lvl>
  </w:abstractNum>
  <w:abstractNum w:abstractNumId="7" w15:restartNumberingAfterBreak="0">
    <w:nsid w:val="21433622"/>
    <w:multiLevelType w:val="hybridMultilevel"/>
    <w:tmpl w:val="E0CA2B20"/>
    <w:lvl w:ilvl="0" w:tplc="BF5EF292">
      <w:numFmt w:val="bullet"/>
      <w:lvlText w:val=""/>
      <w:lvlJc w:val="left"/>
      <w:pPr>
        <w:ind w:left="822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D74D3F0">
      <w:numFmt w:val="bullet"/>
      <w:lvlText w:val="•"/>
      <w:lvlJc w:val="left"/>
      <w:pPr>
        <w:ind w:left="1838" w:hanging="360"/>
      </w:pPr>
      <w:rPr>
        <w:rFonts w:hint="default"/>
      </w:rPr>
    </w:lvl>
    <w:lvl w:ilvl="2" w:tplc="4E4E6652"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EA00BCCE">
      <w:numFmt w:val="bullet"/>
      <w:lvlText w:val="•"/>
      <w:lvlJc w:val="left"/>
      <w:pPr>
        <w:ind w:left="3874" w:hanging="360"/>
      </w:pPr>
      <w:rPr>
        <w:rFonts w:hint="default"/>
      </w:rPr>
    </w:lvl>
    <w:lvl w:ilvl="4" w:tplc="AF04B6F4">
      <w:numFmt w:val="bullet"/>
      <w:lvlText w:val="•"/>
      <w:lvlJc w:val="left"/>
      <w:pPr>
        <w:ind w:left="4892" w:hanging="360"/>
      </w:pPr>
      <w:rPr>
        <w:rFonts w:hint="default"/>
      </w:rPr>
    </w:lvl>
    <w:lvl w:ilvl="5" w:tplc="60CAA9BA">
      <w:numFmt w:val="bullet"/>
      <w:lvlText w:val="•"/>
      <w:lvlJc w:val="left"/>
      <w:pPr>
        <w:ind w:left="5910" w:hanging="360"/>
      </w:pPr>
      <w:rPr>
        <w:rFonts w:hint="default"/>
      </w:rPr>
    </w:lvl>
    <w:lvl w:ilvl="6" w:tplc="B4221A2E">
      <w:numFmt w:val="bullet"/>
      <w:lvlText w:val="•"/>
      <w:lvlJc w:val="left"/>
      <w:pPr>
        <w:ind w:left="6928" w:hanging="360"/>
      </w:pPr>
      <w:rPr>
        <w:rFonts w:hint="default"/>
      </w:rPr>
    </w:lvl>
    <w:lvl w:ilvl="7" w:tplc="B99ADA5E">
      <w:numFmt w:val="bullet"/>
      <w:lvlText w:val="•"/>
      <w:lvlJc w:val="left"/>
      <w:pPr>
        <w:ind w:left="7946" w:hanging="360"/>
      </w:pPr>
      <w:rPr>
        <w:rFonts w:hint="default"/>
      </w:rPr>
    </w:lvl>
    <w:lvl w:ilvl="8" w:tplc="D890CC42">
      <w:numFmt w:val="bullet"/>
      <w:lvlText w:val="•"/>
      <w:lvlJc w:val="left"/>
      <w:pPr>
        <w:ind w:left="8964" w:hanging="360"/>
      </w:pPr>
      <w:rPr>
        <w:rFonts w:hint="default"/>
      </w:rPr>
    </w:lvl>
  </w:abstractNum>
  <w:abstractNum w:abstractNumId="8" w15:restartNumberingAfterBreak="0">
    <w:nsid w:val="26427A99"/>
    <w:multiLevelType w:val="multilevel"/>
    <w:tmpl w:val="2B12B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D74388"/>
    <w:multiLevelType w:val="multilevel"/>
    <w:tmpl w:val="18D64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FD5AAE"/>
    <w:multiLevelType w:val="multilevel"/>
    <w:tmpl w:val="15C47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D26199"/>
    <w:multiLevelType w:val="multilevel"/>
    <w:tmpl w:val="03900E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8F6BA0"/>
    <w:multiLevelType w:val="hybridMultilevel"/>
    <w:tmpl w:val="5918642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524145D3"/>
    <w:multiLevelType w:val="multilevel"/>
    <w:tmpl w:val="027A49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C04545"/>
    <w:multiLevelType w:val="hybridMultilevel"/>
    <w:tmpl w:val="6C567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2D24E0"/>
    <w:multiLevelType w:val="multilevel"/>
    <w:tmpl w:val="A6E07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AA6367"/>
    <w:multiLevelType w:val="multilevel"/>
    <w:tmpl w:val="793EE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3D3A22"/>
    <w:multiLevelType w:val="multilevel"/>
    <w:tmpl w:val="CD5A7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6B23745"/>
    <w:multiLevelType w:val="hybridMultilevel"/>
    <w:tmpl w:val="42A6300C"/>
    <w:lvl w:ilvl="0" w:tplc="839EB978">
      <w:numFmt w:val="bullet"/>
      <w:lvlText w:val=""/>
      <w:lvlJc w:val="left"/>
      <w:pPr>
        <w:ind w:left="1012" w:hanging="432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AC8C04BE">
      <w:numFmt w:val="bullet"/>
      <w:lvlText w:val="•"/>
      <w:lvlJc w:val="left"/>
      <w:pPr>
        <w:ind w:left="2020" w:hanging="432"/>
      </w:pPr>
      <w:rPr>
        <w:rFonts w:hint="default"/>
        <w:lang w:val="en-US" w:eastAsia="en-US" w:bidi="en-US"/>
      </w:rPr>
    </w:lvl>
    <w:lvl w:ilvl="2" w:tplc="3762F3C8">
      <w:numFmt w:val="bullet"/>
      <w:lvlText w:val="•"/>
      <w:lvlJc w:val="left"/>
      <w:pPr>
        <w:ind w:left="3020" w:hanging="432"/>
      </w:pPr>
      <w:rPr>
        <w:rFonts w:hint="default"/>
        <w:lang w:val="en-US" w:eastAsia="en-US" w:bidi="en-US"/>
      </w:rPr>
    </w:lvl>
    <w:lvl w:ilvl="3" w:tplc="D01C3E70">
      <w:numFmt w:val="bullet"/>
      <w:lvlText w:val="•"/>
      <w:lvlJc w:val="left"/>
      <w:pPr>
        <w:ind w:left="4020" w:hanging="432"/>
      </w:pPr>
      <w:rPr>
        <w:rFonts w:hint="default"/>
        <w:lang w:val="en-US" w:eastAsia="en-US" w:bidi="en-US"/>
      </w:rPr>
    </w:lvl>
    <w:lvl w:ilvl="4" w:tplc="C02263E8">
      <w:numFmt w:val="bullet"/>
      <w:lvlText w:val="•"/>
      <w:lvlJc w:val="left"/>
      <w:pPr>
        <w:ind w:left="5020" w:hanging="432"/>
      </w:pPr>
      <w:rPr>
        <w:rFonts w:hint="default"/>
        <w:lang w:val="en-US" w:eastAsia="en-US" w:bidi="en-US"/>
      </w:rPr>
    </w:lvl>
    <w:lvl w:ilvl="5" w:tplc="23A49758">
      <w:numFmt w:val="bullet"/>
      <w:lvlText w:val="•"/>
      <w:lvlJc w:val="left"/>
      <w:pPr>
        <w:ind w:left="6020" w:hanging="432"/>
      </w:pPr>
      <w:rPr>
        <w:rFonts w:hint="default"/>
        <w:lang w:val="en-US" w:eastAsia="en-US" w:bidi="en-US"/>
      </w:rPr>
    </w:lvl>
    <w:lvl w:ilvl="6" w:tplc="994C7CA0">
      <w:numFmt w:val="bullet"/>
      <w:lvlText w:val="•"/>
      <w:lvlJc w:val="left"/>
      <w:pPr>
        <w:ind w:left="7020" w:hanging="432"/>
      </w:pPr>
      <w:rPr>
        <w:rFonts w:hint="default"/>
        <w:lang w:val="en-US" w:eastAsia="en-US" w:bidi="en-US"/>
      </w:rPr>
    </w:lvl>
    <w:lvl w:ilvl="7" w:tplc="A17CA6CA">
      <w:numFmt w:val="bullet"/>
      <w:lvlText w:val="•"/>
      <w:lvlJc w:val="left"/>
      <w:pPr>
        <w:ind w:left="8020" w:hanging="432"/>
      </w:pPr>
      <w:rPr>
        <w:rFonts w:hint="default"/>
        <w:lang w:val="en-US" w:eastAsia="en-US" w:bidi="en-US"/>
      </w:rPr>
    </w:lvl>
    <w:lvl w:ilvl="8" w:tplc="01C2D6A4">
      <w:numFmt w:val="bullet"/>
      <w:lvlText w:val="•"/>
      <w:lvlJc w:val="left"/>
      <w:pPr>
        <w:ind w:left="9020" w:hanging="432"/>
      </w:pPr>
      <w:rPr>
        <w:rFonts w:hint="default"/>
        <w:lang w:val="en-US" w:eastAsia="en-US" w:bidi="en-US"/>
      </w:rPr>
    </w:lvl>
  </w:abstractNum>
  <w:abstractNum w:abstractNumId="19" w15:restartNumberingAfterBreak="0">
    <w:nsid w:val="661866B0"/>
    <w:multiLevelType w:val="multilevel"/>
    <w:tmpl w:val="580E7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9AF3B5A"/>
    <w:multiLevelType w:val="multilevel"/>
    <w:tmpl w:val="784C6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A352E51"/>
    <w:multiLevelType w:val="multilevel"/>
    <w:tmpl w:val="2CC4B2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DD0748"/>
    <w:multiLevelType w:val="multilevel"/>
    <w:tmpl w:val="E9D08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8023825"/>
    <w:multiLevelType w:val="hybridMultilevel"/>
    <w:tmpl w:val="BD2A9C0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  <w:w w:val="100"/>
        <w:lang w:val="en-US" w:eastAsia="en-US" w:bidi="en-US"/>
      </w:rPr>
    </w:lvl>
    <w:lvl w:ilvl="1" w:tplc="A0CEA380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en-US"/>
      </w:rPr>
    </w:lvl>
    <w:lvl w:ilvl="2" w:tplc="0514411C">
      <w:numFmt w:val="bullet"/>
      <w:lvlText w:val=""/>
      <w:lvlJc w:val="left"/>
      <w:pPr>
        <w:ind w:left="228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3" w:tplc="35EC224A">
      <w:numFmt w:val="bullet"/>
      <w:lvlText w:val="•"/>
      <w:lvlJc w:val="left"/>
      <w:pPr>
        <w:ind w:left="3372" w:hanging="360"/>
      </w:pPr>
      <w:rPr>
        <w:rFonts w:hint="default"/>
        <w:lang w:val="en-US" w:eastAsia="en-US" w:bidi="en-US"/>
      </w:rPr>
    </w:lvl>
    <w:lvl w:ilvl="4" w:tplc="F87C73E6">
      <w:numFmt w:val="bullet"/>
      <w:lvlText w:val="•"/>
      <w:lvlJc w:val="left"/>
      <w:pPr>
        <w:ind w:left="4465" w:hanging="360"/>
      </w:pPr>
      <w:rPr>
        <w:rFonts w:hint="default"/>
        <w:lang w:val="en-US" w:eastAsia="en-US" w:bidi="en-US"/>
      </w:rPr>
    </w:lvl>
    <w:lvl w:ilvl="5" w:tplc="9CD04E5A">
      <w:numFmt w:val="bullet"/>
      <w:lvlText w:val="•"/>
      <w:lvlJc w:val="left"/>
      <w:pPr>
        <w:ind w:left="5557" w:hanging="360"/>
      </w:pPr>
      <w:rPr>
        <w:rFonts w:hint="default"/>
        <w:lang w:val="en-US" w:eastAsia="en-US" w:bidi="en-US"/>
      </w:rPr>
    </w:lvl>
    <w:lvl w:ilvl="6" w:tplc="58B6A9D4">
      <w:numFmt w:val="bullet"/>
      <w:lvlText w:val="•"/>
      <w:lvlJc w:val="left"/>
      <w:pPr>
        <w:ind w:left="6650" w:hanging="360"/>
      </w:pPr>
      <w:rPr>
        <w:rFonts w:hint="default"/>
        <w:lang w:val="en-US" w:eastAsia="en-US" w:bidi="en-US"/>
      </w:rPr>
    </w:lvl>
    <w:lvl w:ilvl="7" w:tplc="CF685B48">
      <w:numFmt w:val="bullet"/>
      <w:lvlText w:val="•"/>
      <w:lvlJc w:val="left"/>
      <w:pPr>
        <w:ind w:left="7742" w:hanging="360"/>
      </w:pPr>
      <w:rPr>
        <w:rFonts w:hint="default"/>
        <w:lang w:val="en-US" w:eastAsia="en-US" w:bidi="en-US"/>
      </w:rPr>
    </w:lvl>
    <w:lvl w:ilvl="8" w:tplc="475614A8">
      <w:numFmt w:val="bullet"/>
      <w:lvlText w:val="•"/>
      <w:lvlJc w:val="left"/>
      <w:pPr>
        <w:ind w:left="8835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7CD41A39"/>
    <w:multiLevelType w:val="hybridMultilevel"/>
    <w:tmpl w:val="77C6449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8"/>
  </w:num>
  <w:num w:numId="3">
    <w:abstractNumId w:val="1"/>
  </w:num>
  <w:num w:numId="4">
    <w:abstractNumId w:val="4"/>
  </w:num>
  <w:num w:numId="5">
    <w:abstractNumId w:val="24"/>
  </w:num>
  <w:num w:numId="6">
    <w:abstractNumId w:val="12"/>
  </w:num>
  <w:num w:numId="7">
    <w:abstractNumId w:val="14"/>
  </w:num>
  <w:num w:numId="8">
    <w:abstractNumId w:val="16"/>
  </w:num>
  <w:num w:numId="9">
    <w:abstractNumId w:val="9"/>
  </w:num>
  <w:num w:numId="10">
    <w:abstractNumId w:val="19"/>
  </w:num>
  <w:num w:numId="11">
    <w:abstractNumId w:val="17"/>
  </w:num>
  <w:num w:numId="12">
    <w:abstractNumId w:val="11"/>
  </w:num>
  <w:num w:numId="13">
    <w:abstractNumId w:val="3"/>
  </w:num>
  <w:num w:numId="14">
    <w:abstractNumId w:val="13"/>
  </w:num>
  <w:num w:numId="15">
    <w:abstractNumId w:val="21"/>
  </w:num>
  <w:num w:numId="16">
    <w:abstractNumId w:val="10"/>
  </w:num>
  <w:num w:numId="17">
    <w:abstractNumId w:val="22"/>
  </w:num>
  <w:num w:numId="18">
    <w:abstractNumId w:val="6"/>
  </w:num>
  <w:num w:numId="19">
    <w:abstractNumId w:val="20"/>
  </w:num>
  <w:num w:numId="20">
    <w:abstractNumId w:val="2"/>
  </w:num>
  <w:num w:numId="21">
    <w:abstractNumId w:val="8"/>
  </w:num>
  <w:num w:numId="22">
    <w:abstractNumId w:val="15"/>
  </w:num>
  <w:num w:numId="23">
    <w:abstractNumId w:val="7"/>
  </w:num>
  <w:num w:numId="24">
    <w:abstractNumId w:val="0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gITQxNTExMzIMdISUcpOLW4ODM/D6TAsBYAxAS54SwAAAA="/>
  </w:docVars>
  <w:rsids>
    <w:rsidRoot w:val="007A639A"/>
    <w:rsid w:val="00003A77"/>
    <w:rsid w:val="0003067F"/>
    <w:rsid w:val="00043C9B"/>
    <w:rsid w:val="00064CEE"/>
    <w:rsid w:val="00072DDC"/>
    <w:rsid w:val="00093326"/>
    <w:rsid w:val="000A08F8"/>
    <w:rsid w:val="000B06E7"/>
    <w:rsid w:val="000D5219"/>
    <w:rsid w:val="000E1E67"/>
    <w:rsid w:val="00110497"/>
    <w:rsid w:val="00123516"/>
    <w:rsid w:val="001324F3"/>
    <w:rsid w:val="001333AB"/>
    <w:rsid w:val="00136344"/>
    <w:rsid w:val="00136EFD"/>
    <w:rsid w:val="00147BC7"/>
    <w:rsid w:val="0016201A"/>
    <w:rsid w:val="00173E93"/>
    <w:rsid w:val="00174F6F"/>
    <w:rsid w:val="001A11FD"/>
    <w:rsid w:val="001B4735"/>
    <w:rsid w:val="001C6C76"/>
    <w:rsid w:val="001D7D1C"/>
    <w:rsid w:val="001E71A6"/>
    <w:rsid w:val="002144FA"/>
    <w:rsid w:val="00230A3E"/>
    <w:rsid w:val="00237DDB"/>
    <w:rsid w:val="00241CA0"/>
    <w:rsid w:val="00243B8C"/>
    <w:rsid w:val="00247AE5"/>
    <w:rsid w:val="00256B01"/>
    <w:rsid w:val="002704CE"/>
    <w:rsid w:val="002744DF"/>
    <w:rsid w:val="00287A52"/>
    <w:rsid w:val="0029514A"/>
    <w:rsid w:val="002A5463"/>
    <w:rsid w:val="002B0437"/>
    <w:rsid w:val="002B4C05"/>
    <w:rsid w:val="002B7DC8"/>
    <w:rsid w:val="002C6C52"/>
    <w:rsid w:val="002E2FD4"/>
    <w:rsid w:val="003021B6"/>
    <w:rsid w:val="00310666"/>
    <w:rsid w:val="003167FC"/>
    <w:rsid w:val="003222E5"/>
    <w:rsid w:val="003403D2"/>
    <w:rsid w:val="00355C7B"/>
    <w:rsid w:val="00356034"/>
    <w:rsid w:val="00370456"/>
    <w:rsid w:val="0037554F"/>
    <w:rsid w:val="003771F8"/>
    <w:rsid w:val="003B0B50"/>
    <w:rsid w:val="003B7FBC"/>
    <w:rsid w:val="003C17C7"/>
    <w:rsid w:val="003C242C"/>
    <w:rsid w:val="003D1705"/>
    <w:rsid w:val="003D3124"/>
    <w:rsid w:val="003E618D"/>
    <w:rsid w:val="00414D00"/>
    <w:rsid w:val="00427299"/>
    <w:rsid w:val="00442EDE"/>
    <w:rsid w:val="00451F8B"/>
    <w:rsid w:val="00463323"/>
    <w:rsid w:val="00480B69"/>
    <w:rsid w:val="004B781B"/>
    <w:rsid w:val="004C20B2"/>
    <w:rsid w:val="004D7F6D"/>
    <w:rsid w:val="004E35E1"/>
    <w:rsid w:val="004E5701"/>
    <w:rsid w:val="004E7CBD"/>
    <w:rsid w:val="004F04E6"/>
    <w:rsid w:val="004F261D"/>
    <w:rsid w:val="004F7026"/>
    <w:rsid w:val="00525D9A"/>
    <w:rsid w:val="00532ED0"/>
    <w:rsid w:val="00553B34"/>
    <w:rsid w:val="00554199"/>
    <w:rsid w:val="00556DE3"/>
    <w:rsid w:val="0056164B"/>
    <w:rsid w:val="005625E4"/>
    <w:rsid w:val="00570B59"/>
    <w:rsid w:val="00580F58"/>
    <w:rsid w:val="00596111"/>
    <w:rsid w:val="005964EC"/>
    <w:rsid w:val="005C1708"/>
    <w:rsid w:val="005D063C"/>
    <w:rsid w:val="005D2530"/>
    <w:rsid w:val="005E2CC7"/>
    <w:rsid w:val="005F5B50"/>
    <w:rsid w:val="00600A08"/>
    <w:rsid w:val="00602AD4"/>
    <w:rsid w:val="00612F4E"/>
    <w:rsid w:val="00634E6F"/>
    <w:rsid w:val="00645664"/>
    <w:rsid w:val="0064765E"/>
    <w:rsid w:val="006550A4"/>
    <w:rsid w:val="00660D94"/>
    <w:rsid w:val="006639D6"/>
    <w:rsid w:val="0066510A"/>
    <w:rsid w:val="006743D8"/>
    <w:rsid w:val="006A5DEE"/>
    <w:rsid w:val="006C5801"/>
    <w:rsid w:val="006E7AE1"/>
    <w:rsid w:val="006F296B"/>
    <w:rsid w:val="00727708"/>
    <w:rsid w:val="00730A82"/>
    <w:rsid w:val="00735AFF"/>
    <w:rsid w:val="00737232"/>
    <w:rsid w:val="00791ECF"/>
    <w:rsid w:val="0079711A"/>
    <w:rsid w:val="007A639A"/>
    <w:rsid w:val="007C103A"/>
    <w:rsid w:val="007C1414"/>
    <w:rsid w:val="007C5A3E"/>
    <w:rsid w:val="007D257F"/>
    <w:rsid w:val="007E50E1"/>
    <w:rsid w:val="00842EEF"/>
    <w:rsid w:val="00845858"/>
    <w:rsid w:val="0085746A"/>
    <w:rsid w:val="00870A89"/>
    <w:rsid w:val="008A7510"/>
    <w:rsid w:val="008B788C"/>
    <w:rsid w:val="008F0328"/>
    <w:rsid w:val="008F284B"/>
    <w:rsid w:val="00916893"/>
    <w:rsid w:val="00941002"/>
    <w:rsid w:val="009503F1"/>
    <w:rsid w:val="00950DF9"/>
    <w:rsid w:val="00965601"/>
    <w:rsid w:val="00973B63"/>
    <w:rsid w:val="00986CD8"/>
    <w:rsid w:val="009D287E"/>
    <w:rsid w:val="009E320D"/>
    <w:rsid w:val="009E6386"/>
    <w:rsid w:val="00A01191"/>
    <w:rsid w:val="00A034AA"/>
    <w:rsid w:val="00A06B34"/>
    <w:rsid w:val="00A06BC2"/>
    <w:rsid w:val="00A20FF4"/>
    <w:rsid w:val="00A243E9"/>
    <w:rsid w:val="00A26A35"/>
    <w:rsid w:val="00A32F45"/>
    <w:rsid w:val="00A35357"/>
    <w:rsid w:val="00A4202E"/>
    <w:rsid w:val="00A71A53"/>
    <w:rsid w:val="00AB2ECD"/>
    <w:rsid w:val="00AB3339"/>
    <w:rsid w:val="00AD7AD8"/>
    <w:rsid w:val="00AE239A"/>
    <w:rsid w:val="00B0398F"/>
    <w:rsid w:val="00B31ADE"/>
    <w:rsid w:val="00B324F7"/>
    <w:rsid w:val="00B622DF"/>
    <w:rsid w:val="00B90651"/>
    <w:rsid w:val="00BB2E52"/>
    <w:rsid w:val="00BB6AEC"/>
    <w:rsid w:val="00BC4AF5"/>
    <w:rsid w:val="00BD0A75"/>
    <w:rsid w:val="00BD6C0B"/>
    <w:rsid w:val="00BD6FE9"/>
    <w:rsid w:val="00C01A26"/>
    <w:rsid w:val="00C10C62"/>
    <w:rsid w:val="00C13B42"/>
    <w:rsid w:val="00C14EAB"/>
    <w:rsid w:val="00C17260"/>
    <w:rsid w:val="00C21C48"/>
    <w:rsid w:val="00C22709"/>
    <w:rsid w:val="00C438A3"/>
    <w:rsid w:val="00C46A96"/>
    <w:rsid w:val="00C53170"/>
    <w:rsid w:val="00C550B2"/>
    <w:rsid w:val="00C72FF1"/>
    <w:rsid w:val="00CA427E"/>
    <w:rsid w:val="00CD38E2"/>
    <w:rsid w:val="00D03507"/>
    <w:rsid w:val="00D10D2E"/>
    <w:rsid w:val="00D16C34"/>
    <w:rsid w:val="00D23EA6"/>
    <w:rsid w:val="00D3341D"/>
    <w:rsid w:val="00D63103"/>
    <w:rsid w:val="00D665AF"/>
    <w:rsid w:val="00D900A1"/>
    <w:rsid w:val="00D97360"/>
    <w:rsid w:val="00DA132B"/>
    <w:rsid w:val="00DA7A1D"/>
    <w:rsid w:val="00DD0256"/>
    <w:rsid w:val="00DD32E2"/>
    <w:rsid w:val="00DD4B32"/>
    <w:rsid w:val="00DF6075"/>
    <w:rsid w:val="00E012ED"/>
    <w:rsid w:val="00E03E4E"/>
    <w:rsid w:val="00E11D9D"/>
    <w:rsid w:val="00E131B0"/>
    <w:rsid w:val="00E1650E"/>
    <w:rsid w:val="00E22918"/>
    <w:rsid w:val="00E304B1"/>
    <w:rsid w:val="00E51AC8"/>
    <w:rsid w:val="00E634F4"/>
    <w:rsid w:val="00E72B43"/>
    <w:rsid w:val="00E830B7"/>
    <w:rsid w:val="00E85FC7"/>
    <w:rsid w:val="00EA3850"/>
    <w:rsid w:val="00EC2087"/>
    <w:rsid w:val="00ED0C3E"/>
    <w:rsid w:val="00EE2874"/>
    <w:rsid w:val="00EE43B1"/>
    <w:rsid w:val="00F150B4"/>
    <w:rsid w:val="00F3278E"/>
    <w:rsid w:val="00F53B62"/>
    <w:rsid w:val="00F62C42"/>
    <w:rsid w:val="00F72EFD"/>
    <w:rsid w:val="00F94FB3"/>
    <w:rsid w:val="00FC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AFB646"/>
  <w15:chartTrackingRefBased/>
  <w15:docId w15:val="{58B67A61-6F6E-4C6B-A3A7-4B1E2D02F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20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2E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A26A35"/>
    <w:pPr>
      <w:widowControl w:val="0"/>
      <w:autoSpaceDE w:val="0"/>
      <w:autoSpaceDN w:val="0"/>
      <w:spacing w:after="0" w:line="240" w:lineRule="auto"/>
      <w:ind w:left="840" w:hanging="360"/>
      <w:outlineLvl w:val="2"/>
    </w:pPr>
    <w:rPr>
      <w:rFonts w:ascii="Arial" w:eastAsia="Arial" w:hAnsi="Arial" w:cs="Arial"/>
      <w:b/>
      <w:bCs/>
      <w:sz w:val="24"/>
      <w:szCs w:val="24"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04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6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39A"/>
  </w:style>
  <w:style w:type="paragraph" w:styleId="Footer">
    <w:name w:val="footer"/>
    <w:basedOn w:val="Normal"/>
    <w:link w:val="FooterChar"/>
    <w:uiPriority w:val="99"/>
    <w:unhideWhenUsed/>
    <w:rsid w:val="007A6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39A"/>
  </w:style>
  <w:style w:type="paragraph" w:styleId="BodyText">
    <w:name w:val="Body Text"/>
    <w:basedOn w:val="Normal"/>
    <w:link w:val="BodyTextChar"/>
    <w:uiPriority w:val="1"/>
    <w:qFormat/>
    <w:rsid w:val="00A26A3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A26A35"/>
    <w:rPr>
      <w:rFonts w:ascii="Arial" w:eastAsia="Arial" w:hAnsi="Arial" w:cs="Arial"/>
      <w:sz w:val="24"/>
      <w:szCs w:val="24"/>
      <w:lang w:bidi="en-US"/>
    </w:rPr>
  </w:style>
  <w:style w:type="paragraph" w:styleId="ListParagraph">
    <w:name w:val="List Paragraph"/>
    <w:basedOn w:val="Normal"/>
    <w:uiPriority w:val="1"/>
    <w:qFormat/>
    <w:rsid w:val="00A26A3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26A35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2E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04C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wprm-recipe-ingredient">
    <w:name w:val="wprm-recipe-ingredient"/>
    <w:basedOn w:val="Normal"/>
    <w:rsid w:val="004F26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prm-recipe-ingredient-amount">
    <w:name w:val="wprm-recipe-ingredient-amount"/>
    <w:basedOn w:val="DefaultParagraphFont"/>
    <w:rsid w:val="004F261D"/>
  </w:style>
  <w:style w:type="character" w:customStyle="1" w:styleId="wprm-recipe-ingredient-name">
    <w:name w:val="wprm-recipe-ingredient-name"/>
    <w:basedOn w:val="DefaultParagraphFont"/>
    <w:rsid w:val="004F261D"/>
  </w:style>
  <w:style w:type="character" w:customStyle="1" w:styleId="wprm-recipe-ingredient-notes">
    <w:name w:val="wprm-recipe-ingredient-notes"/>
    <w:basedOn w:val="DefaultParagraphFont"/>
    <w:rsid w:val="004F261D"/>
  </w:style>
  <w:style w:type="character" w:customStyle="1" w:styleId="wprm-recipe-ingredient-unit">
    <w:name w:val="wprm-recipe-ingredient-unit"/>
    <w:basedOn w:val="DefaultParagraphFont"/>
    <w:rsid w:val="004F261D"/>
  </w:style>
  <w:style w:type="paragraph" w:customStyle="1" w:styleId="wprm-recipe-instruction">
    <w:name w:val="wprm-recipe-instruction"/>
    <w:basedOn w:val="Normal"/>
    <w:rsid w:val="00256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D4B3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00A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165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A034A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420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7E50E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1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7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38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5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4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86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15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16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77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75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71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649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0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47975">
          <w:marLeft w:val="0"/>
          <w:marRight w:val="0"/>
          <w:marTop w:val="7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92628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5905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698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2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6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2506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5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8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46660">
          <w:marLeft w:val="0"/>
          <w:marRight w:val="0"/>
          <w:marTop w:val="7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79162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0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4353">
          <w:marLeft w:val="0"/>
          <w:marRight w:val="0"/>
          <w:marTop w:val="7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0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7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92426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4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7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ADC9BD9B07EB4AAC0E574F7FD36DAE" ma:contentTypeVersion="13" ma:contentTypeDescription="Create a new document." ma:contentTypeScope="" ma:versionID="0d2dcb526013510dce487bc7e661e0a8">
  <xsd:schema xmlns:xsd="http://www.w3.org/2001/XMLSchema" xmlns:xs="http://www.w3.org/2001/XMLSchema" xmlns:p="http://schemas.microsoft.com/office/2006/metadata/properties" xmlns:ns3="56738301-28b6-4258-98cd-ccd09b134deb" xmlns:ns4="ef9a9f41-183f-4732-80a9-a81a4e84bea4" targetNamespace="http://schemas.microsoft.com/office/2006/metadata/properties" ma:root="true" ma:fieldsID="0e1afe5af171dbbfe7dfd30c7374dc0d" ns3:_="" ns4:_="">
    <xsd:import namespace="56738301-28b6-4258-98cd-ccd09b134deb"/>
    <xsd:import namespace="ef9a9f41-183f-4732-80a9-a81a4e84be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738301-28b6-4258-98cd-ccd09b134d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9a9f41-183f-4732-80a9-a81a4e84bea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3631BA-D2C9-4017-8C1F-5A4C36DD3E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EE8CC2-D911-4AED-ABA4-CB435291C5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492854-61D0-4A99-BEF2-A3A0946FEA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738301-28b6-4258-98cd-ccd09b134deb"/>
    <ds:schemaRef ds:uri="ef9a9f41-183f-4732-80a9-a81a4e84be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Hanudel</dc:creator>
  <cp:keywords/>
  <dc:description/>
  <cp:lastModifiedBy>Tami Anderson</cp:lastModifiedBy>
  <cp:revision>26</cp:revision>
  <dcterms:created xsi:type="dcterms:W3CDTF">2020-07-23T18:24:00Z</dcterms:created>
  <dcterms:modified xsi:type="dcterms:W3CDTF">2020-07-23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ADC9BD9B07EB4AAC0E574F7FD36DAE</vt:lpwstr>
  </property>
</Properties>
</file>